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D79E7" w14:textId="35035DAF" w:rsidR="00911A8C" w:rsidRPr="0022436A" w:rsidRDefault="00961260" w:rsidP="00961260">
      <w:pPr>
        <w:pStyle w:val="Heading2"/>
        <w:tabs>
          <w:tab w:val="center" w:pos="4478"/>
        </w:tabs>
        <w:spacing w:before="0" w:line="240" w:lineRule="atLeast"/>
        <w:ind w:right="70"/>
        <w:rPr>
          <w:rFonts w:ascii="Arial" w:hAnsi="Arial" w:cs="Arial"/>
          <w:color w:val="0D0D0D"/>
          <w:sz w:val="44"/>
          <w:szCs w:val="44"/>
          <w:lang w:val="ga-IE"/>
        </w:rPr>
      </w:pPr>
      <w:r>
        <w:rPr>
          <w:rFonts w:ascii="Arial" w:hAnsi="Arial" w:cs="Arial"/>
          <w:noProof/>
          <w:lang w:val="en-IE" w:eastAsia="en-IE"/>
        </w:rPr>
        <w:t xml:space="preserve"> </w:t>
      </w:r>
      <w:r>
        <w:rPr>
          <w:rFonts w:ascii="Arial" w:hAnsi="Arial" w:cs="Arial"/>
          <w:noProof/>
          <w:lang w:val="en-IE" w:eastAsia="en-IE"/>
        </w:rPr>
        <w:tab/>
      </w:r>
      <w:r w:rsidRPr="00B5234E">
        <w:rPr>
          <w:rFonts w:ascii="Arial" w:hAnsi="Arial" w:cs="Arial"/>
          <w:noProof/>
          <w:lang w:val="en-IE" w:eastAsia="en-IE"/>
        </w:rPr>
        <w:drawing>
          <wp:inline distT="0" distB="0" distL="0" distR="0" wp14:anchorId="1EF60D03" wp14:editId="02E55B0F">
            <wp:extent cx="3389484" cy="1001864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G:\All Staff\DCEDIY Logos\Standard Mark\PNG\Dept. Children, Equality, Disability, Integration, Youth_Black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216" cy="1007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A8D20" w14:textId="77777777" w:rsidR="00911A8C" w:rsidRPr="0022436A" w:rsidRDefault="00911A8C" w:rsidP="00911A8C">
      <w:pPr>
        <w:pStyle w:val="Heading1"/>
        <w:spacing w:before="0" w:line="240" w:lineRule="atLeast"/>
        <w:jc w:val="center"/>
        <w:rPr>
          <w:rStyle w:val="Strong"/>
          <w:rFonts w:ascii="Arial" w:hAnsi="Arial" w:cs="Arial"/>
          <w:color w:val="003366"/>
          <w:lang w:val="ga-IE"/>
        </w:rPr>
      </w:pPr>
    </w:p>
    <w:p w14:paraId="0CF4E848" w14:textId="77777777" w:rsidR="00911A8C" w:rsidRPr="0022436A" w:rsidRDefault="00D04BCD" w:rsidP="00D04BCD">
      <w:pPr>
        <w:spacing w:after="0" w:line="240" w:lineRule="atLeast"/>
        <w:rPr>
          <w:rFonts w:ascii="Arial" w:hAnsi="Arial" w:cs="Arial"/>
          <w:lang w:val="ga-IE"/>
        </w:rPr>
      </w:pPr>
      <w:r w:rsidRPr="0022436A">
        <w:rPr>
          <w:rFonts w:ascii="Arial" w:hAnsi="Arial" w:cs="Arial"/>
          <w:lang w:val="ga-IE"/>
        </w:rPr>
        <w:tab/>
      </w:r>
      <w:r w:rsidRPr="0022436A">
        <w:rPr>
          <w:rFonts w:ascii="Arial" w:hAnsi="Arial" w:cs="Arial"/>
          <w:lang w:val="ga-IE"/>
        </w:rPr>
        <w:tab/>
      </w:r>
      <w:r w:rsidRPr="0022436A">
        <w:rPr>
          <w:rFonts w:ascii="Arial" w:hAnsi="Arial" w:cs="Arial"/>
          <w:lang w:val="ga-IE"/>
        </w:rPr>
        <w:tab/>
      </w:r>
    </w:p>
    <w:p w14:paraId="5D487DD2" w14:textId="77777777" w:rsidR="00961260" w:rsidRPr="0022436A" w:rsidRDefault="00961260" w:rsidP="00594EF4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</w:p>
    <w:p w14:paraId="18C97476" w14:textId="77777777" w:rsidR="000B6888" w:rsidRPr="0022436A" w:rsidRDefault="000B6888" w:rsidP="000B6888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  <w:r w:rsidRPr="0022436A">
        <w:rPr>
          <w:rFonts w:ascii="Arial" w:hAnsi="Arial" w:cs="Arial"/>
          <w:b/>
          <w:sz w:val="56"/>
          <w:szCs w:val="56"/>
          <w:lang w:val="ga-IE" w:eastAsia="x-none"/>
        </w:rPr>
        <w:t>Scéim Deontais Trealamh Club Óige 2021</w:t>
      </w:r>
    </w:p>
    <w:p w14:paraId="03857EEE" w14:textId="77777777" w:rsidR="000B6888" w:rsidRPr="0022436A" w:rsidRDefault="000B6888" w:rsidP="000B6888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</w:p>
    <w:p w14:paraId="33631C72" w14:textId="77777777" w:rsidR="000B6888" w:rsidRPr="0022436A" w:rsidRDefault="000B6888" w:rsidP="000B6888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</w:p>
    <w:p w14:paraId="7C470CCA" w14:textId="77777777" w:rsidR="000B6888" w:rsidRPr="003D2944" w:rsidRDefault="000B6888" w:rsidP="000B6888">
      <w:pPr>
        <w:jc w:val="center"/>
        <w:rPr>
          <w:rFonts w:ascii="Arial" w:hAnsi="Arial" w:cs="Arial"/>
          <w:b/>
          <w:sz w:val="56"/>
          <w:szCs w:val="56"/>
          <w:u w:val="single"/>
          <w:lang w:val="ga-IE" w:eastAsia="x-none"/>
        </w:rPr>
      </w:pPr>
      <w:r w:rsidRPr="003D2944">
        <w:rPr>
          <w:rFonts w:ascii="Arial" w:hAnsi="Arial" w:cs="Arial"/>
          <w:b/>
          <w:sz w:val="56"/>
          <w:szCs w:val="56"/>
          <w:u w:val="single"/>
          <w:lang w:val="ga-IE" w:eastAsia="x-none"/>
        </w:rPr>
        <w:t>Nóta Treorach</w:t>
      </w:r>
    </w:p>
    <w:p w14:paraId="4CC2973F" w14:textId="77777777" w:rsidR="000B6888" w:rsidRPr="0022436A" w:rsidRDefault="000B6888" w:rsidP="000B6888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</w:p>
    <w:p w14:paraId="60311B16" w14:textId="77777777" w:rsidR="000B6888" w:rsidRPr="003D2944" w:rsidRDefault="000B6888" w:rsidP="000B6888">
      <w:pPr>
        <w:jc w:val="center"/>
        <w:rPr>
          <w:rFonts w:ascii="Arial" w:hAnsi="Arial" w:cs="Arial"/>
          <w:b/>
          <w:sz w:val="56"/>
          <w:szCs w:val="56"/>
          <w:u w:val="single"/>
          <w:lang w:val="ga-IE" w:eastAsia="x-none"/>
        </w:rPr>
      </w:pPr>
      <w:r w:rsidRPr="003D2944">
        <w:rPr>
          <w:rFonts w:ascii="Arial" w:hAnsi="Arial" w:cs="Arial"/>
          <w:b/>
          <w:sz w:val="56"/>
          <w:szCs w:val="56"/>
          <w:u w:val="single"/>
          <w:lang w:val="ga-IE" w:eastAsia="x-none"/>
        </w:rPr>
        <w:t>agus</w:t>
      </w:r>
    </w:p>
    <w:p w14:paraId="56E8F49B" w14:textId="77777777" w:rsidR="000B6888" w:rsidRPr="0022436A" w:rsidRDefault="000B6888" w:rsidP="000B6888">
      <w:pPr>
        <w:jc w:val="center"/>
        <w:rPr>
          <w:rFonts w:ascii="Arial" w:hAnsi="Arial" w:cs="Arial"/>
          <w:b/>
          <w:sz w:val="56"/>
          <w:szCs w:val="56"/>
          <w:lang w:val="ga-IE" w:eastAsia="x-none"/>
        </w:rPr>
      </w:pPr>
    </w:p>
    <w:p w14:paraId="532C0A73" w14:textId="6141CFF2" w:rsidR="00E93019" w:rsidRPr="003D2944" w:rsidRDefault="000B6888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  <w:lang w:val="ga-IE"/>
        </w:rPr>
      </w:pPr>
      <w:r w:rsidRPr="003D2944">
        <w:rPr>
          <w:rFonts w:ascii="Arial" w:hAnsi="Arial" w:cs="Arial"/>
          <w:b/>
          <w:sz w:val="56"/>
          <w:szCs w:val="56"/>
          <w:u w:val="single"/>
          <w:lang w:val="ga-IE" w:eastAsia="x-none"/>
        </w:rPr>
        <w:t>Foirm iarratais</w:t>
      </w:r>
      <w:r w:rsidRPr="003D2944" w:rsidDel="000B6888">
        <w:rPr>
          <w:rFonts w:ascii="Arial" w:hAnsi="Arial" w:cs="Arial"/>
          <w:b/>
          <w:sz w:val="56"/>
          <w:szCs w:val="56"/>
          <w:u w:val="single"/>
          <w:lang w:val="ga-IE" w:eastAsia="x-none"/>
        </w:rPr>
        <w:t xml:space="preserve"> </w:t>
      </w:r>
    </w:p>
    <w:p w14:paraId="5B99BC1C" w14:textId="77777777" w:rsidR="00594EF4" w:rsidRPr="0022436A" w:rsidRDefault="00594EF4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  <w:lang w:val="ga-IE"/>
        </w:rPr>
      </w:pPr>
    </w:p>
    <w:p w14:paraId="33D27250" w14:textId="77777777" w:rsidR="00D51B29" w:rsidRPr="0022436A" w:rsidRDefault="00D51B29" w:rsidP="00E93019">
      <w:pPr>
        <w:spacing w:after="0" w:line="240" w:lineRule="atLeast"/>
        <w:jc w:val="center"/>
        <w:rPr>
          <w:rFonts w:ascii="Arial" w:hAnsi="Arial" w:cs="Arial"/>
          <w:b/>
          <w:bCs/>
          <w:sz w:val="20"/>
          <w:szCs w:val="20"/>
          <w:u w:val="single"/>
          <w:lang w:val="ga-IE"/>
        </w:rPr>
      </w:pPr>
    </w:p>
    <w:p w14:paraId="2B782F5F" w14:textId="6E680B38" w:rsidR="00D51B29" w:rsidRPr="0022436A" w:rsidRDefault="00961260" w:rsidP="00D51B29">
      <w:pPr>
        <w:spacing w:after="0" w:line="240" w:lineRule="atLeast"/>
        <w:rPr>
          <w:rFonts w:ascii="Arial" w:hAnsi="Arial" w:cs="Arial"/>
          <w:b/>
          <w:bCs/>
          <w:sz w:val="64"/>
          <w:szCs w:val="56"/>
          <w:u w:val="single"/>
          <w:lang w:val="ga-IE"/>
        </w:rPr>
      </w:pPr>
      <w:r w:rsidRPr="0022436A">
        <w:rPr>
          <w:rFonts w:ascii="Tms Rmn" w:hAnsi="Tms Rmn"/>
          <w:noProof/>
          <w:sz w:val="24"/>
          <w:szCs w:val="24"/>
          <w:lang w:val="ga-IE" w:eastAsia="en-IE"/>
        </w:rPr>
        <w:t xml:space="preserve"> </w:t>
      </w:r>
      <w:r w:rsidR="00CE5F0A" w:rsidRPr="0022436A">
        <w:rPr>
          <w:rFonts w:ascii="Tms Rmn" w:hAnsi="Tms Rmn"/>
          <w:noProof/>
          <w:sz w:val="24"/>
          <w:szCs w:val="24"/>
          <w:lang w:val="ga-IE" w:eastAsia="en-IE"/>
        </w:rPr>
        <w:t xml:space="preserve"> </w:t>
      </w:r>
      <w:r w:rsidR="00D51B29" w:rsidRPr="0022436A">
        <w:rPr>
          <w:rFonts w:ascii="Arial" w:hAnsi="Arial" w:cs="Arial"/>
          <w:lang w:val="ga-IE"/>
        </w:rPr>
        <w:t xml:space="preserve">                             </w:t>
      </w:r>
    </w:p>
    <w:p w14:paraId="3CBE0DDA" w14:textId="5D23F9E6" w:rsidR="00CE5F0A" w:rsidRPr="0022436A" w:rsidRDefault="00E93019" w:rsidP="00E46EC1">
      <w:pPr>
        <w:spacing w:after="0" w:line="240" w:lineRule="atLeast"/>
        <w:rPr>
          <w:rFonts w:ascii="Arial" w:hAnsi="Arial" w:cs="Arial"/>
          <w:bCs/>
          <w:sz w:val="48"/>
          <w:szCs w:val="48"/>
          <w:lang w:val="ga-IE"/>
        </w:rPr>
      </w:pPr>
      <w:r w:rsidRPr="0022436A">
        <w:rPr>
          <w:rFonts w:ascii="Arial" w:hAnsi="Arial" w:cs="Arial"/>
          <w:bCs/>
          <w:sz w:val="48"/>
          <w:szCs w:val="48"/>
          <w:lang w:val="ga-IE"/>
        </w:rPr>
        <w:t xml:space="preserve"> </w:t>
      </w:r>
    </w:p>
    <w:p w14:paraId="4836C6B1" w14:textId="77777777" w:rsidR="00CE5F0A" w:rsidRPr="0022436A" w:rsidRDefault="00CE5F0A">
      <w:pPr>
        <w:spacing w:after="0" w:line="240" w:lineRule="auto"/>
        <w:rPr>
          <w:rFonts w:ascii="Arial" w:hAnsi="Arial" w:cs="Arial"/>
          <w:bCs/>
          <w:sz w:val="48"/>
          <w:szCs w:val="48"/>
          <w:lang w:val="ga-IE"/>
        </w:rPr>
      </w:pPr>
      <w:r w:rsidRPr="0022436A">
        <w:rPr>
          <w:rFonts w:ascii="Arial" w:hAnsi="Arial" w:cs="Arial"/>
          <w:bCs/>
          <w:sz w:val="48"/>
          <w:szCs w:val="48"/>
          <w:lang w:val="ga-IE"/>
        </w:rPr>
        <w:br w:type="page"/>
      </w:r>
    </w:p>
    <w:p w14:paraId="622642D4" w14:textId="34D35387" w:rsidR="00D15D29" w:rsidRPr="0022436A" w:rsidRDefault="000B6888" w:rsidP="00E46EC1">
      <w:pPr>
        <w:spacing w:after="0" w:line="240" w:lineRule="atLeast"/>
        <w:rPr>
          <w:rFonts w:ascii="Arial" w:hAnsi="Arial" w:cs="Arial"/>
          <w:bCs/>
          <w:sz w:val="48"/>
          <w:szCs w:val="48"/>
          <w:lang w:val="ga-IE"/>
        </w:rPr>
      </w:pPr>
      <w:r w:rsidRPr="0022436A">
        <w:rPr>
          <w:rFonts w:ascii="Arial" w:hAnsi="Arial" w:cs="Arial"/>
          <w:b/>
          <w:sz w:val="56"/>
          <w:szCs w:val="56"/>
          <w:lang w:val="ga-IE" w:eastAsia="x-none"/>
        </w:rPr>
        <w:lastRenderedPageBreak/>
        <w:t>Nóta Treorach</w:t>
      </w:r>
      <w:r w:rsidRPr="0022436A" w:rsidDel="000B6888">
        <w:rPr>
          <w:rFonts w:ascii="Arial" w:hAnsi="Arial" w:cs="Arial"/>
          <w:bCs/>
          <w:sz w:val="48"/>
          <w:szCs w:val="48"/>
          <w:lang w:val="ga-IE"/>
        </w:rPr>
        <w:t xml:space="preserve"> </w:t>
      </w:r>
      <w:r w:rsidR="00314B8A" w:rsidRPr="0022436A">
        <w:rPr>
          <w:rFonts w:ascii="Arial" w:hAnsi="Arial" w:cs="Arial"/>
          <w:bCs/>
          <w:sz w:val="48"/>
          <w:szCs w:val="48"/>
          <w:lang w:val="ga-IE"/>
        </w:rPr>
        <w:t xml:space="preserve">: </w:t>
      </w:r>
    </w:p>
    <w:p w14:paraId="70DEA8A9" w14:textId="77777777" w:rsidR="00314B8A" w:rsidRPr="0022436A" w:rsidRDefault="00314B8A" w:rsidP="00E46EC1">
      <w:pPr>
        <w:spacing w:after="0" w:line="240" w:lineRule="atLeast"/>
        <w:rPr>
          <w:rFonts w:ascii="Arial" w:hAnsi="Arial" w:cs="Arial"/>
          <w:bCs/>
          <w:sz w:val="48"/>
          <w:szCs w:val="48"/>
          <w:lang w:val="ga-IE"/>
        </w:rPr>
      </w:pPr>
    </w:p>
    <w:p w14:paraId="28F95FF2" w14:textId="2A382900" w:rsidR="00E93019" w:rsidRPr="0022436A" w:rsidRDefault="000B6888" w:rsidP="00B4302F">
      <w:pPr>
        <w:numPr>
          <w:ilvl w:val="0"/>
          <w:numId w:val="10"/>
        </w:num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  <w:lang w:val="ga-IE"/>
        </w:rPr>
      </w:pPr>
      <w:r w:rsidRPr="0022436A">
        <w:rPr>
          <w:rFonts w:ascii="Arial" w:hAnsi="Arial" w:cs="Arial"/>
          <w:b/>
          <w:color w:val="0D0D0D"/>
          <w:sz w:val="28"/>
          <w:szCs w:val="28"/>
          <w:lang w:val="ga-IE"/>
        </w:rPr>
        <w:t>Réamhrá</w:t>
      </w:r>
    </w:p>
    <w:p w14:paraId="01E286D5" w14:textId="77777777" w:rsidR="00E93019" w:rsidRPr="0022436A" w:rsidRDefault="00E93019" w:rsidP="002E1719">
      <w:pPr>
        <w:spacing w:line="240" w:lineRule="auto"/>
        <w:jc w:val="both"/>
        <w:rPr>
          <w:rFonts w:ascii="Arial" w:eastAsia="Calibri" w:hAnsi="Arial" w:cs="Arial"/>
          <w:lang w:val="ga-IE"/>
        </w:rPr>
      </w:pPr>
    </w:p>
    <w:p w14:paraId="6FF6ABFD" w14:textId="2DBB6DA1" w:rsidR="000B6888" w:rsidRPr="0022436A" w:rsidRDefault="000B6888" w:rsidP="000B6888">
      <w:pPr>
        <w:spacing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t>Tá € 500,000 san iomlán ar fáil i 2021 ag an Roinn Leanaí, Comhiona</w:t>
      </w:r>
      <w:r w:rsidR="002769E8">
        <w:rPr>
          <w:rFonts w:ascii="Arial" w:eastAsia="Calibri" w:hAnsi="Arial" w:cs="Arial"/>
          <w:lang w:val="ga-IE"/>
        </w:rPr>
        <w:t>nnais, Míchumais, Lánpháirtíochta</w:t>
      </w:r>
      <w:r w:rsidRPr="0022436A">
        <w:rPr>
          <w:rFonts w:ascii="Arial" w:eastAsia="Calibri" w:hAnsi="Arial" w:cs="Arial"/>
          <w:lang w:val="ga-IE"/>
        </w:rPr>
        <w:t xml:space="preserve"> agus Óige (DCEDIY) le haghaidh deonta</w:t>
      </w:r>
      <w:r w:rsidR="002769E8">
        <w:rPr>
          <w:rFonts w:ascii="Arial" w:eastAsia="Calibri" w:hAnsi="Arial" w:cs="Arial"/>
          <w:lang w:val="ga-IE"/>
        </w:rPr>
        <w:t>i</w:t>
      </w:r>
      <w:r w:rsidRPr="0022436A">
        <w:rPr>
          <w:rFonts w:ascii="Arial" w:eastAsia="Calibri" w:hAnsi="Arial" w:cs="Arial"/>
          <w:lang w:val="ga-IE"/>
        </w:rPr>
        <w:t>s beag trealaimh chaipitil do chlubanna óige nó d’eagraíochtaí comhchosúla a fuair nó atá ag fáil deonta</w:t>
      </w:r>
      <w:r w:rsidR="002769E8">
        <w:rPr>
          <w:rFonts w:ascii="Arial" w:eastAsia="Calibri" w:hAnsi="Arial" w:cs="Arial"/>
          <w:lang w:val="ga-IE"/>
        </w:rPr>
        <w:t>i</w:t>
      </w:r>
      <w:r w:rsidRPr="0022436A">
        <w:rPr>
          <w:rFonts w:ascii="Arial" w:eastAsia="Calibri" w:hAnsi="Arial" w:cs="Arial"/>
          <w:lang w:val="ga-IE"/>
        </w:rPr>
        <w:t>s faoin Áitiúil. Scéim Deontais Club Óige.</w:t>
      </w:r>
    </w:p>
    <w:p w14:paraId="6531055D" w14:textId="77777777" w:rsidR="000B6888" w:rsidRPr="0022436A" w:rsidRDefault="000B6888" w:rsidP="000B6888">
      <w:pPr>
        <w:spacing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t xml:space="preserve">Cuirfear </w:t>
      </w:r>
      <w:r w:rsidRPr="0022436A">
        <w:rPr>
          <w:rFonts w:ascii="Arial" w:eastAsia="Calibri" w:hAnsi="Arial" w:cs="Arial"/>
          <w:u w:val="single"/>
          <w:lang w:val="ga-IE"/>
        </w:rPr>
        <w:t>deontais chaipitil</w:t>
      </w:r>
      <w:r w:rsidRPr="0022436A">
        <w:rPr>
          <w:rFonts w:ascii="Arial" w:eastAsia="Calibri" w:hAnsi="Arial" w:cs="Arial"/>
          <w:lang w:val="ga-IE"/>
        </w:rPr>
        <w:t xml:space="preserve"> suas le huasmhéid € 500 in aghaidh na heagraíochta maoinithe ar fáil le haghaidh caiteachais incháilithe arna dtabhú thar an tréimhse 1 Eanáir go 31 Nollaig 2021.</w:t>
      </w:r>
    </w:p>
    <w:p w14:paraId="7AFC2A7D" w14:textId="77777777" w:rsidR="000B6888" w:rsidRPr="0022436A" w:rsidRDefault="000B6888">
      <w:pPr>
        <w:spacing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t>Tugadh leithdháileadh do gach BOO agus iarradh orthu iarratais a mheas agus tosaíocht a thabhairt dóibh chun an úsáid is fearr a bhaint as an leithdháileadh seo. Tá sé tábhachtach na rudaí seo a leanas a thabhairt faoi deara:</w:t>
      </w:r>
    </w:p>
    <w:p w14:paraId="42985F1E" w14:textId="08CBA5B5" w:rsidR="000B6888" w:rsidRPr="0022436A" w:rsidRDefault="000B6888" w:rsidP="0022436A">
      <w:pPr>
        <w:pStyle w:val="ListParagraph"/>
        <w:spacing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sym w:font="Wingdings" w:char="F0FE"/>
      </w:r>
      <w:r w:rsidRPr="0022436A">
        <w:rPr>
          <w:rFonts w:ascii="Arial" w:eastAsia="Calibri" w:hAnsi="Arial" w:cs="Arial"/>
          <w:lang w:val="ga-IE"/>
        </w:rPr>
        <w:t xml:space="preserve"> Tugtar gach deontas de réir rogha an Bhoird Oideachais agus Oiliúna.</w:t>
      </w:r>
    </w:p>
    <w:p w14:paraId="51974B6F" w14:textId="762FDA29" w:rsidR="000B6888" w:rsidRPr="0022436A" w:rsidRDefault="000B6888" w:rsidP="0022436A">
      <w:pPr>
        <w:pStyle w:val="ListParagrap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sym w:font="Wingdings" w:char="F0FE"/>
      </w:r>
      <w:r w:rsidRPr="0022436A">
        <w:rPr>
          <w:rFonts w:ascii="Arial" w:eastAsia="Calibri" w:hAnsi="Arial" w:cs="Arial"/>
          <w:lang w:val="ga-IE"/>
        </w:rPr>
        <w:t xml:space="preserve"> Tá méid teoranta maoinithe ar fáil agus ní fhéadfaidh gach iarratas maoiniú a fháil    an ócáid seo.</w:t>
      </w:r>
    </w:p>
    <w:p w14:paraId="7F2832B9" w14:textId="45E8DD4C" w:rsidR="005A1B90" w:rsidRPr="0022436A" w:rsidRDefault="000B6888" w:rsidP="0022436A">
      <w:pPr>
        <w:pStyle w:val="ListParagraph"/>
        <w:rPr>
          <w:rFonts w:eastAsia="Calibri"/>
          <w:lang w:val="ga-IE"/>
        </w:rPr>
      </w:pPr>
      <w:r w:rsidRPr="0022436A">
        <w:rPr>
          <w:rFonts w:ascii="Arial" w:eastAsia="Calibri" w:hAnsi="Arial" w:cs="Arial"/>
          <w:lang w:val="ga-IE"/>
        </w:rPr>
        <w:sym w:font="Wingdings" w:char="F0FE"/>
      </w:r>
      <w:r w:rsidRPr="0022436A">
        <w:rPr>
          <w:rFonts w:ascii="Arial" w:eastAsia="Calibri" w:hAnsi="Arial" w:cs="Arial"/>
          <w:lang w:val="ga-IE"/>
        </w:rPr>
        <w:t xml:space="preserve"> Déanfar athbhreithniú ar aon iarratais nach féidir a mhaoiniú an ócáid seo má bhíonn maoiniú breise ar fáil.</w:t>
      </w:r>
    </w:p>
    <w:p w14:paraId="684F1AE7" w14:textId="26579827" w:rsidR="00596D99" w:rsidRPr="0022436A" w:rsidRDefault="000B6888" w:rsidP="00596D99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Calibri" w:hAnsi="Arial" w:cs="Arial"/>
          <w:b/>
          <w:sz w:val="28"/>
          <w:szCs w:val="28"/>
          <w:lang w:val="ga-IE"/>
        </w:rPr>
      </w:pPr>
      <w:r w:rsidRPr="0022436A">
        <w:rPr>
          <w:rFonts w:ascii="Arial" w:eastAsia="Calibri" w:hAnsi="Arial" w:cs="Arial"/>
          <w:b/>
          <w:sz w:val="28"/>
          <w:szCs w:val="28"/>
          <w:lang w:val="ga-IE"/>
        </w:rPr>
        <w:t>2. Eagraíochtaí / ionaid faisnéise / clubanna maoinithe incháilithe</w:t>
      </w:r>
    </w:p>
    <w:p w14:paraId="54541DAC" w14:textId="77777777" w:rsidR="000B6888" w:rsidRPr="0022436A" w:rsidRDefault="000B6888" w:rsidP="0022436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t>Tá an scéim oscailte dóibh siúd an 1 Eanáir 2021 atá ag feidhmiú nó a oibreoidh le linn 2021 mar chlub / eagraíocht óige:</w:t>
      </w:r>
    </w:p>
    <w:p w14:paraId="0FA96FDE" w14:textId="77777777" w:rsidR="000B6888" w:rsidRPr="0022436A" w:rsidRDefault="000B6888" w:rsidP="0022436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ga-IE"/>
        </w:rPr>
      </w:pPr>
    </w:p>
    <w:p w14:paraId="3A033E01" w14:textId="77777777" w:rsidR="000B6888" w:rsidRPr="0022436A" w:rsidRDefault="000B6888" w:rsidP="0022436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ga-IE"/>
        </w:rPr>
      </w:pPr>
      <w:r w:rsidRPr="0022436A">
        <w:rPr>
          <w:rFonts w:ascii="Arial" w:eastAsia="Calibri" w:hAnsi="Arial" w:cs="Arial"/>
          <w:lang w:val="ga-IE"/>
        </w:rPr>
        <w:t>a) go bhfuair sé deontas faoin Scéim Deontais Club Óige Áitiúil in 2020, nó</w:t>
      </w:r>
    </w:p>
    <w:p w14:paraId="260EC68C" w14:textId="50CDAE26" w:rsidR="00E93019" w:rsidRPr="0022436A" w:rsidRDefault="000B6888" w:rsidP="0022436A">
      <w:pPr>
        <w:rPr>
          <w:color w:val="000000"/>
          <w:sz w:val="24"/>
          <w:szCs w:val="24"/>
          <w:lang w:val="ga-IE"/>
        </w:rPr>
      </w:pPr>
      <w:r w:rsidRPr="0022436A">
        <w:rPr>
          <w:rFonts w:ascii="Arial" w:eastAsia="Calibri" w:hAnsi="Arial" w:cs="Arial"/>
          <w:lang w:val="ga-IE"/>
        </w:rPr>
        <w:t>b) a rinne iarratas ar dheontas 2021 nó atá á fháil aige faoin Scéim Deontais Club Óige Áitiúil</w:t>
      </w:r>
      <w:r w:rsidR="00705C8A" w:rsidRPr="0022436A">
        <w:rPr>
          <w:rFonts w:eastAsia="Calibri"/>
          <w:lang w:val="ga-IE"/>
        </w:rPr>
        <w:t>.</w:t>
      </w:r>
      <w:r w:rsidR="005A1B90" w:rsidRPr="0022436A">
        <w:rPr>
          <w:rFonts w:eastAsia="Calibri"/>
          <w:lang w:val="ga-IE"/>
        </w:rPr>
        <w:t xml:space="preserve"> </w:t>
      </w:r>
      <w:r w:rsidR="00961260" w:rsidRPr="0022436A">
        <w:rPr>
          <w:rFonts w:eastAsia="Calibri"/>
          <w:lang w:val="ga-IE"/>
        </w:rPr>
        <w:t xml:space="preserve"> </w:t>
      </w:r>
      <w:r w:rsidR="005A1B90" w:rsidRPr="0022436A">
        <w:rPr>
          <w:rFonts w:eastAsia="Calibri"/>
          <w:lang w:val="ga-IE"/>
        </w:rPr>
        <w:t xml:space="preserve"> </w:t>
      </w:r>
    </w:p>
    <w:p w14:paraId="1FE3BAAF" w14:textId="77777777" w:rsidR="00E93019" w:rsidRPr="0022436A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  <w:lang w:val="ga-IE"/>
        </w:rPr>
      </w:pPr>
    </w:p>
    <w:p w14:paraId="7E7D8C89" w14:textId="124E96AA" w:rsidR="00E93019" w:rsidRPr="0022436A" w:rsidRDefault="00DC6936" w:rsidP="002A29D1">
      <w:pPr>
        <w:spacing w:after="0" w:line="240" w:lineRule="atLeast"/>
        <w:ind w:left="360"/>
        <w:contextualSpacing/>
        <w:jc w:val="both"/>
        <w:rPr>
          <w:rFonts w:ascii="Arial" w:hAnsi="Arial" w:cs="Arial"/>
          <w:b/>
          <w:color w:val="0D0D0D"/>
          <w:sz w:val="28"/>
          <w:szCs w:val="28"/>
          <w:lang w:val="ga-IE"/>
        </w:rPr>
      </w:pPr>
      <w:r>
        <w:rPr>
          <w:rFonts w:ascii="Arial" w:hAnsi="Arial" w:cs="Arial"/>
          <w:b/>
          <w:color w:val="0D0D0D"/>
          <w:sz w:val="28"/>
          <w:szCs w:val="28"/>
          <w:lang w:val="en-IE"/>
        </w:rPr>
        <w:t xml:space="preserve">3. </w:t>
      </w:r>
      <w:r w:rsidR="000B6888" w:rsidRPr="0022436A">
        <w:rPr>
          <w:rFonts w:ascii="Arial" w:hAnsi="Arial" w:cs="Arial"/>
          <w:b/>
          <w:color w:val="0D0D0D"/>
          <w:sz w:val="28"/>
          <w:szCs w:val="28"/>
          <w:lang w:val="ga-IE"/>
        </w:rPr>
        <w:t>Comhlánaigh an fhoirm iarratais atá ceangailte</w:t>
      </w:r>
      <w:r w:rsidR="000B6888" w:rsidRPr="0022436A" w:rsidDel="000B6888">
        <w:rPr>
          <w:rFonts w:ascii="Arial" w:hAnsi="Arial" w:cs="Arial"/>
          <w:b/>
          <w:color w:val="0D0D0D"/>
          <w:sz w:val="28"/>
          <w:szCs w:val="28"/>
          <w:lang w:val="ga-IE"/>
        </w:rPr>
        <w:t xml:space="preserve"> </w:t>
      </w:r>
    </w:p>
    <w:p w14:paraId="3185501E" w14:textId="77777777" w:rsidR="00E93019" w:rsidRPr="0022436A" w:rsidRDefault="00E93019" w:rsidP="00E93019">
      <w:pPr>
        <w:spacing w:after="0" w:line="240" w:lineRule="atLeast"/>
        <w:ind w:left="360"/>
        <w:contextualSpacing/>
        <w:jc w:val="both"/>
        <w:rPr>
          <w:rFonts w:ascii="Arial" w:hAnsi="Arial" w:cs="Arial"/>
          <w:color w:val="0D0D0D"/>
          <w:sz w:val="24"/>
          <w:szCs w:val="24"/>
          <w:lang w:val="ga-IE"/>
        </w:rPr>
      </w:pPr>
    </w:p>
    <w:p w14:paraId="7ED0A7C9" w14:textId="52F142C4" w:rsidR="000B6888" w:rsidRPr="0022436A" w:rsidRDefault="000B6888" w:rsidP="0022436A">
      <w:pPr>
        <w:spacing w:after="0" w:line="240" w:lineRule="atLeast"/>
        <w:contextualSpacing/>
        <w:jc w:val="both"/>
        <w:rPr>
          <w:rFonts w:ascii="Arial" w:hAnsi="Arial" w:cs="Arial"/>
          <w:color w:val="0D0D0D"/>
          <w:lang w:val="ga-IE"/>
        </w:rPr>
      </w:pPr>
      <w:r w:rsidRPr="0022436A">
        <w:rPr>
          <w:rFonts w:ascii="Arial" w:hAnsi="Arial" w:cs="Arial"/>
          <w:color w:val="0D0D0D"/>
          <w:lang w:val="ga-IE"/>
        </w:rPr>
        <w:t>Cinntigh le do thoil go gcomhlánaíonn tú gach cuid den fhoirm</w:t>
      </w:r>
      <w:r w:rsidRPr="0022436A">
        <w:rPr>
          <w:rFonts w:ascii="Arial" w:hAnsi="Arial" w:cs="Arial"/>
          <w:b/>
          <w:color w:val="0D0D0D"/>
          <w:lang w:val="ga-IE"/>
        </w:rPr>
        <w:t>; NÁ</w:t>
      </w:r>
      <w:r w:rsidRPr="0022436A">
        <w:rPr>
          <w:rFonts w:ascii="Arial" w:hAnsi="Arial" w:cs="Arial"/>
          <w:color w:val="0D0D0D"/>
          <w:lang w:val="ga-IE"/>
        </w:rPr>
        <w:t xml:space="preserve"> fág aon chuid bán le do thoil. Luaigh </w:t>
      </w:r>
      <w:r w:rsidRPr="0022436A">
        <w:rPr>
          <w:rFonts w:ascii="Arial" w:hAnsi="Arial" w:cs="Arial"/>
          <w:b/>
          <w:color w:val="0D0D0D"/>
          <w:lang w:val="ga-IE"/>
        </w:rPr>
        <w:t xml:space="preserve">NEAMH-INFHEIDHME </w:t>
      </w:r>
      <w:r w:rsidRPr="0022436A">
        <w:rPr>
          <w:rFonts w:ascii="Arial" w:hAnsi="Arial" w:cs="Arial"/>
          <w:color w:val="0D0D0D"/>
          <w:lang w:val="ga-IE"/>
        </w:rPr>
        <w:t>i gcodanna nach mbaineann le d’iarratas.</w:t>
      </w:r>
    </w:p>
    <w:p w14:paraId="25C1C308" w14:textId="77777777" w:rsidR="000B6888" w:rsidRPr="0022436A" w:rsidRDefault="000B6888" w:rsidP="000B6888">
      <w:pPr>
        <w:spacing w:after="0" w:line="240" w:lineRule="atLeast"/>
        <w:ind w:left="360"/>
        <w:contextualSpacing/>
        <w:jc w:val="both"/>
        <w:rPr>
          <w:rFonts w:ascii="Arial" w:hAnsi="Arial" w:cs="Arial"/>
          <w:color w:val="0D0D0D"/>
          <w:lang w:val="ga-IE"/>
        </w:rPr>
      </w:pPr>
    </w:p>
    <w:p w14:paraId="1563CADF" w14:textId="77777777" w:rsidR="000B6888" w:rsidRPr="0022436A" w:rsidRDefault="000B6888" w:rsidP="0022436A">
      <w:pPr>
        <w:spacing w:after="0" w:line="240" w:lineRule="atLeast"/>
        <w:contextualSpacing/>
        <w:jc w:val="both"/>
        <w:rPr>
          <w:rFonts w:ascii="Arial" w:hAnsi="Arial" w:cs="Arial"/>
          <w:color w:val="0D0D0D"/>
          <w:lang w:val="ga-IE"/>
        </w:rPr>
      </w:pPr>
      <w:r w:rsidRPr="0022436A">
        <w:rPr>
          <w:rFonts w:ascii="Arial" w:hAnsi="Arial" w:cs="Arial"/>
          <w:color w:val="0D0D0D"/>
          <w:lang w:val="ga-IE"/>
        </w:rPr>
        <w:t>Má theastaíonn aon chúnamh uait chun an t-iarratas seo a chomhlánú, déan teagmháil le d’Oifigeach Óige / Idirchaidrimh de chuid an Bhoird Oideachais agus Oiliúna áitiúil.</w:t>
      </w:r>
    </w:p>
    <w:p w14:paraId="306A92FF" w14:textId="77777777" w:rsidR="000B6888" w:rsidRPr="0022436A" w:rsidRDefault="000B6888" w:rsidP="000B6888">
      <w:pPr>
        <w:spacing w:after="0" w:line="240" w:lineRule="atLeast"/>
        <w:ind w:left="360"/>
        <w:contextualSpacing/>
        <w:jc w:val="both"/>
        <w:rPr>
          <w:rFonts w:ascii="Arial" w:hAnsi="Arial" w:cs="Arial"/>
          <w:color w:val="0D0D0D"/>
          <w:lang w:val="ga-IE"/>
        </w:rPr>
      </w:pPr>
    </w:p>
    <w:p w14:paraId="56092255" w14:textId="4D6E8076" w:rsidR="00860D5D" w:rsidRDefault="000B6888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lang w:val="ga-IE"/>
        </w:rPr>
      </w:pPr>
      <w:r w:rsidRPr="0022436A">
        <w:rPr>
          <w:rFonts w:ascii="Arial" w:hAnsi="Arial" w:cs="Arial"/>
          <w:b/>
          <w:color w:val="0D0D0D"/>
          <w:lang w:val="ga-IE"/>
        </w:rPr>
        <w:t>Beidh moill mar thoradh ar iarratais a chuirtear isteach le faisnéis neamhiomlán. B’fhéidir nach mbeidh sé indéanta iarratais den sórt sin a mheas agus mar thoradh air sin d’fhéadfadh go gcaillfeadh an t-iarratasóir an deis a bheith san áireamh sa scéim.</w:t>
      </w:r>
    </w:p>
    <w:p w14:paraId="380173D7" w14:textId="66305345" w:rsidR="00DC6936" w:rsidRDefault="00DC6936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lang w:val="ga-IE"/>
        </w:rPr>
      </w:pPr>
    </w:p>
    <w:p w14:paraId="1C881130" w14:textId="77777777" w:rsidR="00DC6936" w:rsidRPr="00082A25" w:rsidRDefault="00DC6936" w:rsidP="00DC6936">
      <w:pPr>
        <w:pStyle w:val="P68B1DB1-Normal17"/>
        <w:tabs>
          <w:tab w:val="left" w:pos="284"/>
          <w:tab w:val="left" w:pos="567"/>
        </w:tabs>
        <w:spacing w:after="0" w:line="280" w:lineRule="exact"/>
        <w:rPr>
          <w:color w:val="auto"/>
          <w:sz w:val="22"/>
          <w:szCs w:val="22"/>
        </w:rPr>
      </w:pPr>
      <w:proofErr w:type="spellStart"/>
      <w:r w:rsidRPr="00082A25">
        <w:rPr>
          <w:color w:val="auto"/>
          <w:sz w:val="22"/>
          <w:szCs w:val="22"/>
        </w:rPr>
        <w:t>Cosaint</w:t>
      </w:r>
      <w:proofErr w:type="spellEnd"/>
      <w:r w:rsidRPr="00082A25">
        <w:rPr>
          <w:color w:val="auto"/>
          <w:sz w:val="22"/>
          <w:szCs w:val="22"/>
        </w:rPr>
        <w:t xml:space="preserve"> </w:t>
      </w:r>
      <w:proofErr w:type="spellStart"/>
      <w:r w:rsidRPr="00082A25">
        <w:rPr>
          <w:color w:val="auto"/>
          <w:sz w:val="22"/>
          <w:szCs w:val="22"/>
        </w:rPr>
        <w:t>sonraí</w:t>
      </w:r>
      <w:proofErr w:type="spellEnd"/>
      <w:r w:rsidRPr="00082A25">
        <w:rPr>
          <w:color w:val="auto"/>
          <w:sz w:val="22"/>
          <w:szCs w:val="22"/>
        </w:rPr>
        <w:t xml:space="preserve"> </w:t>
      </w:r>
    </w:p>
    <w:p w14:paraId="2B080CD2" w14:textId="579CE92A" w:rsidR="00DC6936" w:rsidRPr="00082A25" w:rsidRDefault="00DC6936" w:rsidP="00DC6936">
      <w:pPr>
        <w:pStyle w:val="P68B1DB1-Normal6"/>
        <w:tabs>
          <w:tab w:val="left" w:pos="284"/>
          <w:tab w:val="left" w:pos="567"/>
        </w:tabs>
        <w:spacing w:after="0" w:line="280" w:lineRule="exact"/>
        <w:rPr>
          <w:sz w:val="22"/>
          <w:szCs w:val="22"/>
        </w:rPr>
      </w:pPr>
      <w:proofErr w:type="spellStart"/>
      <w:r w:rsidRPr="00082A25">
        <w:rPr>
          <w:sz w:val="22"/>
          <w:szCs w:val="22"/>
        </w:rPr>
        <w:t>Tá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Boird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Oideacha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Oiliún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reagrach</w:t>
      </w:r>
      <w:proofErr w:type="spellEnd"/>
      <w:r w:rsidRPr="00082A25">
        <w:rPr>
          <w:sz w:val="22"/>
          <w:szCs w:val="22"/>
        </w:rPr>
        <w:t xml:space="preserve"> as an </w:t>
      </w:r>
      <w:proofErr w:type="spellStart"/>
      <w:r w:rsidRPr="00082A25">
        <w:rPr>
          <w:sz w:val="22"/>
          <w:szCs w:val="22"/>
        </w:rPr>
        <w:t>Scéim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Deonta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="006546BA" w:rsidRPr="00082A25">
        <w:rPr>
          <w:sz w:val="22"/>
          <w:szCs w:val="22"/>
        </w:rPr>
        <w:t>Trealamh</w:t>
      </w:r>
      <w:proofErr w:type="spellEnd"/>
      <w:r w:rsidR="006546BA" w:rsidRPr="00082A25">
        <w:rPr>
          <w:sz w:val="22"/>
          <w:szCs w:val="22"/>
        </w:rPr>
        <w:t xml:space="preserve"> </w:t>
      </w:r>
      <w:r w:rsidRPr="00082A25">
        <w:rPr>
          <w:sz w:val="22"/>
          <w:szCs w:val="22"/>
        </w:rPr>
        <w:t xml:space="preserve">do </w:t>
      </w:r>
      <w:proofErr w:type="spellStart"/>
      <w:r w:rsidRPr="00082A25">
        <w:rPr>
          <w:sz w:val="22"/>
          <w:szCs w:val="22"/>
        </w:rPr>
        <w:t>Chlubann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Óige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Áitiúla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ri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sholáth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th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eann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n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Roinne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Leanaí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Comhionannais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Míchumais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Lánpháirtíocht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Óige</w:t>
      </w:r>
      <w:proofErr w:type="spellEnd"/>
      <w:r w:rsidRPr="00082A25">
        <w:rPr>
          <w:sz w:val="22"/>
          <w:szCs w:val="22"/>
        </w:rPr>
        <w:t xml:space="preserve">. Chun </w:t>
      </w:r>
      <w:proofErr w:type="spellStart"/>
      <w:r w:rsidRPr="00082A25">
        <w:rPr>
          <w:sz w:val="22"/>
          <w:szCs w:val="22"/>
        </w:rPr>
        <w:t>oibleagáidí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rialál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reachtúla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chomhlíonadh</w:t>
      </w:r>
      <w:proofErr w:type="spellEnd"/>
      <w:r w:rsidRPr="00082A25">
        <w:rPr>
          <w:sz w:val="22"/>
          <w:szCs w:val="22"/>
        </w:rPr>
        <w:t xml:space="preserve">, is </w:t>
      </w:r>
      <w:proofErr w:type="spellStart"/>
      <w:r w:rsidRPr="00082A25">
        <w:rPr>
          <w:sz w:val="22"/>
          <w:szCs w:val="22"/>
        </w:rPr>
        <w:t>féidir</w:t>
      </w:r>
      <w:proofErr w:type="spellEnd"/>
      <w:r w:rsidRPr="00082A25">
        <w:rPr>
          <w:sz w:val="22"/>
          <w:szCs w:val="22"/>
        </w:rPr>
        <w:t xml:space="preserve"> le </w:t>
      </w:r>
      <w:proofErr w:type="spellStart"/>
      <w:r w:rsidRPr="00082A25">
        <w:rPr>
          <w:sz w:val="22"/>
          <w:szCs w:val="22"/>
        </w:rPr>
        <w:t>BOOann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roinnt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aisné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phearsanta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bhailiú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uait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nós</w:t>
      </w:r>
      <w:proofErr w:type="spellEnd"/>
      <w:r w:rsidRPr="00082A25">
        <w:rPr>
          <w:sz w:val="22"/>
          <w:szCs w:val="22"/>
        </w:rPr>
        <w:t xml:space="preserve"> d</w:t>
      </w:r>
      <w:r w:rsidR="006546BA" w:rsidRPr="00082A25">
        <w:rPr>
          <w:sz w:val="22"/>
          <w:szCs w:val="22"/>
        </w:rPr>
        <w:t xml:space="preserve">o </w:t>
      </w:r>
      <w:proofErr w:type="spellStart"/>
      <w:r w:rsidR="006546BA" w:rsidRPr="00082A25">
        <w:rPr>
          <w:sz w:val="22"/>
          <w:szCs w:val="22"/>
        </w:rPr>
        <w:t>chuid</w:t>
      </w:r>
      <w:proofErr w:type="spellEnd"/>
      <w:r w:rsidR="006546BA"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aisnéise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teagmhál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sonraí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aoi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b</w:t>
      </w:r>
      <w:r w:rsidR="008F45BD" w:rsidRPr="00082A25">
        <w:rPr>
          <w:sz w:val="22"/>
          <w:szCs w:val="22"/>
        </w:rPr>
        <w:t>h</w:t>
      </w:r>
      <w:r w:rsidRPr="00082A25">
        <w:rPr>
          <w:sz w:val="22"/>
          <w:szCs w:val="22"/>
        </w:rPr>
        <w:t>aill</w:t>
      </w:r>
      <w:proofErr w:type="spellEnd"/>
      <w:r w:rsidRPr="00082A25">
        <w:rPr>
          <w:sz w:val="22"/>
          <w:szCs w:val="22"/>
        </w:rPr>
        <w:t xml:space="preserve"> d</w:t>
      </w:r>
      <w:r w:rsidR="006546BA" w:rsidRPr="00082A25">
        <w:rPr>
          <w:sz w:val="22"/>
          <w:szCs w:val="22"/>
        </w:rPr>
        <w:t>o</w:t>
      </w:r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bho</w:t>
      </w:r>
      <w:r w:rsidR="006546BA" w:rsidRPr="00082A25">
        <w:rPr>
          <w:sz w:val="22"/>
          <w:szCs w:val="22"/>
        </w:rPr>
        <w:t>i</w:t>
      </w:r>
      <w:r w:rsidRPr="00082A25">
        <w:rPr>
          <w:sz w:val="22"/>
          <w:szCs w:val="22"/>
        </w:rPr>
        <w:t>rd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cmhainní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oirne</w:t>
      </w:r>
      <w:proofErr w:type="spellEnd"/>
      <w:r w:rsidRPr="00082A25">
        <w:rPr>
          <w:sz w:val="22"/>
          <w:szCs w:val="22"/>
        </w:rPr>
        <w:t xml:space="preserve">. Is </w:t>
      </w:r>
      <w:proofErr w:type="spellStart"/>
      <w:r w:rsidRPr="00082A25">
        <w:rPr>
          <w:sz w:val="22"/>
          <w:szCs w:val="22"/>
        </w:rPr>
        <w:t>féidir</w:t>
      </w:r>
      <w:proofErr w:type="spellEnd"/>
      <w:r w:rsidRPr="00082A25">
        <w:rPr>
          <w:sz w:val="22"/>
          <w:szCs w:val="22"/>
        </w:rPr>
        <w:t xml:space="preserve"> an </w:t>
      </w:r>
      <w:proofErr w:type="spellStart"/>
      <w:r w:rsidRPr="00082A25">
        <w:rPr>
          <w:sz w:val="22"/>
          <w:szCs w:val="22"/>
        </w:rPr>
        <w:t>fhaisné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seo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roinnt</w:t>
      </w:r>
      <w:proofErr w:type="spellEnd"/>
      <w:r w:rsidRPr="00082A25">
        <w:rPr>
          <w:sz w:val="22"/>
          <w:szCs w:val="22"/>
        </w:rPr>
        <w:t xml:space="preserve"> leis an </w:t>
      </w:r>
      <w:proofErr w:type="spellStart"/>
      <w:r w:rsidRPr="00082A25">
        <w:rPr>
          <w:sz w:val="22"/>
          <w:szCs w:val="22"/>
        </w:rPr>
        <w:t>Roinn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Leanaí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Comhionannais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Míchumais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Lánpháirtíocht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Óige</w:t>
      </w:r>
      <w:proofErr w:type="spellEnd"/>
      <w:r w:rsidRPr="00082A25">
        <w:rPr>
          <w:sz w:val="22"/>
          <w:szCs w:val="22"/>
        </w:rPr>
        <w:t xml:space="preserve"> mar </w:t>
      </w:r>
      <w:proofErr w:type="spellStart"/>
      <w:r w:rsidRPr="00082A25">
        <w:rPr>
          <w:sz w:val="22"/>
          <w:szCs w:val="22"/>
        </w:rPr>
        <w:t>gheall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gurb</w:t>
      </w:r>
      <w:proofErr w:type="spellEnd"/>
      <w:r w:rsidRPr="00082A25">
        <w:rPr>
          <w:sz w:val="22"/>
          <w:szCs w:val="22"/>
        </w:rPr>
        <w:t xml:space="preserve"> é </w:t>
      </w:r>
      <w:proofErr w:type="spellStart"/>
      <w:r w:rsidRPr="00082A25">
        <w:rPr>
          <w:sz w:val="22"/>
          <w:szCs w:val="22"/>
        </w:rPr>
        <w:t>siúd</w:t>
      </w:r>
      <w:proofErr w:type="spellEnd"/>
      <w:r w:rsidRPr="00082A25">
        <w:rPr>
          <w:sz w:val="22"/>
          <w:szCs w:val="22"/>
        </w:rPr>
        <w:t xml:space="preserve"> an </w:t>
      </w:r>
      <w:proofErr w:type="spellStart"/>
      <w:r w:rsidRPr="00082A25">
        <w:rPr>
          <w:sz w:val="22"/>
          <w:szCs w:val="22"/>
        </w:rPr>
        <w:t>roinn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huntasach</w:t>
      </w:r>
      <w:proofErr w:type="spellEnd"/>
      <w:r w:rsidRPr="00082A25">
        <w:rPr>
          <w:sz w:val="22"/>
          <w:szCs w:val="22"/>
        </w:rPr>
        <w:t xml:space="preserve"> don </w:t>
      </w:r>
      <w:proofErr w:type="spellStart"/>
      <w:r w:rsidRPr="00082A25">
        <w:rPr>
          <w:sz w:val="22"/>
          <w:szCs w:val="22"/>
        </w:rPr>
        <w:t>chistiú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seo</w:t>
      </w:r>
      <w:proofErr w:type="spellEnd"/>
      <w:r w:rsidRPr="00082A25">
        <w:rPr>
          <w:sz w:val="22"/>
          <w:szCs w:val="22"/>
        </w:rPr>
        <w:t>.</w:t>
      </w:r>
    </w:p>
    <w:p w14:paraId="6EE09879" w14:textId="3FB654A8" w:rsidR="00DC6936" w:rsidRPr="00082A25" w:rsidRDefault="00DC6936" w:rsidP="00DC6936">
      <w:pPr>
        <w:pStyle w:val="P68B1DB1-Normal6"/>
        <w:tabs>
          <w:tab w:val="left" w:pos="284"/>
          <w:tab w:val="left" w:pos="567"/>
        </w:tabs>
        <w:spacing w:after="0" w:line="280" w:lineRule="exact"/>
        <w:rPr>
          <w:sz w:val="22"/>
          <w:szCs w:val="22"/>
        </w:rPr>
      </w:pPr>
      <w:proofErr w:type="spellStart"/>
      <w:r w:rsidRPr="00082A25">
        <w:rPr>
          <w:sz w:val="22"/>
          <w:szCs w:val="22"/>
        </w:rPr>
        <w:lastRenderedPageBreak/>
        <w:t>Ní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hoimeádf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oirmeach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iarrata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aisné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phearsanta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sheolt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huig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BOOanna</w:t>
      </w:r>
      <w:proofErr w:type="spellEnd"/>
      <w:r w:rsidRPr="00082A25">
        <w:rPr>
          <w:sz w:val="22"/>
          <w:szCs w:val="22"/>
        </w:rPr>
        <w:t xml:space="preserve"> ach do </w:t>
      </w:r>
      <w:proofErr w:type="spellStart"/>
      <w:r w:rsidRPr="00082A25">
        <w:rPr>
          <w:sz w:val="22"/>
          <w:szCs w:val="22"/>
        </w:rPr>
        <w:t>n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uspóirí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bhaineann</w:t>
      </w:r>
      <w:proofErr w:type="spellEnd"/>
      <w:r w:rsidRPr="00082A25">
        <w:rPr>
          <w:sz w:val="22"/>
          <w:szCs w:val="22"/>
        </w:rPr>
        <w:t xml:space="preserve"> le </w:t>
      </w:r>
      <w:proofErr w:type="spellStart"/>
      <w:r w:rsidRPr="00082A25">
        <w:rPr>
          <w:sz w:val="22"/>
          <w:szCs w:val="22"/>
        </w:rPr>
        <w:t>riar</w:t>
      </w:r>
      <w:proofErr w:type="spellEnd"/>
      <w:r w:rsidRPr="00082A25">
        <w:rPr>
          <w:sz w:val="22"/>
          <w:szCs w:val="22"/>
        </w:rPr>
        <w:t xml:space="preserve"> an </w:t>
      </w:r>
      <w:proofErr w:type="spellStart"/>
      <w:r w:rsidRPr="00082A25">
        <w:rPr>
          <w:sz w:val="22"/>
          <w:szCs w:val="22"/>
        </w:rPr>
        <w:t>chistithe</w:t>
      </w:r>
      <w:proofErr w:type="spellEnd"/>
      <w:r w:rsidRPr="00082A25">
        <w:rPr>
          <w:sz w:val="22"/>
          <w:szCs w:val="22"/>
        </w:rPr>
        <w:t xml:space="preserve">. </w:t>
      </w:r>
      <w:proofErr w:type="spellStart"/>
      <w:r w:rsidRPr="00082A25">
        <w:rPr>
          <w:sz w:val="22"/>
          <w:szCs w:val="22"/>
        </w:rPr>
        <w:t>Coimeádf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faisnéis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phearsanta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hórais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fhad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is </w:t>
      </w:r>
      <w:proofErr w:type="spellStart"/>
      <w:r w:rsidRPr="00082A25">
        <w:rPr>
          <w:sz w:val="22"/>
          <w:szCs w:val="22"/>
        </w:rPr>
        <w:t>riachtanach</w:t>
      </w:r>
      <w:proofErr w:type="spellEnd"/>
      <w:r w:rsidRPr="00082A25">
        <w:rPr>
          <w:sz w:val="22"/>
          <w:szCs w:val="22"/>
        </w:rPr>
        <w:t xml:space="preserve"> don </w:t>
      </w:r>
      <w:proofErr w:type="spellStart"/>
      <w:r w:rsidRPr="00082A25">
        <w:rPr>
          <w:sz w:val="22"/>
          <w:szCs w:val="22"/>
        </w:rPr>
        <w:t>ghníomhaíocht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ábhartha</w:t>
      </w:r>
      <w:proofErr w:type="spellEnd"/>
      <w:r w:rsidRPr="00082A25">
        <w:rPr>
          <w:sz w:val="22"/>
          <w:szCs w:val="22"/>
        </w:rPr>
        <w:t xml:space="preserve">, </w:t>
      </w:r>
      <w:proofErr w:type="spellStart"/>
      <w:r w:rsidRPr="00082A25">
        <w:rPr>
          <w:sz w:val="22"/>
          <w:szCs w:val="22"/>
        </w:rPr>
        <w:t>nó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fhad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gus</w:t>
      </w:r>
      <w:proofErr w:type="spellEnd"/>
      <w:r w:rsidRPr="00082A25">
        <w:rPr>
          <w:sz w:val="22"/>
          <w:szCs w:val="22"/>
        </w:rPr>
        <w:t xml:space="preserve"> a </w:t>
      </w:r>
      <w:proofErr w:type="spellStart"/>
      <w:r w:rsidRPr="00082A25">
        <w:rPr>
          <w:sz w:val="22"/>
          <w:szCs w:val="22"/>
        </w:rPr>
        <w:t>leagtar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amach</w:t>
      </w:r>
      <w:proofErr w:type="spellEnd"/>
      <w:r w:rsidRPr="00082A25">
        <w:rPr>
          <w:sz w:val="22"/>
          <w:szCs w:val="22"/>
        </w:rPr>
        <w:t xml:space="preserve"> in </w:t>
      </w:r>
      <w:proofErr w:type="spellStart"/>
      <w:r w:rsidRPr="00082A25">
        <w:rPr>
          <w:sz w:val="22"/>
          <w:szCs w:val="22"/>
        </w:rPr>
        <w:t>aon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chomhaontú</w:t>
      </w:r>
      <w:proofErr w:type="spellEnd"/>
      <w:r w:rsidRPr="00082A25">
        <w:rPr>
          <w:sz w:val="22"/>
          <w:szCs w:val="22"/>
        </w:rPr>
        <w:t xml:space="preserve"> </w:t>
      </w:r>
      <w:proofErr w:type="spellStart"/>
      <w:r w:rsidRPr="00082A25">
        <w:rPr>
          <w:sz w:val="22"/>
          <w:szCs w:val="22"/>
        </w:rPr>
        <w:t>ábhartha</w:t>
      </w:r>
      <w:proofErr w:type="spellEnd"/>
      <w:r w:rsidRPr="00082A25">
        <w:rPr>
          <w:sz w:val="22"/>
          <w:szCs w:val="22"/>
        </w:rPr>
        <w:t xml:space="preserve">. </w:t>
      </w:r>
    </w:p>
    <w:p w14:paraId="50DA91FD" w14:textId="77777777" w:rsidR="002A29D1" w:rsidRPr="00082A25" w:rsidRDefault="002A29D1" w:rsidP="00DC6936">
      <w:pPr>
        <w:pStyle w:val="P68B1DB1-Normal6"/>
        <w:tabs>
          <w:tab w:val="left" w:pos="284"/>
          <w:tab w:val="left" w:pos="567"/>
        </w:tabs>
        <w:spacing w:after="0" w:line="280" w:lineRule="exact"/>
        <w:rPr>
          <w:sz w:val="22"/>
          <w:szCs w:val="22"/>
        </w:rPr>
      </w:pPr>
    </w:p>
    <w:p w14:paraId="39463F09" w14:textId="77777777" w:rsidR="00DC6936" w:rsidRPr="0092523D" w:rsidRDefault="00DC6936" w:rsidP="00DC6936">
      <w:pPr>
        <w:pStyle w:val="P68B1DB1-Normal19"/>
        <w:tabs>
          <w:tab w:val="left" w:pos="284"/>
          <w:tab w:val="left" w:pos="567"/>
        </w:tabs>
        <w:spacing w:after="0" w:line="280" w:lineRule="exact"/>
        <w:rPr>
          <w:color w:val="auto"/>
        </w:rPr>
      </w:pPr>
      <w:proofErr w:type="spellStart"/>
      <w:r w:rsidRPr="00082A25">
        <w:rPr>
          <w:color w:val="auto"/>
        </w:rPr>
        <w:t>Ná</w:t>
      </w:r>
      <w:proofErr w:type="spellEnd"/>
      <w:r w:rsidRPr="00082A25">
        <w:rPr>
          <w:color w:val="auto"/>
        </w:rPr>
        <w:t xml:space="preserve"> </w:t>
      </w:r>
      <w:proofErr w:type="spellStart"/>
      <w:r w:rsidRPr="00082A25">
        <w:rPr>
          <w:color w:val="auto"/>
        </w:rPr>
        <w:t>soláthair</w:t>
      </w:r>
      <w:proofErr w:type="spellEnd"/>
      <w:r w:rsidRPr="00082A25">
        <w:rPr>
          <w:color w:val="auto"/>
        </w:rPr>
        <w:t xml:space="preserve"> ach an </w:t>
      </w:r>
      <w:proofErr w:type="spellStart"/>
      <w:r w:rsidRPr="00082A25">
        <w:rPr>
          <w:color w:val="auto"/>
        </w:rPr>
        <w:t>fhaisnéis</w:t>
      </w:r>
      <w:proofErr w:type="spellEnd"/>
      <w:r w:rsidRPr="00082A25">
        <w:rPr>
          <w:color w:val="auto"/>
        </w:rPr>
        <w:t xml:space="preserve"> a </w:t>
      </w:r>
      <w:proofErr w:type="spellStart"/>
      <w:r w:rsidRPr="00082A25">
        <w:rPr>
          <w:color w:val="auto"/>
        </w:rPr>
        <w:t>theastaíonn</w:t>
      </w:r>
      <w:proofErr w:type="spellEnd"/>
      <w:r w:rsidRPr="00082A25">
        <w:rPr>
          <w:color w:val="auto"/>
        </w:rPr>
        <w:t xml:space="preserve"> </w:t>
      </w:r>
      <w:proofErr w:type="spellStart"/>
      <w:r w:rsidRPr="00082A25">
        <w:rPr>
          <w:color w:val="auto"/>
        </w:rPr>
        <w:t>chun</w:t>
      </w:r>
      <w:proofErr w:type="spellEnd"/>
      <w:r w:rsidRPr="00082A25">
        <w:rPr>
          <w:color w:val="auto"/>
        </w:rPr>
        <w:t xml:space="preserve"> an t-</w:t>
      </w:r>
      <w:proofErr w:type="spellStart"/>
      <w:r w:rsidRPr="00082A25">
        <w:rPr>
          <w:color w:val="auto"/>
        </w:rPr>
        <w:t>iarratas</w:t>
      </w:r>
      <w:proofErr w:type="spellEnd"/>
      <w:r w:rsidRPr="00082A25">
        <w:rPr>
          <w:color w:val="auto"/>
        </w:rPr>
        <w:t xml:space="preserve"> </w:t>
      </w:r>
      <w:proofErr w:type="spellStart"/>
      <w:r w:rsidRPr="00082A25">
        <w:rPr>
          <w:color w:val="auto"/>
        </w:rPr>
        <w:t>seo</w:t>
      </w:r>
      <w:proofErr w:type="spellEnd"/>
      <w:r w:rsidRPr="00082A25">
        <w:rPr>
          <w:color w:val="auto"/>
        </w:rPr>
        <w:t xml:space="preserve"> </w:t>
      </w:r>
      <w:proofErr w:type="spellStart"/>
      <w:r w:rsidRPr="00082A25">
        <w:rPr>
          <w:color w:val="auto"/>
        </w:rPr>
        <w:t>ar</w:t>
      </w:r>
      <w:proofErr w:type="spellEnd"/>
      <w:r w:rsidRPr="00082A25">
        <w:rPr>
          <w:color w:val="auto"/>
        </w:rPr>
        <w:t xml:space="preserve"> </w:t>
      </w:r>
      <w:proofErr w:type="spellStart"/>
      <w:r w:rsidRPr="00082A25">
        <w:rPr>
          <w:color w:val="auto"/>
        </w:rPr>
        <w:t>chistiú</w:t>
      </w:r>
      <w:proofErr w:type="spellEnd"/>
      <w:r w:rsidRPr="00082A25">
        <w:rPr>
          <w:color w:val="auto"/>
        </w:rPr>
        <w:t xml:space="preserve"> a </w:t>
      </w:r>
      <w:proofErr w:type="spellStart"/>
      <w:r w:rsidRPr="00082A25">
        <w:rPr>
          <w:color w:val="auto"/>
        </w:rPr>
        <w:t>chomhlánú</w:t>
      </w:r>
      <w:proofErr w:type="spellEnd"/>
      <w:r w:rsidRPr="00082A25">
        <w:rPr>
          <w:color w:val="auto"/>
        </w:rPr>
        <w:t xml:space="preserve">, le do </w:t>
      </w:r>
      <w:proofErr w:type="spellStart"/>
      <w:r w:rsidRPr="00082A25">
        <w:rPr>
          <w:color w:val="auto"/>
        </w:rPr>
        <w:t>thoil</w:t>
      </w:r>
      <w:proofErr w:type="spellEnd"/>
      <w:r w:rsidRPr="00082A25">
        <w:rPr>
          <w:color w:val="auto"/>
        </w:rPr>
        <w:t>.</w:t>
      </w:r>
    </w:p>
    <w:p w14:paraId="3BC985E7" w14:textId="77777777" w:rsidR="00DC6936" w:rsidRPr="0022436A" w:rsidRDefault="00DC6936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  <w:lang w:val="ga-IE"/>
        </w:rPr>
      </w:pPr>
    </w:p>
    <w:p w14:paraId="377707CC" w14:textId="77777777" w:rsidR="00E93019" w:rsidRPr="0022436A" w:rsidRDefault="00E93019" w:rsidP="00E46EC1">
      <w:pPr>
        <w:spacing w:after="0" w:line="240" w:lineRule="atLeast"/>
        <w:contextualSpacing/>
        <w:jc w:val="both"/>
        <w:rPr>
          <w:rFonts w:ascii="Arial" w:hAnsi="Arial" w:cs="Arial"/>
          <w:color w:val="0D0D0D"/>
          <w:sz w:val="24"/>
          <w:szCs w:val="24"/>
          <w:lang w:val="ga-IE"/>
        </w:rPr>
      </w:pPr>
    </w:p>
    <w:p w14:paraId="6C72ECAE" w14:textId="0BE9D05C" w:rsidR="00E93019" w:rsidRPr="0022436A" w:rsidRDefault="00DC6936" w:rsidP="002A29D1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  <w:lang w:val="ga-IE"/>
        </w:rPr>
      </w:pPr>
      <w:r>
        <w:rPr>
          <w:rFonts w:ascii="Arial" w:hAnsi="Arial" w:cs="Arial"/>
          <w:b/>
          <w:color w:val="0D0D0D"/>
          <w:sz w:val="28"/>
          <w:szCs w:val="28"/>
          <w:lang w:val="en-IE"/>
        </w:rPr>
        <w:t xml:space="preserve">4. </w:t>
      </w:r>
      <w:r w:rsidR="000B6888" w:rsidRPr="0022436A">
        <w:rPr>
          <w:rFonts w:ascii="Arial" w:hAnsi="Arial" w:cs="Arial"/>
          <w:b/>
          <w:color w:val="0D0D0D"/>
          <w:sz w:val="28"/>
          <w:szCs w:val="28"/>
          <w:lang w:val="ga-IE"/>
        </w:rPr>
        <w:t>Iarratas a chur isteach / Spriocdhátaí</w:t>
      </w:r>
    </w:p>
    <w:p w14:paraId="0FEECBAC" w14:textId="77777777" w:rsidR="00363F11" w:rsidRPr="0022436A" w:rsidRDefault="00363F11" w:rsidP="00363F11">
      <w:pPr>
        <w:spacing w:after="0" w:line="240" w:lineRule="atLeast"/>
        <w:contextualSpacing/>
        <w:jc w:val="both"/>
        <w:rPr>
          <w:rFonts w:ascii="Arial" w:hAnsi="Arial" w:cs="Arial"/>
          <w:color w:val="0D0D0D"/>
          <w:lang w:val="ga-IE"/>
        </w:rPr>
      </w:pPr>
    </w:p>
    <w:p w14:paraId="57082DB8" w14:textId="63AA52A5" w:rsidR="00CE7313" w:rsidRPr="0022436A" w:rsidRDefault="000B6888" w:rsidP="00363F11">
      <w:pPr>
        <w:spacing w:after="0" w:line="240" w:lineRule="atLeast"/>
        <w:contextualSpacing/>
        <w:jc w:val="both"/>
        <w:rPr>
          <w:rFonts w:ascii="Arial" w:hAnsi="Arial" w:cs="Arial"/>
          <w:color w:val="0D0D0D"/>
          <w:lang w:val="ga-IE"/>
        </w:rPr>
      </w:pPr>
      <w:r w:rsidRPr="0022436A">
        <w:rPr>
          <w:rFonts w:ascii="Arial" w:hAnsi="Arial" w:cs="Arial"/>
          <w:color w:val="0D0D0D"/>
          <w:lang w:val="ga-IE"/>
        </w:rPr>
        <w:t xml:space="preserve">Ní mór iarratais a chur faoi bhráid an </w:t>
      </w:r>
      <w:r w:rsidRPr="0022436A">
        <w:rPr>
          <w:rFonts w:ascii="Arial" w:hAnsi="Arial" w:cs="Arial"/>
          <w:b/>
          <w:color w:val="0D0D0D"/>
          <w:lang w:val="ga-IE"/>
        </w:rPr>
        <w:t xml:space="preserve">Bhoird Oideachais agus Oiliúna áitiúil faoin </w:t>
      </w:r>
      <w:proofErr w:type="spellStart"/>
      <w:r w:rsidR="004C50AB" w:rsidRPr="004C50AB">
        <w:rPr>
          <w:rFonts w:ascii="Arial" w:hAnsi="Arial" w:cs="Arial"/>
          <w:b/>
          <w:color w:val="FF0000"/>
          <w:lang w:val="ga-IE"/>
        </w:rPr>
        <w:t>Aoine</w:t>
      </w:r>
      <w:proofErr w:type="spellEnd"/>
      <w:r w:rsidR="004C50AB" w:rsidRPr="004C50AB">
        <w:rPr>
          <w:rFonts w:ascii="Arial" w:hAnsi="Arial" w:cs="Arial"/>
          <w:b/>
          <w:color w:val="FF0000"/>
          <w:lang w:val="ga-IE"/>
        </w:rPr>
        <w:t xml:space="preserve">, an 30 </w:t>
      </w:r>
      <w:proofErr w:type="spellStart"/>
      <w:r w:rsidR="004C50AB" w:rsidRPr="004C50AB">
        <w:rPr>
          <w:rFonts w:ascii="Arial" w:hAnsi="Arial" w:cs="Arial"/>
          <w:b/>
          <w:color w:val="FF0000"/>
          <w:lang w:val="ga-IE"/>
        </w:rPr>
        <w:t>Iúil</w:t>
      </w:r>
      <w:proofErr w:type="spellEnd"/>
      <w:r w:rsidR="004C50AB" w:rsidRPr="004C50AB">
        <w:rPr>
          <w:rFonts w:ascii="Arial" w:hAnsi="Arial" w:cs="Arial"/>
          <w:b/>
          <w:color w:val="FF0000"/>
          <w:lang w:val="ga-IE"/>
        </w:rPr>
        <w:t xml:space="preserve"> 2021</w:t>
      </w:r>
      <w:r w:rsidRPr="0022436A">
        <w:rPr>
          <w:rFonts w:ascii="Arial" w:hAnsi="Arial" w:cs="Arial"/>
          <w:color w:val="0D0D0D"/>
          <w:lang w:val="ga-IE"/>
        </w:rPr>
        <w:t>.</w:t>
      </w:r>
      <w:r w:rsidRPr="0022436A">
        <w:rPr>
          <w:rFonts w:ascii="Arial" w:hAnsi="Arial" w:cs="Arial"/>
          <w:color w:val="0D0D0D"/>
          <w:lang w:val="ga-IE"/>
        </w:rPr>
        <w:t xml:space="preserve"> Ceadaítear iarratas amháin in aghaidh an chlub / eagraíochta óige</w:t>
      </w:r>
      <w:r w:rsidRPr="0022436A" w:rsidDel="000B6888">
        <w:rPr>
          <w:rFonts w:ascii="Arial" w:hAnsi="Arial" w:cs="Arial"/>
          <w:color w:val="0D0D0D"/>
          <w:lang w:val="ga-IE"/>
        </w:rPr>
        <w:t xml:space="preserve"> </w:t>
      </w:r>
      <w:r w:rsidR="00363F11" w:rsidRPr="0022436A">
        <w:rPr>
          <w:rFonts w:ascii="Arial" w:hAnsi="Arial" w:cs="Arial"/>
          <w:color w:val="0D0D0D"/>
          <w:lang w:val="ga-IE"/>
        </w:rPr>
        <w:t>.</w:t>
      </w:r>
    </w:p>
    <w:p w14:paraId="6FCEDA6F" w14:textId="77777777" w:rsidR="00B63C6A" w:rsidRPr="0022436A" w:rsidRDefault="00B63C6A" w:rsidP="00CE7313">
      <w:pPr>
        <w:spacing w:after="0" w:line="240" w:lineRule="atLeast"/>
        <w:contextualSpacing/>
        <w:jc w:val="both"/>
        <w:rPr>
          <w:rFonts w:ascii="Arial" w:hAnsi="Arial" w:cs="Arial"/>
          <w:color w:val="0D0D0D"/>
          <w:lang w:val="ga-IE"/>
        </w:rPr>
      </w:pPr>
    </w:p>
    <w:p w14:paraId="6D9ED86C" w14:textId="77777777" w:rsidR="004F63A6" w:rsidRPr="0022436A" w:rsidRDefault="004F63A6" w:rsidP="000C2004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lang w:val="ga-IE"/>
        </w:rPr>
      </w:pPr>
    </w:p>
    <w:p w14:paraId="01E18A12" w14:textId="51811A91" w:rsidR="00E93019" w:rsidRPr="0022436A" w:rsidRDefault="00705C8A" w:rsidP="00705C8A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24"/>
          <w:szCs w:val="24"/>
          <w:u w:val="single"/>
          <w:lang w:val="ga-IE"/>
        </w:rPr>
      </w:pPr>
      <w:r w:rsidRPr="0022436A">
        <w:rPr>
          <w:rFonts w:ascii="Arial" w:hAnsi="Arial" w:cs="Arial"/>
          <w:b/>
          <w:color w:val="0D0D0D"/>
          <w:lang w:val="ga-IE"/>
        </w:rPr>
        <w:br w:type="page"/>
      </w:r>
      <w:r w:rsidR="000B6888" w:rsidRPr="0022436A">
        <w:rPr>
          <w:rFonts w:ascii="Arial" w:hAnsi="Arial" w:cs="Arial"/>
          <w:b/>
          <w:color w:val="0D0D0D"/>
          <w:u w:val="single"/>
          <w:lang w:val="ga-IE"/>
        </w:rPr>
        <w:lastRenderedPageBreak/>
        <w:t>CRITÉIR INCHÁILITHEACHTA - NÓTAÍ TÁBHACHTACHA</w:t>
      </w:r>
      <w:r w:rsidR="000B6888" w:rsidRPr="0022436A" w:rsidDel="000B6888">
        <w:rPr>
          <w:rFonts w:ascii="Arial" w:hAnsi="Arial" w:cs="Arial"/>
          <w:b/>
          <w:color w:val="0D0D0D"/>
          <w:u w:val="single"/>
          <w:lang w:val="ga-IE"/>
        </w:rPr>
        <w:t xml:space="preserve"> </w:t>
      </w:r>
    </w:p>
    <w:p w14:paraId="447A7821" w14:textId="77777777" w:rsidR="00E93019" w:rsidRPr="0022436A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  <w:u w:val="single"/>
          <w:lang w:val="ga-IE"/>
        </w:rPr>
      </w:pPr>
    </w:p>
    <w:p w14:paraId="295F6E8C" w14:textId="77777777" w:rsidR="00884ABD" w:rsidRPr="0022436A" w:rsidRDefault="00884ABD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  <w:sz w:val="24"/>
          <w:szCs w:val="24"/>
          <w:highlight w:val="yellow"/>
          <w:lang w:val="ga-IE"/>
        </w:rPr>
      </w:pPr>
    </w:p>
    <w:p w14:paraId="380402B4" w14:textId="0628ECF6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Caithfear na deontais a bhronntar a chaitheamh go hiomlán i 2021.</w:t>
      </w:r>
    </w:p>
    <w:p w14:paraId="0CE891A7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51287A79" w14:textId="3FC9A5AD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í cheadaítear ach iarratas amháin.</w:t>
      </w:r>
    </w:p>
    <w:p w14:paraId="18EF66C0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334591B8" w14:textId="62F8E87E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Is ranníocaíocht é an deontas caipitil beag le ceannach / suiteáil aonuaire, agus is caipiteal / TFC é. Ceadaítear ranníocaíochtaí le hoibreacha caipitil chuig áitribh ina mbainfidh an club leas as (Ní mór fianaise a sholáthar don BOO).</w:t>
      </w:r>
    </w:p>
    <w:p w14:paraId="0EF3FBA4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4109741B" w14:textId="6B1754C8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íl costais inchaite, árachais, cíosa nó costais chosúla ioncaim reatha (reatha) incháilithe.</w:t>
      </w:r>
    </w:p>
    <w:p w14:paraId="22B80C1F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09B5D2B6" w14:textId="5F8BE843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Cuirfear deontais ar fáil faoi réir chomhlíonadh cheanglais Imlitir na Roinne Caiteachais Phoiblí agus Athchóirithe 13/2014</w:t>
      </w:r>
    </w:p>
    <w:p w14:paraId="1F61549B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73F77288" w14:textId="791C7E6E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íor chóir iarratais a chur isteach ach ar mhaoiniú ar féidir a chaitheamh go hiomlán, a dhearbhú agus cuntas a thabhairt ina leith i 2021.</w:t>
      </w:r>
    </w:p>
    <w:p w14:paraId="76F1BC65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32D56B99" w14:textId="552B32E0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í mór fianaise ar luachana agus ar chaiteachas dearbháin (admhálacha, sonrasc nó a choibhéis) don chaiteachas a bheith ar fáil ach é a iarraidh.</w:t>
      </w:r>
    </w:p>
    <w:p w14:paraId="408D9EA1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140B5C5C" w14:textId="235CCC0B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í mór dúbailt nó díláithriú mhaoinithe an Státchiste a sheachaint. Ní féidir an caiteachas atá i gceist a mhaoiniú cheana féin mar chuid de scéim deontais eile nó d'aon scéim deontas caipitil Státchiste. Níl sé le húsáid mar ‘mhaoiniú meaitseála’ le haghaidh deontas eile.</w:t>
      </w:r>
    </w:p>
    <w:p w14:paraId="12E2EF0B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26F946A0" w14:textId="7CBA8C58" w:rsidR="000B6888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Is féidir le clubanna / eagraíochtaí gníomhú i gcomhar le chéile nuair a bhainfidh sé seo éifeachtúlachtaí nó breisluach eile amach de réir na gcoinníollacha a luaitear thuas.</w:t>
      </w:r>
    </w:p>
    <w:p w14:paraId="4417227F" w14:textId="77777777" w:rsidR="000B6888" w:rsidRPr="0022436A" w:rsidRDefault="000B6888" w:rsidP="000B6888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</w:p>
    <w:p w14:paraId="6AC4606B" w14:textId="1B4F3E58" w:rsidR="00282A6B" w:rsidRPr="0022436A" w:rsidRDefault="000B6888" w:rsidP="0022436A">
      <w:pPr>
        <w:pStyle w:val="ListParagraph"/>
        <w:numPr>
          <w:ilvl w:val="0"/>
          <w:numId w:val="31"/>
        </w:numPr>
        <w:spacing w:after="0" w:line="240" w:lineRule="atLeast"/>
        <w:jc w:val="both"/>
        <w:rPr>
          <w:rFonts w:ascii="Arial" w:hAnsi="Arial" w:cs="Arial"/>
          <w:color w:val="000000"/>
          <w:sz w:val="24"/>
          <w:szCs w:val="24"/>
          <w:lang w:val="ga-IE"/>
        </w:rPr>
      </w:pPr>
      <w:r w:rsidRPr="0022436A">
        <w:rPr>
          <w:rFonts w:ascii="Arial" w:hAnsi="Arial" w:cs="Arial"/>
          <w:color w:val="000000"/>
          <w:sz w:val="24"/>
          <w:szCs w:val="24"/>
          <w:lang w:val="ga-IE"/>
        </w:rPr>
        <w:t>Nuair a bhíonn cleachtadh comhoibritheach á dhéanamh caithfear eagraíocht ceannais a ainmniú agus féadfar comhiarratas a dhéanamh. Déanann sé seo na méideanna aonair atá ar fáil a chomhthiomsú agus meastar go ndearna gach duine iarratas</w:t>
      </w:r>
      <w:r w:rsidR="009579E9" w:rsidRPr="0022436A">
        <w:rPr>
          <w:rFonts w:ascii="Arial" w:hAnsi="Arial" w:cs="Arial"/>
          <w:color w:val="000000"/>
          <w:sz w:val="24"/>
          <w:szCs w:val="24"/>
          <w:lang w:val="ga-IE"/>
        </w:rPr>
        <w:t>.</w:t>
      </w:r>
    </w:p>
    <w:p w14:paraId="0AB3CC61" w14:textId="4A178491" w:rsidR="00E93019" w:rsidRPr="0022436A" w:rsidRDefault="003543AE" w:rsidP="003543AE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  <w:lang w:val="ga-IE"/>
        </w:rPr>
      </w:pPr>
      <w:r w:rsidRPr="0022436A">
        <w:rPr>
          <w:rFonts w:ascii="Arial" w:hAnsi="Arial" w:cs="Arial"/>
          <w:b/>
          <w:color w:val="0D0D0D"/>
          <w:sz w:val="36"/>
          <w:szCs w:val="36"/>
          <w:u w:val="single"/>
          <w:lang w:val="ga-IE"/>
        </w:rPr>
        <w:br w:type="page"/>
      </w:r>
      <w:r w:rsidR="000B6888" w:rsidRPr="0022436A">
        <w:rPr>
          <w:rFonts w:ascii="Arial" w:hAnsi="Arial" w:cs="Arial"/>
          <w:b/>
          <w:color w:val="0D0D0D"/>
          <w:sz w:val="36"/>
          <w:szCs w:val="36"/>
          <w:u w:val="single"/>
          <w:lang w:val="ga-IE"/>
        </w:rPr>
        <w:lastRenderedPageBreak/>
        <w:t>FOIRM IARRATAIS</w:t>
      </w:r>
      <w:r w:rsidR="000B6888" w:rsidRPr="0022436A" w:rsidDel="000B6888">
        <w:rPr>
          <w:rFonts w:ascii="Arial" w:hAnsi="Arial" w:cs="Arial"/>
          <w:b/>
          <w:color w:val="0D0D0D"/>
          <w:sz w:val="36"/>
          <w:szCs w:val="36"/>
          <w:u w:val="single"/>
          <w:lang w:val="ga-IE"/>
        </w:rPr>
        <w:t xml:space="preserve"> </w:t>
      </w:r>
    </w:p>
    <w:p w14:paraId="2EB4611B" w14:textId="77777777" w:rsidR="001111AF" w:rsidRPr="0022436A" w:rsidRDefault="001111AF" w:rsidP="00E93019">
      <w:pPr>
        <w:spacing w:after="0" w:line="240" w:lineRule="atLeast"/>
        <w:contextualSpacing/>
        <w:rPr>
          <w:rFonts w:ascii="Arial" w:hAnsi="Arial" w:cs="Arial"/>
          <w:b/>
          <w:sz w:val="36"/>
          <w:szCs w:val="36"/>
          <w:u w:val="single"/>
          <w:lang w:val="ga-IE"/>
        </w:rPr>
      </w:pPr>
    </w:p>
    <w:p w14:paraId="58FE27AB" w14:textId="7DE2C43A" w:rsidR="00E93019" w:rsidRPr="0022436A" w:rsidRDefault="0004574D" w:rsidP="00B4302F">
      <w:pPr>
        <w:numPr>
          <w:ilvl w:val="0"/>
          <w:numId w:val="2"/>
        </w:numPr>
        <w:shd w:val="clear" w:color="auto" w:fill="FFFFFF"/>
        <w:spacing w:after="0" w:line="240" w:lineRule="atLeast"/>
        <w:rPr>
          <w:rFonts w:ascii="Arial" w:hAnsi="Arial" w:cs="Arial"/>
          <w:b/>
          <w:bCs/>
          <w:color w:val="000000"/>
          <w:u w:val="single"/>
          <w:lang w:val="ga-IE"/>
        </w:rPr>
      </w:pPr>
      <w:r w:rsidRPr="0022436A">
        <w:rPr>
          <w:rFonts w:ascii="Arial" w:hAnsi="Arial" w:cs="Arial"/>
          <w:b/>
          <w:bCs/>
          <w:color w:val="000000"/>
          <w:u w:val="single"/>
          <w:lang w:val="ga-IE"/>
        </w:rPr>
        <w:t>Sonraí - Seirbhís/Eagraíocht</w:t>
      </w:r>
      <w:r w:rsidR="006C79F1" w:rsidRPr="0022436A">
        <w:rPr>
          <w:rFonts w:ascii="Arial" w:hAnsi="Arial" w:cs="Arial"/>
          <w:b/>
          <w:bCs/>
          <w:color w:val="000000"/>
          <w:u w:val="single"/>
          <w:lang w:val="ga-IE"/>
        </w:rPr>
        <w:t>/Club</w:t>
      </w:r>
      <w:r w:rsidR="00E93019" w:rsidRPr="0022436A">
        <w:rPr>
          <w:rFonts w:ascii="Arial" w:hAnsi="Arial" w:cs="Arial"/>
          <w:b/>
          <w:bCs/>
          <w:color w:val="000000"/>
          <w:u w:val="single"/>
          <w:lang w:val="ga-IE"/>
        </w:rPr>
        <w:t xml:space="preserve"> </w:t>
      </w:r>
    </w:p>
    <w:p w14:paraId="2944A350" w14:textId="77777777" w:rsidR="00E93019" w:rsidRPr="0022436A" w:rsidRDefault="00E93019" w:rsidP="00E93019">
      <w:pPr>
        <w:shd w:val="clear" w:color="auto" w:fill="FFFFFF"/>
        <w:spacing w:after="0" w:line="240" w:lineRule="atLeast"/>
        <w:ind w:left="360"/>
        <w:rPr>
          <w:rFonts w:ascii="Arial" w:hAnsi="Arial" w:cs="Arial"/>
          <w:color w:val="333333"/>
          <w:lang w:val="ga-IE"/>
        </w:rPr>
      </w:pPr>
    </w:p>
    <w:p w14:paraId="493A05E2" w14:textId="12E3E81C" w:rsidR="00E93019" w:rsidRPr="0022436A" w:rsidRDefault="00E93019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  <w:lang w:val="ga-IE"/>
        </w:rPr>
      </w:pPr>
      <w:r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 xml:space="preserve">1.1 </w:t>
      </w:r>
      <w:r w:rsidR="00B5234E" w:rsidRPr="00B5234E">
        <w:rPr>
          <w:rStyle w:val="notranslate"/>
          <w:rFonts w:ascii="Arial" w:hAnsi="Arial" w:cs="Arial"/>
          <w:b/>
          <w:bCs/>
          <w:color w:val="333333"/>
          <w:lang w:val="ga-IE"/>
        </w:rPr>
        <w:t>Luaigh, le do thoil, an limistéar BOO ina bhfeidhmíonn an eagraíocht / ionad / club maoinithe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0F4E9E" w14:paraId="577794E1" w14:textId="77777777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8916"/>
            </w:tblGrid>
            <w:tr w:rsidR="00E93019" w:rsidRPr="000F4E9E" w14:paraId="7B97BFF1" w14:textId="77777777" w:rsidTr="00633D00">
              <w:tc>
                <w:tcPr>
                  <w:tcW w:w="9016" w:type="dxa"/>
                </w:tcPr>
                <w:p w14:paraId="5200966D" w14:textId="77777777" w:rsidR="00E93019" w:rsidRPr="0022436A" w:rsidRDefault="00E93019" w:rsidP="00633D00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  <w:lang w:val="ga-IE"/>
                    </w:rPr>
                  </w:pPr>
                </w:p>
              </w:tc>
            </w:tr>
          </w:tbl>
          <w:p w14:paraId="07AB736B" w14:textId="77777777" w:rsidR="00E93019" w:rsidRPr="0022436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</w:p>
        </w:tc>
      </w:tr>
    </w:tbl>
    <w:p w14:paraId="219760BE" w14:textId="4C4C31EB" w:rsidR="00E93019" w:rsidRPr="0022436A" w:rsidRDefault="00E93019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  <w:lang w:val="ga-IE"/>
        </w:rPr>
      </w:pPr>
      <w:r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 xml:space="preserve">1.2 </w:t>
      </w:r>
      <w:r w:rsidR="004173C5"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>Luaigh le do thoil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0F4E9E" w14:paraId="5C3CA3C9" w14:textId="77777777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47672D2B" w14:textId="55DF85FA" w:rsidR="00E93019" w:rsidRPr="0022436A" w:rsidRDefault="00DF4AE7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lang w:val="ga-IE"/>
              </w:rPr>
              <w:t>Ainm - Club / Eagraíocht</w:t>
            </w:r>
          </w:p>
        </w:tc>
      </w:tr>
      <w:tr w:rsidR="00E93019" w:rsidRPr="000F4E9E" w14:paraId="286D1282" w14:textId="77777777" w:rsidTr="00730F31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D6435B5" w14:textId="77777777" w:rsidR="000D57C8" w:rsidRPr="0022436A" w:rsidRDefault="000D57C8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</w:p>
        </w:tc>
      </w:tr>
      <w:tr w:rsidR="0059484F" w:rsidRPr="000F4E9E" w14:paraId="721A7AB6" w14:textId="77777777" w:rsidTr="00F72255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7B6BD014" w14:textId="22735142" w:rsidR="0059484F" w:rsidRPr="0022436A" w:rsidRDefault="00DF4AE7" w:rsidP="0059484F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sz w:val="20"/>
                <w:szCs w:val="20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sz w:val="20"/>
                <w:szCs w:val="20"/>
                <w:lang w:val="ga-IE"/>
              </w:rPr>
              <w:t>Nóta: maidir le hiarratais chomhpháirteacha - ba chóir an luaidhe a ainmniú ar dtús, agus na rannpháirtithe uile a leanúint</w:t>
            </w:r>
          </w:p>
        </w:tc>
      </w:tr>
      <w:tr w:rsidR="00F72255" w:rsidRPr="000F4E9E" w14:paraId="18F7F633" w14:textId="77777777" w:rsidTr="00730F31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7CE2843C" w14:textId="7D1409A0" w:rsidR="00F72255" w:rsidRPr="0022436A" w:rsidRDefault="00F72255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b/>
                <w:color w:val="333333"/>
                <w:lang w:val="ga-IE"/>
              </w:rPr>
              <w:t xml:space="preserve">1.3 </w:t>
            </w:r>
            <w:r w:rsidR="00B5234E" w:rsidRPr="00B5234E">
              <w:rPr>
                <w:rStyle w:val="notranslate"/>
                <w:rFonts w:ascii="Arial" w:hAnsi="Arial" w:cs="Arial"/>
                <w:b/>
                <w:color w:val="333333"/>
                <w:lang w:val="ga-IE"/>
              </w:rPr>
              <w:t>Deimhnigh le do thoil go bhfuil tú ag fáil cistí i (Cuir tic le gach bliain ábhartha)</w:t>
            </w:r>
          </w:p>
        </w:tc>
      </w:tr>
      <w:tr w:rsidR="00F72255" w:rsidRPr="000F4E9E" w14:paraId="2B9598A0" w14:textId="77777777" w:rsidTr="00730F31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7BACB480" w14:textId="17A3970D" w:rsidR="00F72255" w:rsidRPr="0022436A" w:rsidRDefault="00940BF3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  <w:r>
              <w:rPr>
                <w:rFonts w:ascii="Arial" w:hAnsi="Arial" w:cs="Arial"/>
                <w:b/>
                <w:bCs/>
                <w:noProof/>
                <w:lang w:val="ga-IE" w:eastAsia="en-IE"/>
              </w:rPr>
              <w:pict w14:anchorId="0B0A6930"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042" type="#_x0000_t201" style="position:absolute;margin-left:202.1pt;margin-top:-1.1pt;width:21pt;height:15pt;z-index:251665920;mso-position-horizontal-relative:text;mso-position-vertical-relative:text" o:preferrelative="t" filled="f" stroked="f">
                  <v:imagedata r:id="rId15" o:title=""/>
                  <o:lock v:ext="edit" aspectratio="t"/>
                </v:shape>
                <w:control r:id="rId16" w:name="Yes12221" w:shapeid="_x0000_s1042"/>
              </w:pict>
            </w:r>
            <w:r>
              <w:rPr>
                <w:rFonts w:ascii="Arial" w:hAnsi="Arial" w:cs="Arial"/>
                <w:noProof/>
                <w:color w:val="333333"/>
                <w:lang w:val="ga-IE" w:eastAsia="en-IE"/>
              </w:rPr>
              <w:pict w14:anchorId="0B0A6930">
                <v:shape id="_x0000_s1037" type="#_x0000_t201" style="position:absolute;margin-left:264.85pt;margin-top:-.2pt;width:21pt;height:15pt;z-index:251659776;mso-position-horizontal-relative:text;mso-position-vertical-relative:text" o:preferrelative="t" filled="f" stroked="f">
                  <v:imagedata r:id="rId15" o:title=""/>
                  <o:lock v:ext="edit" aspectratio="t"/>
                </v:shape>
                <w:control r:id="rId17" w:name="Yes1222" w:shapeid="_x0000_s1037"/>
              </w:pict>
            </w:r>
            <w:r>
              <w:rPr>
                <w:rFonts w:ascii="Arial" w:hAnsi="Arial" w:cs="Arial"/>
                <w:b/>
                <w:bCs/>
                <w:noProof/>
                <w:lang w:val="ga-IE" w:eastAsia="en-IE"/>
              </w:rPr>
              <w:pict w14:anchorId="6055C843">
                <v:shape id="_x0000_s1036" type="#_x0000_t201" style="position:absolute;margin-left:339.8pt;margin-top:-2.15pt;width:21pt;height:15pt;z-index:251658752;mso-position-horizontal-relative:text;mso-position-vertical-relative:text" o:preferrelative="t" filled="f" stroked="f">
                  <v:imagedata r:id="rId15" o:title=""/>
                  <o:lock v:ext="edit" aspectratio="t"/>
                </v:shape>
                <w:control r:id="rId18" w:name="Yes1221" w:shapeid="_x0000_s1036"/>
              </w:pict>
            </w:r>
            <w:r w:rsidR="00F72255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B5234E" w:rsidRPr="00B5234E">
              <w:rPr>
                <w:rStyle w:val="notranslate"/>
                <w:rFonts w:ascii="Arial" w:hAnsi="Arial" w:cs="Arial"/>
                <w:color w:val="333333"/>
                <w:lang w:val="ga-IE"/>
              </w:rPr>
              <w:t>Scéim Deontais Club Óige Áitiúil</w:t>
            </w:r>
            <w:r w:rsidR="00F72255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C07917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7E1354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2019</w:t>
            </w:r>
            <w:r w:rsidR="00B235DF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  </w:t>
            </w:r>
            <w:r w:rsidR="007E1354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        </w:t>
            </w:r>
            <w:r w:rsidR="00C07917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7E1354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2020</w:t>
            </w:r>
            <w:r w:rsidR="00F72255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7E1354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             2021  </w:t>
            </w:r>
          </w:p>
        </w:tc>
      </w:tr>
      <w:tr w:rsidR="00F72255" w:rsidRPr="000F4E9E" w14:paraId="7BA00D4D" w14:textId="77777777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250CEAFF" w14:textId="7B404638" w:rsidR="00F72255" w:rsidRPr="0022436A" w:rsidRDefault="00F72255" w:rsidP="00C07917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</w:p>
        </w:tc>
      </w:tr>
    </w:tbl>
    <w:p w14:paraId="462B4CEA" w14:textId="36F222C1" w:rsidR="00E93019" w:rsidRPr="0022436A" w:rsidRDefault="00E33016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  <w:lang w:val="ga-IE"/>
        </w:rPr>
      </w:pPr>
      <w:r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>1.</w:t>
      </w:r>
      <w:r w:rsidR="00F72255"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>4</w:t>
      </w:r>
      <w:r w:rsidR="00E93019"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 xml:space="preserve"> </w:t>
      </w:r>
      <w:r w:rsidR="00B5234E" w:rsidRPr="00B5234E">
        <w:rPr>
          <w:rStyle w:val="notranslate"/>
          <w:rFonts w:ascii="Arial" w:hAnsi="Arial" w:cs="Arial"/>
          <w:b/>
          <w:bCs/>
          <w:color w:val="333333"/>
          <w:lang w:val="ga-IE"/>
        </w:rPr>
        <w:t>Seoladh Teagmhála (Tabhair faoi deara go rachaidh gach cumarsáid maidir leis an iarratas chuig na sonraí a sholáthraítear anseo):</w:t>
      </w:r>
    </w:p>
    <w:tbl>
      <w:tblPr>
        <w:tblW w:w="506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34"/>
      </w:tblGrid>
      <w:tr w:rsidR="00E93019" w:rsidRPr="000F4E9E" w14:paraId="5DBC29DC" w14:textId="77777777" w:rsidTr="005255F4">
        <w:trPr>
          <w:trHeight w:val="242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06329649" w14:textId="022C0ECC" w:rsidR="00E93019" w:rsidRPr="0022436A" w:rsidRDefault="00DF4AE7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Ainm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E93019" w:rsidRPr="000F4E9E" w14:paraId="66C6EF9B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69ED7BB" w14:textId="6F4062ED" w:rsidR="00E93019" w:rsidRPr="0022436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R</w:t>
            </w:r>
            <w:r w:rsidR="00DF4AE7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ól</w:t>
            </w: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E93019" w:rsidRPr="000F4E9E" w14:paraId="37F1FEA0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78E302DE" w14:textId="14200E7F" w:rsidR="00E93019" w:rsidRPr="0022436A" w:rsidRDefault="00DF4AE7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Seoladh 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1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E93019" w:rsidRPr="000F4E9E" w14:paraId="07CF5A5F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59C22341" w14:textId="2CD8D403" w:rsidR="00E93019" w:rsidRPr="0022436A" w:rsidRDefault="00DF4AE7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Seoladh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2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 </w:t>
            </w:r>
          </w:p>
        </w:tc>
      </w:tr>
      <w:tr w:rsidR="00E93019" w:rsidRPr="000F4E9E" w14:paraId="4ECC8E91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38CA9540" w14:textId="154A4192" w:rsidR="00E93019" w:rsidRPr="0022436A" w:rsidRDefault="00DF4AE7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Cathair / Baile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 </w:t>
            </w:r>
          </w:p>
        </w:tc>
      </w:tr>
      <w:tr w:rsidR="00E93019" w:rsidRPr="000F4E9E" w14:paraId="6F89CB12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886341C" w14:textId="5CC246A5" w:rsidR="00E93019" w:rsidRPr="0022436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C</w:t>
            </w:r>
            <w:r w:rsidR="00DF4AE7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ontae</w:t>
            </w: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E93019" w:rsidRPr="000F4E9E" w14:paraId="02F74A36" w14:textId="77777777" w:rsidTr="005255F4">
        <w:trPr>
          <w:trHeight w:val="242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4405486" w14:textId="241D0228" w:rsidR="00E93019" w:rsidRPr="0022436A" w:rsidRDefault="00DF4AE7" w:rsidP="00633D00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Ríomhphoist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E93019" w:rsidRPr="000F4E9E" w14:paraId="23EA1F21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63E6AF90" w14:textId="07E886AF" w:rsidR="00E93019" w:rsidRPr="0022436A" w:rsidRDefault="00DF4AE7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Teileafóin</w:t>
            </w:r>
            <w:r w:rsidR="00E93019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="00E93019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F72255" w:rsidRPr="000F4E9E" w14:paraId="3BFA2C0F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67B8EA1C" w14:textId="77777777" w:rsidR="00F72255" w:rsidRPr="0022436A" w:rsidRDefault="00F72255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</w:p>
        </w:tc>
      </w:tr>
      <w:tr w:rsidR="00F72255" w:rsidRPr="0022436A" w14:paraId="490AA263" w14:textId="77777777" w:rsidTr="005255F4">
        <w:trPr>
          <w:trHeight w:val="42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077906E8" w14:textId="1C781586" w:rsidR="00F72255" w:rsidRPr="0022436A" w:rsidRDefault="0059484F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b/>
                <w:bCs/>
                <w:color w:val="333333"/>
                <w:lang w:val="ga-IE"/>
              </w:rPr>
              <w:t>1.5</w:t>
            </w:r>
            <w:r w:rsidR="00F72255" w:rsidRPr="0022436A">
              <w:rPr>
                <w:rStyle w:val="notranslate"/>
                <w:rFonts w:ascii="Arial" w:hAnsi="Arial" w:cs="Arial"/>
                <w:b/>
                <w:bCs/>
                <w:color w:val="333333"/>
                <w:lang w:val="ga-IE"/>
              </w:rPr>
              <w:t xml:space="preserve"> </w:t>
            </w:r>
            <w:r w:rsidR="00370AB9" w:rsidRPr="0022436A">
              <w:rPr>
                <w:rStyle w:val="notranslate"/>
                <w:rFonts w:ascii="Arial" w:hAnsi="Arial" w:cs="Arial"/>
                <w:b/>
                <w:bCs/>
                <w:color w:val="333333"/>
                <w:lang w:val="ga-IE"/>
              </w:rPr>
              <w:t>Sonraí Bainc</w:t>
            </w:r>
            <w:r w:rsidR="00F72255" w:rsidRPr="0022436A">
              <w:rPr>
                <w:rStyle w:val="notranslate"/>
                <w:rFonts w:ascii="Arial" w:hAnsi="Arial" w:cs="Arial"/>
                <w:b/>
                <w:bCs/>
                <w:color w:val="333333"/>
                <w:lang w:val="ga-IE"/>
              </w:rPr>
              <w:t xml:space="preserve"> </w:t>
            </w:r>
            <w:r w:rsidRPr="0022436A">
              <w:rPr>
                <w:rStyle w:val="notranslate"/>
                <w:rFonts w:ascii="Arial" w:hAnsi="Arial" w:cs="Arial"/>
                <w:b/>
                <w:bCs/>
                <w:color w:val="333333"/>
                <w:lang w:val="ga-IE"/>
              </w:rPr>
              <w:t>–</w:t>
            </w:r>
            <w:r w:rsidR="00F72255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 w:rsidR="00370AB9" w:rsidRPr="0022436A">
              <w:rPr>
                <w:rStyle w:val="notranslate"/>
                <w:rFonts w:ascii="Arial" w:hAnsi="Arial" w:cs="Arial"/>
                <w:b/>
                <w:color w:val="333333"/>
                <w:lang w:val="ga-IE"/>
              </w:rPr>
              <w:t>chun deontas a fháíl</w:t>
            </w:r>
          </w:p>
        </w:tc>
      </w:tr>
      <w:tr w:rsidR="00F72255" w:rsidRPr="0022436A" w14:paraId="375DEF44" w14:textId="77777777" w:rsidTr="005255F4">
        <w:trPr>
          <w:trHeight w:val="264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38047AF8" w14:textId="0FC3BFBD" w:rsidR="0059484F" w:rsidRPr="0022436A" w:rsidRDefault="00B5234E" w:rsidP="0059484F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bCs/>
                <w:lang w:val="ga-IE"/>
              </w:rPr>
            </w:pPr>
            <w:r w:rsidRPr="00B5234E">
              <w:rPr>
                <w:rFonts w:ascii="Arial" w:hAnsi="Arial" w:cs="Arial"/>
                <w:b/>
                <w:bCs/>
                <w:noProof/>
                <w:lang w:val="ga-IE" w:eastAsia="en-IE"/>
              </w:rPr>
              <w:t xml:space="preserve">Deimhnigh le do thoil an bhfuil </w:t>
            </w:r>
            <w:r>
              <w:rPr>
                <w:rFonts w:ascii="Arial" w:hAnsi="Arial" w:cs="Arial"/>
                <w:b/>
                <w:bCs/>
                <w:noProof/>
                <w:lang w:val="ga-IE" w:eastAsia="en-IE"/>
              </w:rPr>
              <w:t xml:space="preserve">do chuid sonraí ag an </w:t>
            </w:r>
            <w:r w:rsidR="0022436A">
              <w:rPr>
                <w:rFonts w:ascii="Arial" w:hAnsi="Arial" w:cs="Arial"/>
                <w:b/>
                <w:bCs/>
                <w:noProof/>
                <w:lang w:val="ga-IE" w:eastAsia="en-IE"/>
              </w:rPr>
              <w:t>BOO</w:t>
            </w:r>
            <w:r>
              <w:rPr>
                <w:rFonts w:ascii="Arial" w:hAnsi="Arial" w:cs="Arial"/>
                <w:b/>
                <w:bCs/>
                <w:noProof/>
                <w:lang w:val="ga-IE" w:eastAsia="en-IE"/>
              </w:rPr>
              <w:t xml:space="preserve"> </w:t>
            </w:r>
            <w:r w:rsidRPr="00B5234E">
              <w:rPr>
                <w:rFonts w:ascii="Arial" w:hAnsi="Arial" w:cs="Arial"/>
                <w:b/>
                <w:bCs/>
                <w:noProof/>
                <w:lang w:val="ga-IE" w:eastAsia="en-IE"/>
              </w:rPr>
              <w:t xml:space="preserve">agus an féidir leis an </w:t>
            </w:r>
            <w:r w:rsidR="0022436A">
              <w:rPr>
                <w:rFonts w:ascii="Arial" w:hAnsi="Arial" w:cs="Arial"/>
                <w:b/>
                <w:bCs/>
                <w:noProof/>
                <w:lang w:val="ga-IE" w:eastAsia="en-IE"/>
              </w:rPr>
              <w:t>BOO</w:t>
            </w:r>
            <w:r w:rsidRPr="00B5234E">
              <w:rPr>
                <w:rFonts w:ascii="Arial" w:hAnsi="Arial" w:cs="Arial"/>
                <w:b/>
                <w:bCs/>
                <w:noProof/>
                <w:lang w:val="ga-IE" w:eastAsia="en-IE"/>
              </w:rPr>
              <w:t xml:space="preserve"> do chuid sonraí baincéireachta reatha a úsáid:</w:t>
            </w:r>
            <w:r>
              <w:rPr>
                <w:rStyle w:val="notranslate"/>
                <w:rFonts w:ascii="Arial" w:hAnsi="Arial" w:cs="Arial"/>
                <w:b/>
                <w:color w:val="333333"/>
                <w:lang w:val="ga-IE"/>
              </w:rPr>
              <w:t xml:space="preserve">                                        </w:t>
            </w:r>
            <w:r w:rsidR="00730F31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 </w:t>
            </w:r>
            <w:r>
              <w:rPr>
                <w:rStyle w:val="notranslate"/>
                <w:rFonts w:ascii="Arial" w:hAnsi="Arial" w:cs="Arial"/>
                <w:b/>
                <w:bCs/>
                <w:lang w:val="ga-IE"/>
              </w:rPr>
              <w:t>Tá</w:t>
            </w:r>
            <w:r w:rsidR="0059484F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:  </w:t>
            </w:r>
            <w:r w:rsidR="00C07917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  </w:t>
            </w:r>
            <w:r w:rsidR="0059484F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>N</w:t>
            </w:r>
            <w:r>
              <w:rPr>
                <w:rStyle w:val="notranslate"/>
                <w:rFonts w:ascii="Arial" w:hAnsi="Arial" w:cs="Arial"/>
                <w:b/>
                <w:bCs/>
                <w:lang w:val="ga-IE"/>
              </w:rPr>
              <w:t>íl:</w:t>
            </w:r>
            <w:r w:rsidR="00730F31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 </w:t>
            </w:r>
            <w:r w:rsidR="00C07917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 </w:t>
            </w:r>
            <w:r w:rsidR="0059484F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</w:t>
            </w:r>
            <w:r w:rsidR="00730F31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</w:t>
            </w:r>
          </w:p>
          <w:p w14:paraId="1EEE4F1E" w14:textId="0BCEAE01" w:rsidR="00F72255" w:rsidRPr="0022436A" w:rsidRDefault="00B5234E" w:rsidP="00730F31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lang w:val="ga-IE"/>
              </w:rPr>
            </w:pPr>
            <w:r w:rsidRPr="00B5234E">
              <w:rPr>
                <w:rStyle w:val="notranslate"/>
                <w:rFonts w:ascii="Arial" w:hAnsi="Arial" w:cs="Arial"/>
                <w:bCs/>
                <w:lang w:val="ga-IE"/>
              </w:rPr>
              <w:t>(Mura bhfuil - Deimhnigh do chuid sonraí bainc leis an iarr</w:t>
            </w:r>
            <w:r>
              <w:rPr>
                <w:rStyle w:val="notranslate"/>
                <w:rFonts w:ascii="Arial" w:hAnsi="Arial" w:cs="Arial"/>
                <w:bCs/>
                <w:lang w:val="ga-IE"/>
              </w:rPr>
              <w:t xml:space="preserve">atas seo nó go díreach le do </w:t>
            </w:r>
            <w:r w:rsidR="0022436A">
              <w:rPr>
                <w:rStyle w:val="notranslate"/>
                <w:rFonts w:ascii="Arial" w:hAnsi="Arial" w:cs="Arial"/>
                <w:bCs/>
                <w:lang w:val="ga-IE"/>
              </w:rPr>
              <w:t>BOO</w:t>
            </w:r>
            <w:r w:rsidRPr="00B5234E">
              <w:rPr>
                <w:rStyle w:val="notranslate"/>
                <w:rFonts w:ascii="Arial" w:hAnsi="Arial" w:cs="Arial"/>
                <w:bCs/>
                <w:lang w:val="ga-IE"/>
              </w:rPr>
              <w:t>.)</w:t>
            </w:r>
          </w:p>
        </w:tc>
      </w:tr>
      <w:tr w:rsidR="00E93019" w:rsidRPr="0022436A" w14:paraId="7FD41ED0" w14:textId="77777777" w:rsidTr="005255F4">
        <w:trPr>
          <w:trHeight w:val="115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29B0D47A" w14:textId="53A05A9D" w:rsidR="00E93019" w:rsidRPr="0022436A" w:rsidRDefault="00E33016" w:rsidP="0059484F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bCs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>1.</w:t>
            </w:r>
            <w:r w:rsidR="0059484F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>6</w:t>
            </w:r>
            <w:r w:rsidR="008313A4" w:rsidRPr="0022436A">
              <w:rPr>
                <w:rStyle w:val="notranslate"/>
                <w:rFonts w:ascii="Arial" w:hAnsi="Arial" w:cs="Arial"/>
                <w:b/>
                <w:bCs/>
                <w:lang w:val="ga-IE"/>
              </w:rPr>
              <w:t xml:space="preserve">  </w:t>
            </w:r>
            <w:r w:rsidR="00B5234E" w:rsidRPr="00B5234E">
              <w:rPr>
                <w:rStyle w:val="notranslate"/>
                <w:rFonts w:ascii="Arial" w:hAnsi="Arial" w:cs="Arial"/>
                <w:b/>
                <w:bCs/>
                <w:lang w:val="ga-IE"/>
              </w:rPr>
              <w:t>Maidir leis an mbeart freagartha a bhaineann leis an iarratas seo, luaigh thíos le do thoil má tá tú ceadaithe le haghaidh maoinithe ó aon fhoinse eile</w:t>
            </w:r>
          </w:p>
        </w:tc>
      </w:tr>
    </w:tbl>
    <w:p w14:paraId="07AF113E" w14:textId="6D5134CB" w:rsidR="00E93019" w:rsidRPr="0022436A" w:rsidRDefault="00940BF3" w:rsidP="00E93019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lang w:val="ga-IE"/>
        </w:rPr>
      </w:pPr>
      <w:r>
        <w:rPr>
          <w:rFonts w:ascii="Arial" w:hAnsi="Arial" w:cs="Arial"/>
          <w:noProof/>
          <w:lang w:val="ga-IE" w:eastAsia="en-IE"/>
        </w:rPr>
        <w:pict w14:anchorId="4B2F70A3">
          <v:shape id="_x0000_s1043" type="#_x0000_t201" style="position:absolute;margin-left:56.75pt;margin-top:.05pt;width:11.5pt;height:15pt;z-index:251667968;mso-position-horizontal-relative:text;mso-position-vertical-relative:text" o:preferrelative="t" filled="f" stroked="f">
            <v:imagedata r:id="rId19" o:title=""/>
            <o:lock v:ext="edit" aspectratio="t"/>
          </v:shape>
          <w:control r:id="rId20" w:name="Yes122" w:shapeid="_x0000_s1043"/>
        </w:pict>
      </w:r>
      <w:r>
        <w:rPr>
          <w:rFonts w:ascii="Arial" w:hAnsi="Arial" w:cs="Arial"/>
          <w:b/>
          <w:bCs/>
          <w:noProof/>
          <w:lang w:val="ga-IE" w:eastAsia="en-IE"/>
        </w:rPr>
        <w:pict w14:anchorId="7600F494">
          <v:shape id="_x0000_s1044" type="#_x0000_t201" style="position:absolute;margin-left:127.75pt;margin-top:.05pt;width:13.5pt;height:15pt;z-index:251668992;mso-position-horizontal-relative:text;mso-position-vertical-relative:text" o:preferrelative="t" filled="f" stroked="f">
            <v:imagedata r:id="rId21" o:title=""/>
            <o:lock v:ext="edit" aspectratio="t"/>
          </v:shape>
          <w:control r:id="rId22" w:name="Yes1213" w:shapeid="_x0000_s1044"/>
        </w:pict>
      </w:r>
      <w:r w:rsidR="000F4E9E" w:rsidRPr="0022436A">
        <w:rPr>
          <w:rStyle w:val="notranslate"/>
          <w:rFonts w:ascii="Arial" w:hAnsi="Arial" w:cs="Arial"/>
          <w:b/>
          <w:bCs/>
          <w:lang w:val="ga-IE"/>
        </w:rPr>
        <w:t>Tá</w:t>
      </w:r>
      <w:r w:rsidR="00F72255" w:rsidRPr="0022436A">
        <w:rPr>
          <w:rStyle w:val="notranslate"/>
          <w:rFonts w:ascii="Arial" w:hAnsi="Arial" w:cs="Arial"/>
          <w:b/>
          <w:bCs/>
          <w:lang w:val="ga-IE"/>
        </w:rPr>
        <w:t>:</w:t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F72255" w:rsidRPr="0022436A">
        <w:rPr>
          <w:rStyle w:val="notranslate"/>
          <w:rFonts w:ascii="Arial" w:hAnsi="Arial" w:cs="Arial"/>
          <w:b/>
          <w:bCs/>
          <w:lang w:val="ga-IE"/>
        </w:rPr>
        <w:t xml:space="preserve"> </w:t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 xml:space="preserve"> </w:t>
      </w:r>
      <w:r w:rsidR="00F72255" w:rsidRPr="0022436A">
        <w:rPr>
          <w:rStyle w:val="notranslate"/>
          <w:rFonts w:ascii="Arial" w:hAnsi="Arial" w:cs="Arial"/>
          <w:b/>
          <w:bCs/>
          <w:lang w:val="ga-IE"/>
        </w:rPr>
        <w:t xml:space="preserve">    N</w:t>
      </w:r>
      <w:r w:rsidR="000F4E9E" w:rsidRPr="0022436A">
        <w:rPr>
          <w:rStyle w:val="notranslate"/>
          <w:rFonts w:ascii="Arial" w:hAnsi="Arial" w:cs="Arial"/>
          <w:b/>
          <w:bCs/>
          <w:lang w:val="ga-IE"/>
        </w:rPr>
        <w:t>íl</w:t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F72255" w:rsidRPr="0022436A">
        <w:rPr>
          <w:rStyle w:val="notranslate"/>
          <w:rFonts w:ascii="Arial" w:hAnsi="Arial" w:cs="Arial"/>
          <w:b/>
          <w:bCs/>
          <w:lang w:val="ga-IE"/>
        </w:rPr>
        <w:t xml:space="preserve"> </w:t>
      </w:r>
      <w:r w:rsidR="00C07917" w:rsidRPr="0022436A">
        <w:rPr>
          <w:rStyle w:val="notranslate"/>
          <w:rFonts w:ascii="Arial" w:hAnsi="Arial" w:cs="Arial"/>
          <w:b/>
          <w:bCs/>
          <w:lang w:val="ga-IE"/>
        </w:rPr>
        <w:t xml:space="preserve"> </w:t>
      </w:r>
      <w:r w:rsidR="00F72255" w:rsidRPr="0022436A">
        <w:rPr>
          <w:rStyle w:val="notranslate"/>
          <w:rFonts w:ascii="Arial" w:hAnsi="Arial" w:cs="Arial"/>
          <w:b/>
          <w:bCs/>
          <w:lang w:val="ga-IE"/>
        </w:rPr>
        <w:t xml:space="preserve">   </w:t>
      </w:r>
    </w:p>
    <w:p w14:paraId="62353EC7" w14:textId="5F6346BB" w:rsidR="003543AE" w:rsidRPr="0022436A" w:rsidRDefault="00B5234E" w:rsidP="00E93019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lang w:val="ga-IE"/>
        </w:rPr>
      </w:pPr>
      <w:r w:rsidRPr="00B5234E">
        <w:rPr>
          <w:rStyle w:val="notranslate"/>
          <w:rFonts w:ascii="Arial" w:hAnsi="Arial" w:cs="Arial"/>
          <w:b/>
          <w:bCs/>
          <w:lang w:val="ga-IE"/>
        </w:rPr>
        <w:t>Má tá, luaigh foinse maoinithe eile le do thoil:</w:t>
      </w:r>
    </w:p>
    <w:p w14:paraId="2FB64E88" w14:textId="77777777" w:rsidR="00E93019" w:rsidRPr="0022436A" w:rsidRDefault="00E93019" w:rsidP="00E93019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color w:val="000000"/>
          <w:lang w:val="ga-IE"/>
        </w:rPr>
      </w:pPr>
    </w:p>
    <w:tbl>
      <w:tblPr>
        <w:tblpPr w:leftFromText="180" w:rightFromText="180" w:vertAnchor="text" w:horzAnchor="margin" w:tblpY="468"/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E33016" w:rsidRPr="000F4E9E" w14:paraId="2281C822" w14:textId="77777777" w:rsidTr="00E33016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7FEF8301" w14:textId="7E9D5EDA" w:rsidR="00E33016" w:rsidRPr="0022436A" w:rsidRDefault="00824F73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Luaigh le do thoil</w:t>
            </w:r>
            <w:r w:rsidR="00E33016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:</w:t>
            </w:r>
            <w:r w:rsidR="00E33016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</w:tc>
      </w:tr>
      <w:tr w:rsidR="00B5234E" w:rsidRPr="000F4E9E" w14:paraId="379DC34E" w14:textId="77777777" w:rsidTr="0022436A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</w:tcPr>
          <w:p w14:paraId="67E7831C" w14:textId="7D321A8D" w:rsidR="00B5234E" w:rsidRPr="0022436A" w:rsidRDefault="00B5234E" w:rsidP="00B5234E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proofErr w:type="spellStart"/>
            <w:r w:rsidRPr="00DD01AD">
              <w:t>Uimhir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Chláraithe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Cánach</w:t>
            </w:r>
            <w:proofErr w:type="spellEnd"/>
            <w:r w:rsidRPr="00DD01AD">
              <w:t>:</w:t>
            </w:r>
          </w:p>
        </w:tc>
      </w:tr>
      <w:tr w:rsidR="00B5234E" w:rsidRPr="000F4E9E" w14:paraId="38BC081B" w14:textId="77777777" w:rsidTr="0022436A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</w:tcPr>
          <w:p w14:paraId="3A5A6406" w14:textId="389AFB34" w:rsidR="00B5234E" w:rsidRPr="0022436A" w:rsidRDefault="00B5234E" w:rsidP="00B5234E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proofErr w:type="spellStart"/>
            <w:r w:rsidRPr="00DD01AD">
              <w:t>Uimhir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Teastas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Imréitigh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Cánach</w:t>
            </w:r>
            <w:proofErr w:type="spellEnd"/>
            <w:r w:rsidRPr="00DD01AD">
              <w:t>:</w:t>
            </w:r>
          </w:p>
        </w:tc>
      </w:tr>
      <w:tr w:rsidR="00B5234E" w:rsidRPr="000F4E9E" w14:paraId="4747312F" w14:textId="77777777" w:rsidTr="0022436A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</w:tcPr>
          <w:p w14:paraId="208FCA0E" w14:textId="258E0CA2" w:rsidR="00B5234E" w:rsidRPr="0022436A" w:rsidRDefault="00B5234E" w:rsidP="00B5234E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proofErr w:type="spellStart"/>
            <w:r w:rsidRPr="00DD01AD">
              <w:t>Dúiche</w:t>
            </w:r>
            <w:proofErr w:type="spellEnd"/>
            <w:r w:rsidRPr="00DD01AD">
              <w:t xml:space="preserve"> </w:t>
            </w:r>
            <w:proofErr w:type="spellStart"/>
            <w:r w:rsidRPr="00DD01AD">
              <w:t>Cánach</w:t>
            </w:r>
            <w:proofErr w:type="spellEnd"/>
            <w:r w:rsidRPr="00DD01AD">
              <w:t>:</w:t>
            </w:r>
          </w:p>
        </w:tc>
      </w:tr>
      <w:tr w:rsidR="00E33016" w:rsidRPr="000F4E9E" w14:paraId="3C51D5FD" w14:textId="77777777" w:rsidTr="00E33016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136B776" w14:textId="445B0270" w:rsidR="004F63A6" w:rsidRPr="0022436A" w:rsidRDefault="00824F73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 xml:space="preserve">Uimhir </w:t>
            </w:r>
            <w:r w:rsidR="00E33016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CHY  (</w:t>
            </w:r>
            <w:r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más gá</w:t>
            </w:r>
            <w:r w:rsidR="00E33016" w:rsidRPr="0022436A">
              <w:rPr>
                <w:rStyle w:val="notranslate"/>
                <w:rFonts w:ascii="Arial" w:hAnsi="Arial" w:cs="Arial"/>
                <w:color w:val="333333"/>
                <w:lang w:val="ga-IE"/>
              </w:rPr>
              <w:t>):</w:t>
            </w:r>
            <w:r w:rsidR="00E33016" w:rsidRPr="0022436A">
              <w:rPr>
                <w:rFonts w:ascii="Arial" w:hAnsi="Arial" w:cs="Arial"/>
                <w:color w:val="333333"/>
                <w:lang w:val="ga-IE"/>
              </w:rPr>
              <w:t xml:space="preserve"> </w:t>
            </w:r>
          </w:p>
          <w:p w14:paraId="7B28E61B" w14:textId="77777777" w:rsidR="003543AE" w:rsidRPr="0022436A" w:rsidRDefault="003543AE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</w:p>
          <w:p w14:paraId="6B109B82" w14:textId="77777777" w:rsidR="00730F31" w:rsidRPr="0022436A" w:rsidRDefault="00730F31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</w:p>
          <w:p w14:paraId="3973E7D6" w14:textId="77777777" w:rsidR="00730F31" w:rsidRPr="0022436A" w:rsidRDefault="00730F31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</w:p>
          <w:p w14:paraId="772AB43F" w14:textId="774BFE9E" w:rsidR="00D63E39" w:rsidRPr="0022436A" w:rsidRDefault="00D63E39" w:rsidP="00E33016">
            <w:pPr>
              <w:spacing w:after="0" w:line="240" w:lineRule="atLeast"/>
              <w:rPr>
                <w:rFonts w:ascii="Arial" w:hAnsi="Arial" w:cs="Arial"/>
                <w:color w:val="333333"/>
                <w:lang w:val="ga-IE"/>
              </w:rPr>
            </w:pPr>
          </w:p>
        </w:tc>
      </w:tr>
    </w:tbl>
    <w:p w14:paraId="083ED3F1" w14:textId="77777777" w:rsidR="00B5234E" w:rsidRPr="00B5234E" w:rsidRDefault="00E33016" w:rsidP="00B5234E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color w:val="333333"/>
          <w:lang w:val="ga-IE"/>
        </w:rPr>
      </w:pPr>
      <w:r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lastRenderedPageBreak/>
        <w:t>1.</w:t>
      </w:r>
      <w:r w:rsidR="0059484F"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>7</w:t>
      </w:r>
      <w:r w:rsidR="00E93019" w:rsidRPr="0022436A">
        <w:rPr>
          <w:rStyle w:val="notranslate"/>
          <w:rFonts w:ascii="Arial" w:hAnsi="Arial" w:cs="Arial"/>
          <w:b/>
          <w:bCs/>
          <w:color w:val="333333"/>
          <w:lang w:val="ga-IE"/>
        </w:rPr>
        <w:t xml:space="preserve"> </w:t>
      </w:r>
      <w:r w:rsidR="00B5234E" w:rsidRPr="00B5234E">
        <w:rPr>
          <w:rStyle w:val="notranslate"/>
          <w:rFonts w:ascii="Arial" w:hAnsi="Arial" w:cs="Arial"/>
          <w:b/>
          <w:bCs/>
          <w:color w:val="333333"/>
          <w:lang w:val="ga-IE"/>
        </w:rPr>
        <w:t>Imréiteach Cánach (Tabhair an Deimhniú Imréitigh Cánach reatha de réir mar is infheidhme)</w:t>
      </w:r>
    </w:p>
    <w:p w14:paraId="36DFAD7E" w14:textId="6445816A" w:rsidR="004F63A6" w:rsidRPr="0022436A" w:rsidRDefault="00B5234E" w:rsidP="00B5234E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  <w:r w:rsidRPr="00B5234E">
        <w:rPr>
          <w:rStyle w:val="notranslate"/>
          <w:rFonts w:ascii="Arial" w:hAnsi="Arial" w:cs="Arial"/>
          <w:b/>
          <w:bCs/>
          <w:color w:val="333333"/>
          <w:lang w:val="ga-IE"/>
        </w:rPr>
        <w:t>2. Sonraí maidir le hIarratas ar Dheontas Trealaimh</w:t>
      </w:r>
      <w:r w:rsidRPr="00B5234E" w:rsidDel="00B5234E">
        <w:rPr>
          <w:rStyle w:val="notranslate"/>
          <w:rFonts w:ascii="Arial" w:hAnsi="Arial" w:cs="Arial"/>
          <w:b/>
          <w:bCs/>
          <w:color w:val="333333"/>
          <w:lang w:val="ga-IE"/>
        </w:rPr>
        <w:t xml:space="preserve"> </w:t>
      </w:r>
    </w:p>
    <w:p w14:paraId="1C9C8F5D" w14:textId="77777777" w:rsidR="00D63E39" w:rsidRPr="0022436A" w:rsidRDefault="00D63E39" w:rsidP="004F63A6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</w:p>
    <w:p w14:paraId="2C3DD0D0" w14:textId="448406FD" w:rsidR="00AB13CB" w:rsidRPr="0022436A" w:rsidRDefault="00B5234E" w:rsidP="004F63A6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  <w:r w:rsidRPr="00B5234E">
        <w:rPr>
          <w:rFonts w:ascii="Arial" w:hAnsi="Arial" w:cs="Arial"/>
          <w:b/>
          <w:bCs/>
          <w:color w:val="000000"/>
          <w:lang w:val="ga-IE"/>
        </w:rPr>
        <w:t>Deimhnigh le do thoil an bhfuair do chlub nó d’eagraíocht maoiniú caipitil i 2021?</w:t>
      </w:r>
    </w:p>
    <w:p w14:paraId="0BF6C174" w14:textId="45E2218F" w:rsidR="00AB13CB" w:rsidRPr="0022436A" w:rsidRDefault="00940BF3" w:rsidP="00AB13CB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lang w:val="ga-IE"/>
        </w:rPr>
      </w:pPr>
      <w:r>
        <w:rPr>
          <w:rFonts w:ascii="Arial" w:hAnsi="Arial" w:cs="Arial"/>
          <w:noProof/>
          <w:lang w:val="ga-IE" w:eastAsia="en-IE"/>
        </w:rPr>
        <w:pict w14:anchorId="63008583">
          <v:shape id="_x0000_s1040" type="#_x0000_t201" style="position:absolute;margin-left:56.75pt;margin-top:.05pt;width:11.5pt;height:15pt;z-index:251663872;mso-position-horizontal-relative:text;mso-position-vertical-relative:text" o:preferrelative="t" filled="f" stroked="f">
            <v:imagedata r:id="rId19" o:title=""/>
            <o:lock v:ext="edit" aspectratio="t"/>
          </v:shape>
          <w:control r:id="rId23" w:name="Yes123" w:shapeid="_x0000_s1040"/>
        </w:pict>
      </w:r>
      <w:r>
        <w:rPr>
          <w:rFonts w:ascii="Arial" w:hAnsi="Arial" w:cs="Arial"/>
          <w:b/>
          <w:bCs/>
          <w:noProof/>
          <w:lang w:val="ga-IE" w:eastAsia="en-IE"/>
        </w:rPr>
        <w:pict w14:anchorId="260EF079">
          <v:shape id="_x0000_s1041" type="#_x0000_t201" style="position:absolute;margin-left:127.75pt;margin-top:.05pt;width:13.5pt;height:15pt;z-index:251664896;mso-position-horizontal-relative:text;mso-position-vertical-relative:text" o:preferrelative="t" filled="f" stroked="f">
            <v:imagedata r:id="rId21" o:title=""/>
            <o:lock v:ext="edit" aspectratio="t"/>
          </v:shape>
          <w:control r:id="rId24" w:name="Yes1212" w:shapeid="_x0000_s1041"/>
        </w:pict>
      </w:r>
      <w:r w:rsidR="000F4E9E" w:rsidRPr="0022436A">
        <w:rPr>
          <w:rStyle w:val="notranslate"/>
          <w:rFonts w:ascii="Arial" w:hAnsi="Arial" w:cs="Arial"/>
          <w:b/>
          <w:bCs/>
          <w:lang w:val="ga-IE"/>
        </w:rPr>
        <w:t>Tá</w:t>
      </w:r>
      <w:r w:rsidR="00AB13CB" w:rsidRPr="0022436A">
        <w:rPr>
          <w:rStyle w:val="notranslate"/>
          <w:rFonts w:ascii="Arial" w:hAnsi="Arial" w:cs="Arial"/>
          <w:b/>
          <w:bCs/>
          <w:lang w:val="ga-IE"/>
        </w:rPr>
        <w:t>:</w:t>
      </w:r>
      <w:r w:rsidR="00AB13CB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AB13CB" w:rsidRPr="0022436A">
        <w:rPr>
          <w:rStyle w:val="notranslate"/>
          <w:rFonts w:ascii="Arial" w:hAnsi="Arial" w:cs="Arial"/>
          <w:b/>
          <w:bCs/>
          <w:lang w:val="ga-IE"/>
        </w:rPr>
        <w:tab/>
        <w:t xml:space="preserve">      N</w:t>
      </w:r>
      <w:r w:rsidR="000F4E9E" w:rsidRPr="0022436A">
        <w:rPr>
          <w:rStyle w:val="notranslate"/>
          <w:rFonts w:ascii="Arial" w:hAnsi="Arial" w:cs="Arial"/>
          <w:b/>
          <w:bCs/>
          <w:lang w:val="ga-IE"/>
        </w:rPr>
        <w:t>íl</w:t>
      </w:r>
      <w:r w:rsidR="00AB13CB" w:rsidRPr="0022436A">
        <w:rPr>
          <w:rStyle w:val="notranslate"/>
          <w:rFonts w:ascii="Arial" w:hAnsi="Arial" w:cs="Arial"/>
          <w:b/>
          <w:bCs/>
          <w:lang w:val="ga-IE"/>
        </w:rPr>
        <w:tab/>
      </w:r>
      <w:r w:rsidR="00AB13CB" w:rsidRPr="0022436A">
        <w:rPr>
          <w:rStyle w:val="notranslate"/>
          <w:rFonts w:ascii="Arial" w:hAnsi="Arial" w:cs="Arial"/>
          <w:b/>
          <w:bCs/>
          <w:lang w:val="ga-IE"/>
        </w:rPr>
        <w:tab/>
        <w:t xml:space="preserve">     </w:t>
      </w:r>
    </w:p>
    <w:p w14:paraId="4927CF9E" w14:textId="77777777" w:rsidR="00AB13CB" w:rsidRPr="0022436A" w:rsidRDefault="00AB13CB" w:rsidP="00AB13CB">
      <w:pPr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</w:p>
    <w:p w14:paraId="5586B33D" w14:textId="77777777" w:rsidR="00AB13CB" w:rsidRPr="0022436A" w:rsidRDefault="00AB13CB" w:rsidP="00AB13CB">
      <w:pPr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</w:p>
    <w:p w14:paraId="662A2FD4" w14:textId="36274F7A" w:rsidR="00AB13CB" w:rsidRPr="0022436A" w:rsidRDefault="00B5234E" w:rsidP="00AB13CB">
      <w:pPr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  <w:r w:rsidRPr="00B5234E">
        <w:rPr>
          <w:rFonts w:ascii="Arial" w:hAnsi="Arial" w:cs="Arial"/>
          <w:b/>
          <w:bCs/>
          <w:color w:val="000000"/>
          <w:lang w:val="ga-IE"/>
        </w:rPr>
        <w:t>Má TÁ tabhair le fios, go hachomair, conas a mheasfaí go mbeadh maoiniú faoin iarratas seo mar bhreisluach do do chlub / eagraíocht agus nach dúbailt maoinithe é:</w:t>
      </w:r>
    </w:p>
    <w:p w14:paraId="2DF8950C" w14:textId="77777777" w:rsidR="00AB13CB" w:rsidRPr="0022436A" w:rsidRDefault="00AB13CB" w:rsidP="00AB13CB">
      <w:pPr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</w:p>
    <w:p w14:paraId="3E950F9B" w14:textId="77777777" w:rsidR="00AB13CB" w:rsidRPr="0022436A" w:rsidRDefault="00AB13CB" w:rsidP="00AB13CB">
      <w:pPr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</w:p>
    <w:p w14:paraId="3E0F8960" w14:textId="58E15589" w:rsidR="00E93019" w:rsidRPr="0022436A" w:rsidRDefault="00B5234E" w:rsidP="004F63A6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000000"/>
          <w:lang w:val="ga-IE"/>
        </w:rPr>
      </w:pPr>
      <w:r w:rsidRPr="00B5234E">
        <w:rPr>
          <w:rFonts w:ascii="Arial" w:hAnsi="Arial" w:cs="Arial"/>
          <w:b/>
          <w:bCs/>
          <w:color w:val="000000"/>
          <w:lang w:val="ga-IE"/>
        </w:rPr>
        <w:t>Tabhair sonraí le do thoil faoin gcuspóir a bhfuil maoiniú deontas caipitil á lorg ina leith</w:t>
      </w:r>
      <w:r w:rsidRPr="00B5234E" w:rsidDel="00B5234E">
        <w:rPr>
          <w:rFonts w:ascii="Arial" w:hAnsi="Arial" w:cs="Arial"/>
          <w:b/>
          <w:bCs/>
          <w:color w:val="000000"/>
          <w:lang w:val="ga-IE"/>
        </w:rPr>
        <w:t xml:space="preserve"> </w:t>
      </w:r>
      <w:r w:rsidR="00636A75" w:rsidRPr="0022436A">
        <w:rPr>
          <w:rFonts w:ascii="Arial" w:hAnsi="Arial" w:cs="Arial"/>
          <w:b/>
          <w:bCs/>
          <w:color w:val="000000"/>
          <w:lang w:val="ga-IE"/>
        </w:rPr>
        <w:t>:</w:t>
      </w:r>
      <w:r w:rsidR="001632E1" w:rsidRPr="0022436A">
        <w:rPr>
          <w:rFonts w:ascii="Arial" w:hAnsi="Arial" w:cs="Arial"/>
          <w:b/>
          <w:bCs/>
          <w:color w:val="000000"/>
          <w:lang w:val="ga-IE"/>
        </w:rPr>
        <w:t xml:space="preserve"> </w:t>
      </w:r>
    </w:p>
    <w:p w14:paraId="46A50640" w14:textId="77777777" w:rsidR="008A6739" w:rsidRPr="0022436A" w:rsidRDefault="008A6739" w:rsidP="004F63A6">
      <w:pPr>
        <w:shd w:val="clear" w:color="auto" w:fill="C6D9F1"/>
        <w:spacing w:after="0" w:line="240" w:lineRule="atLeast"/>
        <w:rPr>
          <w:rFonts w:ascii="Arial" w:hAnsi="Arial" w:cs="Arial"/>
          <w:b/>
          <w:bCs/>
          <w:lang w:val="ga-I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E93019" w:rsidRPr="00B5234E" w14:paraId="4AC85065" w14:textId="77777777" w:rsidTr="00C01075">
        <w:trPr>
          <w:trHeight w:val="2516"/>
        </w:trPr>
        <w:tc>
          <w:tcPr>
            <w:tcW w:w="9242" w:type="dxa"/>
          </w:tcPr>
          <w:p w14:paraId="521E2E2A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  <w:r w:rsidRPr="00B5234E">
              <w:rPr>
                <w:rStyle w:val="notranslate"/>
                <w:rFonts w:ascii="Arial" w:hAnsi="Arial" w:cs="Arial"/>
                <w:lang w:val="ga-IE"/>
              </w:rPr>
              <w:t>Méid Caipitil a Iarrtar (Uas. € 500)</w:t>
            </w:r>
          </w:p>
          <w:p w14:paraId="6ADDF339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5FC8B61C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  <w:r w:rsidRPr="00B5234E">
              <w:rPr>
                <w:rStyle w:val="notranslate"/>
                <w:rFonts w:ascii="Arial" w:hAnsi="Arial" w:cs="Arial"/>
                <w:lang w:val="ga-IE"/>
              </w:rPr>
              <w:t>Cuspóir (uasmhéid 100 focal)</w:t>
            </w:r>
          </w:p>
          <w:p w14:paraId="31FF394C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2745EC62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408A21ED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0E444F07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6D986F6B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2BF8B233" w14:textId="77777777" w:rsidR="00B5234E" w:rsidRPr="00B5234E" w:rsidRDefault="00B5234E" w:rsidP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2922EC08" w14:textId="677A26C3" w:rsidR="00B5234E" w:rsidRDefault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  <w:r w:rsidRPr="00B5234E">
              <w:rPr>
                <w:rStyle w:val="notranslate"/>
                <w:rFonts w:ascii="Arial" w:hAnsi="Arial" w:cs="Arial"/>
                <w:lang w:val="ga-IE"/>
              </w:rPr>
              <w:t>Dearbhaím go gcuirfear luachana, sonraisc, admhálacha nó fianaise choibhéiseach ar fáil don BOO arna iarraidh sin:</w:t>
            </w:r>
            <w:r w:rsidR="00CF5BC2" w:rsidRPr="0022436A">
              <w:rPr>
                <w:rStyle w:val="notranslate"/>
                <w:rFonts w:ascii="Arial" w:hAnsi="Arial" w:cs="Arial"/>
                <w:lang w:val="ga-IE"/>
              </w:rPr>
              <w:t xml:space="preserve"> </w:t>
            </w:r>
          </w:p>
          <w:p w14:paraId="13583268" w14:textId="292CAD2E" w:rsidR="00E93019" w:rsidRPr="0022436A" w:rsidRDefault="00B5234E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  <w:r w:rsidRPr="00B5234E">
              <w:rPr>
                <w:rStyle w:val="notranslate"/>
                <w:rFonts w:ascii="Arial" w:hAnsi="Arial" w:cs="Arial"/>
                <w:lang w:val="ga-IE"/>
              </w:rPr>
              <w:t>(Cuir tic le do thoil)</w:t>
            </w:r>
            <w:r w:rsidRPr="00C07195">
              <w:rPr>
                <w:rStyle w:val="notranslate"/>
                <w:rFonts w:ascii="Arial" w:hAnsi="Arial" w:cs="Arial"/>
                <w:lang w:val="ga-IE"/>
              </w:rPr>
              <w:t xml:space="preserve"> </w:t>
            </w:r>
            <w:r w:rsidR="00CF5BC2" w:rsidRPr="0022436A">
              <w:rPr>
                <w:rStyle w:val="notranslate"/>
                <w:rFonts w:ascii="Arial" w:hAnsi="Arial" w:cs="Arial"/>
                <w:lang w:val="ga-IE"/>
              </w:rPr>
              <w:t xml:space="preserve">   </w:t>
            </w:r>
            <w:r w:rsidR="00C01075" w:rsidRPr="0022436A">
              <w:rPr>
                <w:rStyle w:val="notranslate"/>
                <w:rFonts w:ascii="Arial" w:hAnsi="Arial" w:cs="Arial"/>
                <w:lang w:val="ga-IE"/>
              </w:rPr>
              <w:t xml:space="preserve"> </w:t>
            </w:r>
          </w:p>
          <w:p w14:paraId="67537154" w14:textId="77777777" w:rsidR="00AB13CB" w:rsidRPr="0022436A" w:rsidRDefault="00AB13CB" w:rsidP="00CF5BC2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  <w:p w14:paraId="3F055630" w14:textId="517096BB" w:rsidR="00AB13CB" w:rsidRPr="0022436A" w:rsidRDefault="00AB13CB" w:rsidP="00CF5BC2">
            <w:pPr>
              <w:spacing w:after="0" w:line="240" w:lineRule="atLeast"/>
              <w:rPr>
                <w:rStyle w:val="notranslate"/>
                <w:rFonts w:ascii="Arial" w:hAnsi="Arial" w:cs="Arial"/>
                <w:lang w:val="ga-IE"/>
              </w:rPr>
            </w:pPr>
          </w:p>
        </w:tc>
      </w:tr>
    </w:tbl>
    <w:p w14:paraId="556DCE7B" w14:textId="0DD02F65" w:rsidR="00AB13CB" w:rsidRPr="0022436A" w:rsidRDefault="00AB13CB">
      <w:pPr>
        <w:rPr>
          <w:lang w:val="ga-IE"/>
        </w:rPr>
      </w:pPr>
    </w:p>
    <w:p w14:paraId="55E7991D" w14:textId="0A69779C" w:rsidR="00662E8C" w:rsidRPr="0022436A" w:rsidRDefault="00662E8C" w:rsidP="0022436A">
      <w:pPr>
        <w:pStyle w:val="ListParagraph"/>
        <w:rPr>
          <w:b/>
          <w:lang w:val="ga-IE"/>
        </w:rPr>
      </w:pPr>
      <w:r w:rsidRPr="0022436A">
        <w:rPr>
          <w:b/>
          <w:lang w:val="ga-IE"/>
        </w:rPr>
        <w:t>POINTÍ TÁBHACHTACH</w:t>
      </w:r>
      <w:r w:rsidR="007E7B37">
        <w:rPr>
          <w:b/>
          <w:lang w:val="ga-IE"/>
        </w:rPr>
        <w:t>A</w:t>
      </w:r>
      <w:r w:rsidRPr="0022436A">
        <w:rPr>
          <w:b/>
          <w:lang w:val="ga-IE"/>
        </w:rPr>
        <w:t xml:space="preserve"> LE NÓTA A THABHAIRT FAOI DEARA</w:t>
      </w:r>
    </w:p>
    <w:p w14:paraId="551C0C7C" w14:textId="0161C605" w:rsidR="002D064D" w:rsidRPr="0022436A" w:rsidRDefault="002D064D" w:rsidP="0022436A">
      <w:pPr>
        <w:pStyle w:val="ListParagraph"/>
        <w:numPr>
          <w:ilvl w:val="0"/>
          <w:numId w:val="32"/>
        </w:numPr>
        <w:rPr>
          <w:lang w:val="ga-IE"/>
        </w:rPr>
      </w:pPr>
      <w:r w:rsidRPr="0022436A">
        <w:rPr>
          <w:lang w:val="ga-IE"/>
        </w:rPr>
        <w:t>Tugtar gach deontas de réir rogha an Bhoird Oideachais agus Oiliúna.</w:t>
      </w:r>
    </w:p>
    <w:p w14:paraId="3017D53A" w14:textId="699E8503" w:rsidR="002D064D" w:rsidRPr="0022436A" w:rsidRDefault="002D064D" w:rsidP="0022436A">
      <w:pPr>
        <w:pStyle w:val="ListParagraph"/>
        <w:numPr>
          <w:ilvl w:val="0"/>
          <w:numId w:val="32"/>
        </w:numPr>
        <w:rPr>
          <w:lang w:val="ga-IE"/>
        </w:rPr>
      </w:pPr>
      <w:r w:rsidRPr="0022436A">
        <w:rPr>
          <w:lang w:val="ga-IE"/>
        </w:rPr>
        <w:t>Tá méid teoranta maoinithe ar fáil agus ní fhéadfaidh gach iarratas maoiniú a fháil an ócáid seo.</w:t>
      </w:r>
    </w:p>
    <w:p w14:paraId="54C0103C" w14:textId="0DFB8D69" w:rsidR="00AB13CB" w:rsidRPr="0022436A" w:rsidRDefault="002D064D" w:rsidP="00AB13CB">
      <w:pPr>
        <w:pStyle w:val="ListParagraph"/>
        <w:numPr>
          <w:ilvl w:val="0"/>
          <w:numId w:val="26"/>
        </w:numPr>
        <w:rPr>
          <w:lang w:val="ga-IE"/>
        </w:rPr>
      </w:pPr>
      <w:r w:rsidRPr="0022436A">
        <w:rPr>
          <w:lang w:val="ga-IE"/>
        </w:rPr>
        <w:t> Déanfar athbhreithniú ar aon iarratais nach féidir a mhaoiniú an ócáid seo má bhíonn maoiniú breise ar fáil</w:t>
      </w:r>
      <w:r w:rsidR="00AB13CB" w:rsidRPr="0022436A">
        <w:rPr>
          <w:lang w:val="ga-IE"/>
        </w:rPr>
        <w:t>.</w:t>
      </w:r>
    </w:p>
    <w:p w14:paraId="6348243D" w14:textId="77777777" w:rsidR="00AB13CB" w:rsidRPr="0022436A" w:rsidRDefault="00AB13CB">
      <w:pPr>
        <w:rPr>
          <w:lang w:val="ga-IE"/>
        </w:rPr>
      </w:pPr>
    </w:p>
    <w:p w14:paraId="1B2908CD" w14:textId="2A7EF34A" w:rsidR="00CE5F0A" w:rsidRPr="0022436A" w:rsidRDefault="00CE5F0A">
      <w:pPr>
        <w:rPr>
          <w:lang w:val="ga-IE"/>
        </w:rPr>
      </w:pPr>
      <w:r w:rsidRPr="0022436A">
        <w:rPr>
          <w:lang w:val="ga-IE"/>
        </w:rPr>
        <w:br w:type="page"/>
      </w:r>
    </w:p>
    <w:tbl>
      <w:tblPr>
        <w:tblW w:w="0" w:type="auto"/>
        <w:tblCellSpacing w:w="0" w:type="dxa"/>
        <w:tblInd w:w="6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57"/>
        <w:gridCol w:w="6"/>
      </w:tblGrid>
      <w:tr w:rsidR="002F2126" w:rsidRPr="0022436A" w14:paraId="4BE96057" w14:textId="77777777" w:rsidTr="00CE5F0A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14:paraId="1C894BEC" w14:textId="7C3F1582" w:rsidR="002F2126" w:rsidRPr="0022436A" w:rsidRDefault="003543AE" w:rsidP="002F2126">
            <w:pPr>
              <w:shd w:val="clear" w:color="auto" w:fill="FFFFFF"/>
              <w:spacing w:after="120" w:line="240" w:lineRule="atLeast"/>
              <w:ind w:left="720"/>
              <w:rPr>
                <w:rFonts w:ascii="Arial" w:hAnsi="Arial" w:cs="Arial"/>
                <w:b/>
                <w:bCs/>
                <w:color w:val="000000"/>
                <w:u w:val="single"/>
                <w:lang w:val="ga-IE"/>
              </w:rPr>
            </w:pPr>
            <w:r w:rsidRPr="0022436A">
              <w:rPr>
                <w:rStyle w:val="notranslate"/>
                <w:rFonts w:ascii="Arial" w:hAnsi="Arial" w:cs="Arial"/>
                <w:color w:val="FF0000"/>
                <w:lang w:val="ga-IE"/>
              </w:rPr>
              <w:lastRenderedPageBreak/>
              <w:t>..</w:t>
            </w:r>
            <w:r w:rsidR="002F2126" w:rsidRPr="0022436A">
              <w:rPr>
                <w:rFonts w:ascii="Arial" w:hAnsi="Arial" w:cs="Arial"/>
                <w:bCs/>
                <w:color w:val="000000"/>
                <w:u w:val="single"/>
                <w:lang w:val="ga-IE"/>
              </w:rPr>
              <w:br w:type="page"/>
            </w:r>
          </w:p>
          <w:p w14:paraId="5A326676" w14:textId="066CA541" w:rsidR="002F2126" w:rsidRPr="0022436A" w:rsidRDefault="000F4E9E" w:rsidP="000F4E9E">
            <w:pPr>
              <w:numPr>
                <w:ilvl w:val="0"/>
                <w:numId w:val="25"/>
              </w:numPr>
              <w:shd w:val="clear" w:color="auto" w:fill="FFFFFF"/>
              <w:spacing w:after="120" w:line="240" w:lineRule="atLeast"/>
              <w:rPr>
                <w:rFonts w:ascii="Arial" w:hAnsi="Arial" w:cs="Arial"/>
                <w:b/>
                <w:bCs/>
                <w:color w:val="000000"/>
                <w:u w:val="single"/>
                <w:lang w:val="ga-IE"/>
              </w:rPr>
            </w:pPr>
            <w:r w:rsidRPr="0022436A">
              <w:rPr>
                <w:rFonts w:ascii="Arial" w:hAnsi="Arial" w:cs="Arial"/>
                <w:b/>
                <w:bCs/>
                <w:color w:val="000000"/>
                <w:u w:val="single"/>
                <w:lang w:val="ga-IE"/>
              </w:rPr>
              <w:t>DEARBHÚ AR GHLACADH</w:t>
            </w:r>
          </w:p>
          <w:p w14:paraId="2B413B28" w14:textId="77777777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  <w:r w:rsidRPr="0022436A">
              <w:rPr>
                <w:rFonts w:ascii="Arial" w:hAnsi="Arial" w:cs="Arial"/>
                <w:color w:val="000000"/>
                <w:lang w:val="ga-IE"/>
              </w:rPr>
              <w:t>Thar ceann ________________ (cuir isteach ainm na seirbhíse / na heagraíochta), déanaimid iarratas ar dheontas caipitil 2021 aonuaire agus dearbhaímid go bhfuil an fhaisnéis a thugtar san iarratas seo fíor agus iomlán chomh fada agus is eol dúinn. Tugaimid toiliú don Roinn nó don BOO ábhartha fiosrúcháin a dhéanamh le tríú páirtí más gá maidir le sonraí an iarratais ar mhaoiniú.</w:t>
            </w:r>
          </w:p>
          <w:p w14:paraId="008748A6" w14:textId="77777777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</w:p>
          <w:p w14:paraId="60FAB6FC" w14:textId="77777777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  <w:r w:rsidRPr="0022436A">
              <w:rPr>
                <w:rFonts w:ascii="Arial" w:hAnsi="Arial" w:cs="Arial"/>
                <w:color w:val="000000"/>
                <w:lang w:val="ga-IE"/>
              </w:rPr>
              <w:t>Tuigimid go bhféadfar faisnéis a sholáthraítear san iarratas seo nó a ghabhann leis a chur ar fáil arna iarraidh sin faoin Acht um Shaoráil Faisnéise 2014. Tuigimid freisin nach ráthaíocht maoinithe é iarratas a dhéanamh.</w:t>
            </w:r>
          </w:p>
          <w:p w14:paraId="0D4AC19C" w14:textId="77777777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</w:p>
          <w:p w14:paraId="07F2375F" w14:textId="5EFD8079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  <w:r w:rsidRPr="0022436A">
              <w:rPr>
                <w:rFonts w:ascii="Arial" w:hAnsi="Arial" w:cs="Arial"/>
                <w:color w:val="000000"/>
                <w:lang w:val="ga-IE"/>
              </w:rPr>
              <w:t>Glacaimid leis freisin, mar choinníoll chun deontas a dhámhachtain, nach mbaineann sé le tiomantas d’aon de</w:t>
            </w:r>
            <w:r w:rsidR="00940BF3">
              <w:rPr>
                <w:rFonts w:ascii="Arial" w:hAnsi="Arial" w:cs="Arial"/>
                <w:color w:val="000000"/>
                <w:lang w:val="ga-IE"/>
              </w:rPr>
              <w:t xml:space="preserve">ontais eile ó </w:t>
            </w:r>
            <w:r w:rsidR="0022436A">
              <w:rPr>
                <w:rFonts w:ascii="Arial" w:hAnsi="Arial" w:cs="Arial"/>
                <w:color w:val="000000"/>
                <w:lang w:val="ga-IE"/>
              </w:rPr>
              <w:t>BOO</w:t>
            </w:r>
            <w:r w:rsidR="00940BF3" w:rsidRPr="00940BF3">
              <w:rPr>
                <w:rFonts w:ascii="Arial" w:hAnsi="Arial" w:cs="Arial"/>
                <w:color w:val="000000"/>
                <w:lang w:val="ga-IE"/>
              </w:rPr>
              <w:t xml:space="preserve"> </w:t>
            </w:r>
            <w:r w:rsidR="00940BF3" w:rsidRPr="00940BF3">
              <w:rPr>
                <w:rFonts w:ascii="Arial" w:hAnsi="Arial" w:cs="Arial"/>
                <w:color w:val="000000"/>
                <w:lang w:val="ga-IE"/>
              </w:rPr>
              <w:t>Chiarraí</w:t>
            </w:r>
            <w:r w:rsidRPr="0022436A">
              <w:rPr>
                <w:rFonts w:ascii="Arial" w:hAnsi="Arial" w:cs="Arial"/>
                <w:color w:val="000000"/>
                <w:lang w:val="ga-IE"/>
              </w:rPr>
              <w:t>, ón Roinn Leanaí, Comhionannas, Míchuma</w:t>
            </w:r>
            <w:r w:rsidR="006E1D68">
              <w:rPr>
                <w:rFonts w:ascii="Arial" w:hAnsi="Arial" w:cs="Arial"/>
                <w:color w:val="000000"/>
                <w:lang w:val="ga-IE"/>
              </w:rPr>
              <w:t>i</w:t>
            </w:r>
            <w:r w:rsidRPr="0022436A">
              <w:rPr>
                <w:rFonts w:ascii="Arial" w:hAnsi="Arial" w:cs="Arial"/>
                <w:color w:val="000000"/>
                <w:lang w:val="ga-IE"/>
              </w:rPr>
              <w:t>s,</w:t>
            </w:r>
            <w:r w:rsidR="006E1D68">
              <w:rPr>
                <w:rFonts w:ascii="Arial" w:hAnsi="Arial" w:cs="Arial"/>
                <w:color w:val="000000"/>
                <w:lang w:val="ga-IE"/>
              </w:rPr>
              <w:t xml:space="preserve"> Lánpháirtíochta</w:t>
            </w:r>
            <w:r w:rsidRPr="0022436A">
              <w:rPr>
                <w:rFonts w:ascii="Arial" w:hAnsi="Arial" w:cs="Arial"/>
                <w:color w:val="000000"/>
                <w:lang w:val="ga-IE"/>
              </w:rPr>
              <w:t xml:space="preserve"> agus Óige nó ó aon Roinn Rialtais. .</w:t>
            </w:r>
          </w:p>
          <w:p w14:paraId="7242E5BD" w14:textId="77777777" w:rsidR="000F4E9E" w:rsidRPr="0022436A" w:rsidRDefault="000F4E9E" w:rsidP="000F4E9E">
            <w:pPr>
              <w:spacing w:after="0" w:line="240" w:lineRule="atLeast"/>
              <w:rPr>
                <w:rFonts w:ascii="Arial" w:hAnsi="Arial" w:cs="Arial"/>
                <w:color w:val="000000"/>
                <w:lang w:val="ga-IE"/>
              </w:rPr>
            </w:pPr>
          </w:p>
          <w:p w14:paraId="105DE22D" w14:textId="090E4F3A" w:rsidR="002F2126" w:rsidRPr="0022436A" w:rsidRDefault="000F4E9E" w:rsidP="00CA34F4">
            <w:pPr>
              <w:spacing w:after="0" w:line="240" w:lineRule="atLeast"/>
              <w:jc w:val="both"/>
              <w:rPr>
                <w:rFonts w:ascii="Arial" w:hAnsi="Arial" w:cs="Arial"/>
                <w:lang w:val="ga-IE"/>
              </w:rPr>
            </w:pPr>
            <w:r w:rsidRPr="0022436A">
              <w:rPr>
                <w:rFonts w:ascii="Arial" w:hAnsi="Arial" w:cs="Arial"/>
                <w:color w:val="000000"/>
                <w:lang w:val="ga-IE"/>
              </w:rPr>
              <w:t xml:space="preserve">Cuirfear na cistí i bhfeidhm chun na gcríoch atá leagtha amach inár n-iarratas agus geallaimid nach n-úsáidfear maoiniú ó aon fhoinse eile chun na críche céanna. Sa chás nach féidir linn an deontas a chaitheamh chun na gcríoch atá leagtha amach inár n-iarratas, aontaímid an deontas a thabhairt ar ais. Tuigimid go bhféadfadh an Roinn Leanaí, Comhionannais, Míchumais, </w:t>
            </w:r>
            <w:r w:rsidR="006E1D68">
              <w:rPr>
                <w:rFonts w:ascii="Arial" w:hAnsi="Arial" w:cs="Arial"/>
                <w:color w:val="000000"/>
                <w:lang w:val="ga-IE"/>
              </w:rPr>
              <w:t>Lánpháirtíochta</w:t>
            </w:r>
            <w:r w:rsidRPr="0022436A">
              <w:rPr>
                <w:rFonts w:ascii="Arial" w:hAnsi="Arial" w:cs="Arial"/>
                <w:color w:val="000000"/>
                <w:lang w:val="ga-IE"/>
              </w:rPr>
              <w:t xml:space="preserve"> agus</w:t>
            </w:r>
            <w:r w:rsidR="006E1D68">
              <w:rPr>
                <w:rFonts w:ascii="Arial" w:hAnsi="Arial" w:cs="Arial"/>
                <w:color w:val="000000"/>
                <w:lang w:val="ga-IE"/>
              </w:rPr>
              <w:t xml:space="preserve"> </w:t>
            </w:r>
            <w:r w:rsidR="00940BF3">
              <w:rPr>
                <w:rFonts w:ascii="Arial" w:hAnsi="Arial" w:cs="Arial"/>
                <w:color w:val="000000"/>
                <w:lang w:val="ga-IE"/>
              </w:rPr>
              <w:t xml:space="preserve">Óige nó </w:t>
            </w:r>
            <w:r w:rsidR="0022436A">
              <w:rPr>
                <w:rFonts w:ascii="Arial" w:hAnsi="Arial" w:cs="Arial"/>
                <w:color w:val="000000"/>
                <w:lang w:val="ga-IE"/>
              </w:rPr>
              <w:t>BOO</w:t>
            </w:r>
            <w:r w:rsidR="00940BF3">
              <w:rPr>
                <w:rFonts w:ascii="Arial" w:hAnsi="Arial" w:cs="Arial"/>
                <w:color w:val="000000"/>
                <w:lang w:val="ga-IE"/>
              </w:rPr>
              <w:t xml:space="preserve"> </w:t>
            </w:r>
            <w:bookmarkStart w:id="0" w:name="_GoBack"/>
            <w:bookmarkEnd w:id="0"/>
            <w:proofErr w:type="spellStart"/>
            <w:r w:rsidR="00940BF3" w:rsidRPr="009654AE">
              <w:rPr>
                <w:rFonts w:ascii="Arial" w:hAnsi="Arial"/>
                <w:color w:val="000000"/>
                <w:sz w:val="24"/>
              </w:rPr>
              <w:t>Chiarraí</w:t>
            </w:r>
            <w:proofErr w:type="spellEnd"/>
            <w:r w:rsidR="00940BF3" w:rsidRPr="0022436A">
              <w:rPr>
                <w:rFonts w:ascii="Arial" w:hAnsi="Arial" w:cs="Arial"/>
                <w:color w:val="000000"/>
                <w:lang w:val="ga-IE"/>
              </w:rPr>
              <w:t xml:space="preserve"> </w:t>
            </w:r>
            <w:r w:rsidRPr="0022436A">
              <w:rPr>
                <w:rFonts w:ascii="Arial" w:hAnsi="Arial" w:cs="Arial"/>
                <w:color w:val="000000"/>
                <w:lang w:val="ga-IE"/>
              </w:rPr>
              <w:t>aisíocaíocht an deontais a lorg má theipeann orainn na coinníollacha seo a chomhlíonadh.</w:t>
            </w:r>
          </w:p>
          <w:p w14:paraId="5B09AB64" w14:textId="77777777" w:rsidR="000F4E9E" w:rsidRPr="0022436A" w:rsidRDefault="000F4E9E" w:rsidP="00CA34F4">
            <w:pPr>
              <w:spacing w:after="0" w:line="240" w:lineRule="atLeast"/>
              <w:jc w:val="both"/>
              <w:rPr>
                <w:rFonts w:ascii="Arial" w:hAnsi="Arial" w:cs="Arial"/>
                <w:lang w:val="ga-IE"/>
              </w:rPr>
            </w:pPr>
          </w:p>
        </w:tc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</w:tcPr>
          <w:p w14:paraId="1D010A00" w14:textId="77777777" w:rsidR="002F2126" w:rsidRPr="0022436A" w:rsidRDefault="002F2126" w:rsidP="003543AE">
            <w:pPr>
              <w:numPr>
                <w:ilvl w:val="0"/>
                <w:numId w:val="25"/>
              </w:numPr>
              <w:shd w:val="clear" w:color="auto" w:fill="FFFFFF"/>
              <w:spacing w:after="120" w:line="240" w:lineRule="atLeast"/>
              <w:rPr>
                <w:rFonts w:ascii="Arial" w:hAnsi="Arial" w:cs="Arial"/>
                <w:bCs/>
                <w:color w:val="000000"/>
                <w:u w:val="single"/>
                <w:lang w:val="ga-IE"/>
              </w:rPr>
            </w:pPr>
          </w:p>
        </w:tc>
      </w:tr>
    </w:tbl>
    <w:p w14:paraId="520BB5CF" w14:textId="1156FA6E" w:rsidR="00E93019" w:rsidRDefault="0022436A" w:rsidP="00E93019">
      <w:pPr>
        <w:pStyle w:val="Style2"/>
        <w:numPr>
          <w:ilvl w:val="0"/>
          <w:numId w:val="0"/>
        </w:numPr>
        <w:spacing w:line="240" w:lineRule="atLeast"/>
        <w:ind w:left="-284"/>
        <w:jc w:val="center"/>
        <w:rPr>
          <w:rStyle w:val="notranslate"/>
          <w:rFonts w:eastAsia="Times New Roman" w:cs="Arial"/>
          <w:bCs/>
          <w:color w:val="333333"/>
          <w:sz w:val="22"/>
          <w:szCs w:val="22"/>
          <w:lang w:val="ga-IE" w:eastAsia="en-US"/>
        </w:rPr>
      </w:pPr>
      <w:r w:rsidRPr="0022436A">
        <w:rPr>
          <w:rStyle w:val="notranslate"/>
          <w:rFonts w:eastAsia="Times New Roman" w:cs="Arial"/>
          <w:bCs/>
          <w:color w:val="333333"/>
          <w:sz w:val="22"/>
          <w:szCs w:val="22"/>
          <w:lang w:val="ga-IE" w:eastAsia="en-US"/>
        </w:rPr>
        <w:t>Déanaimid iarratas leis seo ar mhaoiniú deontais agus glacaimid leis na Téarmaí agus Coinníollacha thuas:</w:t>
      </w:r>
    </w:p>
    <w:p w14:paraId="50D1F7FF" w14:textId="6F2BD2A6" w:rsidR="002A29D1" w:rsidRDefault="002A29D1" w:rsidP="00E93019">
      <w:pPr>
        <w:pStyle w:val="Style2"/>
        <w:numPr>
          <w:ilvl w:val="0"/>
          <w:numId w:val="0"/>
        </w:numPr>
        <w:spacing w:line="240" w:lineRule="atLeast"/>
        <w:ind w:left="-284"/>
        <w:jc w:val="center"/>
        <w:rPr>
          <w:rStyle w:val="notranslate"/>
          <w:rFonts w:eastAsia="Times New Roman" w:cs="Arial"/>
          <w:bCs/>
          <w:color w:val="333333"/>
          <w:sz w:val="22"/>
          <w:szCs w:val="22"/>
          <w:lang w:val="ga-IE" w:eastAsia="en-US"/>
        </w:rPr>
      </w:pPr>
    </w:p>
    <w:p w14:paraId="7F3D276E" w14:textId="77777777" w:rsidR="002A29D1" w:rsidRDefault="002A29D1" w:rsidP="002A29D1">
      <w:pPr>
        <w:pStyle w:val="Style2"/>
        <w:numPr>
          <w:ilvl w:val="0"/>
          <w:numId w:val="0"/>
        </w:numPr>
        <w:spacing w:line="240" w:lineRule="atLeast"/>
        <w:ind w:left="2160"/>
        <w:jc w:val="center"/>
        <w:rPr>
          <w:rStyle w:val="notranslate"/>
          <w:rFonts w:eastAsia="Times New Roman" w:cs="Arial"/>
          <w:bCs/>
          <w:color w:val="333333"/>
          <w:sz w:val="22"/>
          <w:szCs w:val="22"/>
          <w:lang w:val="ga-IE" w:eastAsia="en-US"/>
        </w:rPr>
      </w:pPr>
    </w:p>
    <w:p w14:paraId="5469C18B" w14:textId="221FDBF5" w:rsidR="002A29D1" w:rsidRPr="00082A25" w:rsidRDefault="002A29D1" w:rsidP="002A29D1">
      <w:pPr>
        <w:pStyle w:val="ListParagraph"/>
        <w:numPr>
          <w:ilvl w:val="0"/>
          <w:numId w:val="38"/>
        </w:numPr>
        <w:rPr>
          <w:rFonts w:ascii="Arial" w:hAnsi="Arial" w:cs="Arial"/>
          <w:lang w:val="ga-IE"/>
        </w:rPr>
      </w:pPr>
      <w:r w:rsidRPr="00082A25">
        <w:rPr>
          <w:rFonts w:ascii="Arial" w:hAnsi="Arial" w:cs="Arial"/>
          <w:lang w:val="ga-IE"/>
        </w:rPr>
        <w:t>Sínithe:</w:t>
      </w:r>
      <w:r w:rsidRPr="00082A25">
        <w:rPr>
          <w:rFonts w:ascii="Arial" w:hAnsi="Arial" w:cs="Arial"/>
          <w:lang w:val="en-IE"/>
        </w:rPr>
        <w:t>____________________________     _____________________________</w:t>
      </w:r>
    </w:p>
    <w:p w14:paraId="74B6AA01" w14:textId="39A9C6CD" w:rsidR="002A29D1" w:rsidRPr="00082A25" w:rsidRDefault="002A29D1" w:rsidP="002A29D1">
      <w:pPr>
        <w:ind w:left="720" w:firstLine="720"/>
        <w:rPr>
          <w:rFonts w:ascii="Arial" w:hAnsi="Arial" w:cs="Arial"/>
          <w:lang w:val="ga-IE"/>
        </w:rPr>
      </w:pPr>
      <w:r w:rsidRPr="00082A25">
        <w:rPr>
          <w:rFonts w:ascii="Arial" w:hAnsi="Arial" w:cs="Arial"/>
          <w:lang w:val="ga-IE"/>
        </w:rPr>
        <w:t xml:space="preserve">Cathaoirleach                                        </w:t>
      </w:r>
    </w:p>
    <w:p w14:paraId="1EA4DEFA" w14:textId="77777777" w:rsidR="002A29D1" w:rsidRPr="00082A25" w:rsidRDefault="002A29D1" w:rsidP="002A29D1">
      <w:pPr>
        <w:ind w:left="2444"/>
        <w:rPr>
          <w:rFonts w:ascii="Arial" w:hAnsi="Arial" w:cs="Arial"/>
          <w:lang w:val="ga-IE"/>
        </w:rPr>
      </w:pPr>
    </w:p>
    <w:p w14:paraId="3216A5A2" w14:textId="09FE0AA2" w:rsidR="002A29D1" w:rsidRPr="00082A25" w:rsidRDefault="002A29D1" w:rsidP="002A29D1">
      <w:pPr>
        <w:pStyle w:val="ListParagraph"/>
        <w:numPr>
          <w:ilvl w:val="0"/>
          <w:numId w:val="38"/>
        </w:numPr>
        <w:rPr>
          <w:rFonts w:ascii="Arial" w:hAnsi="Arial" w:cs="Arial"/>
          <w:lang w:val="en-IE"/>
        </w:rPr>
      </w:pPr>
      <w:r w:rsidRPr="00082A25">
        <w:rPr>
          <w:rFonts w:ascii="Arial" w:hAnsi="Arial" w:cs="Arial"/>
          <w:lang w:val="ga-IE"/>
        </w:rPr>
        <w:t>Sínithe:</w:t>
      </w:r>
      <w:r w:rsidRPr="00082A25">
        <w:rPr>
          <w:rFonts w:ascii="Arial" w:hAnsi="Arial" w:cs="Arial"/>
          <w:lang w:val="en-IE"/>
        </w:rPr>
        <w:t>____________________________   __________________________</w:t>
      </w:r>
    </w:p>
    <w:p w14:paraId="3FCABB7C" w14:textId="413C7872" w:rsidR="002A29D1" w:rsidRPr="00082A25" w:rsidRDefault="002A29D1" w:rsidP="002A29D1">
      <w:pPr>
        <w:ind w:left="720" w:firstLine="720"/>
        <w:rPr>
          <w:rFonts w:ascii="Arial" w:hAnsi="Arial" w:cs="Arial"/>
          <w:lang w:val="ga-IE"/>
        </w:rPr>
      </w:pPr>
      <w:r w:rsidRPr="00082A25">
        <w:rPr>
          <w:rFonts w:ascii="Arial" w:hAnsi="Arial" w:cs="Arial"/>
          <w:lang w:val="ga-IE"/>
        </w:rPr>
        <w:t>Cisteoir</w:t>
      </w:r>
      <w:r w:rsidRPr="00082A25">
        <w:rPr>
          <w:rFonts w:ascii="Arial" w:hAnsi="Arial" w:cs="Arial"/>
          <w:lang w:val="en-IE"/>
        </w:rPr>
        <w:t xml:space="preserve"> </w:t>
      </w:r>
      <w:r w:rsidRPr="00082A25">
        <w:rPr>
          <w:rFonts w:ascii="Arial" w:hAnsi="Arial" w:cs="Arial"/>
          <w:lang w:val="ga-IE"/>
        </w:rPr>
        <w:tab/>
      </w:r>
      <w:r w:rsidRPr="00082A25">
        <w:rPr>
          <w:rFonts w:ascii="Arial" w:hAnsi="Arial" w:cs="Arial"/>
          <w:lang w:val="ga-IE"/>
        </w:rPr>
        <w:tab/>
      </w:r>
      <w:r w:rsidRPr="00082A25">
        <w:rPr>
          <w:rFonts w:ascii="Arial" w:hAnsi="Arial" w:cs="Arial"/>
          <w:lang w:val="en-IE"/>
        </w:rPr>
        <w:t xml:space="preserve">                         </w:t>
      </w:r>
    </w:p>
    <w:p w14:paraId="3A0474E3" w14:textId="77777777" w:rsidR="002A29D1" w:rsidRPr="00082A25" w:rsidRDefault="002A29D1" w:rsidP="002A29D1">
      <w:pPr>
        <w:rPr>
          <w:rFonts w:ascii="Arial" w:hAnsi="Arial" w:cs="Arial"/>
          <w:lang w:val="ga-IE"/>
        </w:rPr>
      </w:pPr>
    </w:p>
    <w:p w14:paraId="2409250D" w14:textId="27B58E1B" w:rsidR="002A29D1" w:rsidRPr="002A29D1" w:rsidRDefault="002A29D1" w:rsidP="002A29D1">
      <w:pPr>
        <w:ind w:firstLine="720"/>
        <w:rPr>
          <w:rFonts w:ascii="Arial" w:hAnsi="Arial" w:cs="Arial"/>
          <w:lang w:val="en-IE"/>
        </w:rPr>
      </w:pPr>
      <w:r w:rsidRPr="00082A25">
        <w:rPr>
          <w:rFonts w:ascii="Arial" w:hAnsi="Arial" w:cs="Arial"/>
          <w:lang w:val="ga-IE"/>
        </w:rPr>
        <w:t>Dáta:</w:t>
      </w:r>
      <w:r w:rsidRPr="00082A25">
        <w:rPr>
          <w:rFonts w:ascii="Arial" w:hAnsi="Arial" w:cs="Arial"/>
          <w:lang w:val="en-IE"/>
        </w:rPr>
        <w:t>______________________________________________</w:t>
      </w:r>
      <w:r w:rsidRPr="002A29D1">
        <w:rPr>
          <w:rFonts w:ascii="Arial" w:hAnsi="Arial" w:cs="Arial"/>
          <w:lang w:val="ga-IE"/>
        </w:rPr>
        <w:tab/>
      </w:r>
      <w:r w:rsidRPr="002A29D1">
        <w:rPr>
          <w:rFonts w:ascii="Arial" w:hAnsi="Arial" w:cs="Arial"/>
          <w:lang w:val="ga-IE"/>
        </w:rPr>
        <w:tab/>
      </w:r>
      <w:r w:rsidRPr="002A29D1">
        <w:rPr>
          <w:rFonts w:ascii="Arial" w:hAnsi="Arial" w:cs="Arial"/>
          <w:lang w:val="ga-IE"/>
        </w:rPr>
        <w:tab/>
      </w:r>
    </w:p>
    <w:p w14:paraId="2C5FE1B8" w14:textId="2F3C52D3" w:rsidR="002A29D1" w:rsidRPr="002A29D1" w:rsidRDefault="002A29D1" w:rsidP="002A29D1">
      <w:pPr>
        <w:rPr>
          <w:rFonts w:ascii="Arial" w:hAnsi="Arial" w:cs="Arial"/>
          <w:lang w:val="ga-IE"/>
        </w:rPr>
      </w:pPr>
    </w:p>
    <w:sectPr w:rsidR="002A29D1" w:rsidRPr="002A29D1" w:rsidSect="004D362C">
      <w:footerReference w:type="default" r:id="rId25"/>
      <w:pgSz w:w="11906" w:h="16838"/>
      <w:pgMar w:top="709" w:right="1440" w:bottom="567" w:left="1440" w:header="708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A9CCA" w14:textId="77777777" w:rsidR="0036688A" w:rsidRPr="008F7DA7" w:rsidRDefault="0036688A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separator/>
      </w:r>
    </w:p>
  </w:endnote>
  <w:endnote w:type="continuationSeparator" w:id="0">
    <w:p w14:paraId="715BE348" w14:textId="77777777" w:rsidR="0036688A" w:rsidRPr="008F7DA7" w:rsidRDefault="0036688A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00182" w14:textId="7F34FA08" w:rsidR="00C20183" w:rsidRPr="00EA7470" w:rsidRDefault="00C20183">
    <w:pPr>
      <w:pStyle w:val="Footer"/>
      <w:jc w:val="center"/>
      <w:rPr>
        <w:sz w:val="18"/>
        <w:szCs w:val="18"/>
      </w:rPr>
    </w:pPr>
    <w:r w:rsidRPr="00EA7470">
      <w:rPr>
        <w:sz w:val="18"/>
        <w:szCs w:val="18"/>
      </w:rPr>
      <w:t xml:space="preserve">Page </w:t>
    </w:r>
    <w:r w:rsidRPr="00EA7470">
      <w:rPr>
        <w:b/>
        <w:bCs/>
        <w:sz w:val="18"/>
        <w:szCs w:val="18"/>
      </w:rPr>
      <w:fldChar w:fldCharType="begin"/>
    </w:r>
    <w:r w:rsidRPr="00EA7470">
      <w:rPr>
        <w:b/>
        <w:bCs/>
        <w:sz w:val="18"/>
        <w:szCs w:val="18"/>
      </w:rPr>
      <w:instrText xml:space="preserve"> PAGE </w:instrText>
    </w:r>
    <w:r w:rsidRPr="00EA7470">
      <w:rPr>
        <w:b/>
        <w:bCs/>
        <w:sz w:val="18"/>
        <w:szCs w:val="18"/>
      </w:rPr>
      <w:fldChar w:fldCharType="separate"/>
    </w:r>
    <w:r w:rsidR="00940BF3">
      <w:rPr>
        <w:b/>
        <w:bCs/>
        <w:noProof/>
        <w:sz w:val="18"/>
        <w:szCs w:val="18"/>
      </w:rPr>
      <w:t>6</w:t>
    </w:r>
    <w:r w:rsidRPr="00EA7470">
      <w:rPr>
        <w:b/>
        <w:bCs/>
        <w:sz w:val="18"/>
        <w:szCs w:val="18"/>
      </w:rPr>
      <w:fldChar w:fldCharType="end"/>
    </w:r>
    <w:r w:rsidRPr="00EA7470">
      <w:rPr>
        <w:sz w:val="18"/>
        <w:szCs w:val="18"/>
      </w:rPr>
      <w:t xml:space="preserve"> of </w:t>
    </w:r>
    <w:r w:rsidRPr="00EA7470">
      <w:rPr>
        <w:b/>
        <w:bCs/>
        <w:sz w:val="18"/>
        <w:szCs w:val="18"/>
      </w:rPr>
      <w:fldChar w:fldCharType="begin"/>
    </w:r>
    <w:r w:rsidRPr="00EA7470">
      <w:rPr>
        <w:b/>
        <w:bCs/>
        <w:sz w:val="18"/>
        <w:szCs w:val="18"/>
      </w:rPr>
      <w:instrText xml:space="preserve"> NUMPAGES  </w:instrText>
    </w:r>
    <w:r w:rsidRPr="00EA7470">
      <w:rPr>
        <w:b/>
        <w:bCs/>
        <w:sz w:val="18"/>
        <w:szCs w:val="18"/>
      </w:rPr>
      <w:fldChar w:fldCharType="separate"/>
    </w:r>
    <w:r w:rsidR="00940BF3">
      <w:rPr>
        <w:b/>
        <w:bCs/>
        <w:noProof/>
        <w:sz w:val="18"/>
        <w:szCs w:val="18"/>
      </w:rPr>
      <w:t>7</w:t>
    </w:r>
    <w:r w:rsidRPr="00EA7470">
      <w:rPr>
        <w:b/>
        <w:bCs/>
        <w:sz w:val="18"/>
        <w:szCs w:val="18"/>
      </w:rPr>
      <w:fldChar w:fldCharType="end"/>
    </w:r>
  </w:p>
  <w:p w14:paraId="0C46905A" w14:textId="77777777" w:rsidR="00C20183" w:rsidRDefault="00C20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8DF7A" w14:textId="77777777" w:rsidR="0036688A" w:rsidRPr="008F7DA7" w:rsidRDefault="0036688A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separator/>
      </w:r>
    </w:p>
  </w:footnote>
  <w:footnote w:type="continuationSeparator" w:id="0">
    <w:p w14:paraId="2B6919EF" w14:textId="77777777" w:rsidR="0036688A" w:rsidRPr="008F7DA7" w:rsidRDefault="0036688A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A8A"/>
    <w:multiLevelType w:val="hybridMultilevel"/>
    <w:tmpl w:val="9CC82E82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E287D"/>
    <w:multiLevelType w:val="hybridMultilevel"/>
    <w:tmpl w:val="5FBC1A92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86F7A"/>
    <w:multiLevelType w:val="multilevel"/>
    <w:tmpl w:val="AD6EC0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81A7B0C"/>
    <w:multiLevelType w:val="multilevel"/>
    <w:tmpl w:val="AD6EC0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9A66554"/>
    <w:multiLevelType w:val="hybridMultilevel"/>
    <w:tmpl w:val="49E6858C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65F30"/>
    <w:multiLevelType w:val="multilevel"/>
    <w:tmpl w:val="AD6EC0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18C6898"/>
    <w:multiLevelType w:val="hybridMultilevel"/>
    <w:tmpl w:val="9604B434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714A3"/>
    <w:multiLevelType w:val="hybridMultilevel"/>
    <w:tmpl w:val="8E7248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B26FF"/>
    <w:multiLevelType w:val="hybridMultilevel"/>
    <w:tmpl w:val="947CC25A"/>
    <w:lvl w:ilvl="0" w:tplc="18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19127C58"/>
    <w:multiLevelType w:val="hybridMultilevel"/>
    <w:tmpl w:val="398E4A58"/>
    <w:lvl w:ilvl="0" w:tplc="18090017">
      <w:start w:val="1"/>
      <w:numFmt w:val="lowerLetter"/>
      <w:lvlText w:val="%1)"/>
      <w:lvlJc w:val="left"/>
      <w:pPr>
        <w:ind w:left="780" w:hanging="360"/>
      </w:pPr>
    </w:lvl>
    <w:lvl w:ilvl="1" w:tplc="18090019" w:tentative="1">
      <w:start w:val="1"/>
      <w:numFmt w:val="lowerLetter"/>
      <w:lvlText w:val="%2."/>
      <w:lvlJc w:val="left"/>
      <w:pPr>
        <w:ind w:left="1500" w:hanging="360"/>
      </w:pPr>
    </w:lvl>
    <w:lvl w:ilvl="2" w:tplc="1809001B" w:tentative="1">
      <w:start w:val="1"/>
      <w:numFmt w:val="lowerRoman"/>
      <w:lvlText w:val="%3."/>
      <w:lvlJc w:val="right"/>
      <w:pPr>
        <w:ind w:left="2220" w:hanging="180"/>
      </w:pPr>
    </w:lvl>
    <w:lvl w:ilvl="3" w:tplc="1809000F" w:tentative="1">
      <w:start w:val="1"/>
      <w:numFmt w:val="decimal"/>
      <w:lvlText w:val="%4."/>
      <w:lvlJc w:val="left"/>
      <w:pPr>
        <w:ind w:left="2940" w:hanging="360"/>
      </w:pPr>
    </w:lvl>
    <w:lvl w:ilvl="4" w:tplc="18090019" w:tentative="1">
      <w:start w:val="1"/>
      <w:numFmt w:val="lowerLetter"/>
      <w:lvlText w:val="%5."/>
      <w:lvlJc w:val="left"/>
      <w:pPr>
        <w:ind w:left="3660" w:hanging="360"/>
      </w:pPr>
    </w:lvl>
    <w:lvl w:ilvl="5" w:tplc="1809001B" w:tentative="1">
      <w:start w:val="1"/>
      <w:numFmt w:val="lowerRoman"/>
      <w:lvlText w:val="%6."/>
      <w:lvlJc w:val="right"/>
      <w:pPr>
        <w:ind w:left="4380" w:hanging="180"/>
      </w:pPr>
    </w:lvl>
    <w:lvl w:ilvl="6" w:tplc="1809000F" w:tentative="1">
      <w:start w:val="1"/>
      <w:numFmt w:val="decimal"/>
      <w:lvlText w:val="%7."/>
      <w:lvlJc w:val="left"/>
      <w:pPr>
        <w:ind w:left="5100" w:hanging="360"/>
      </w:pPr>
    </w:lvl>
    <w:lvl w:ilvl="7" w:tplc="18090019" w:tentative="1">
      <w:start w:val="1"/>
      <w:numFmt w:val="lowerLetter"/>
      <w:lvlText w:val="%8."/>
      <w:lvlJc w:val="left"/>
      <w:pPr>
        <w:ind w:left="5820" w:hanging="360"/>
      </w:pPr>
    </w:lvl>
    <w:lvl w:ilvl="8" w:tplc="1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D190DEA"/>
    <w:multiLevelType w:val="hybridMultilevel"/>
    <w:tmpl w:val="11AA2516"/>
    <w:lvl w:ilvl="0" w:tplc="1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A62F84"/>
    <w:multiLevelType w:val="multilevel"/>
    <w:tmpl w:val="3CDAF4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3C86E67"/>
    <w:multiLevelType w:val="hybridMultilevel"/>
    <w:tmpl w:val="DC1E1EFE"/>
    <w:lvl w:ilvl="0" w:tplc="1809000B">
      <w:start w:val="1"/>
      <w:numFmt w:val="bullet"/>
      <w:lvlText w:val=""/>
      <w:lvlJc w:val="left"/>
      <w:pPr>
        <w:ind w:left="773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3" w15:restartNumberingAfterBreak="0">
    <w:nsid w:val="26EE3E4C"/>
    <w:multiLevelType w:val="hybridMultilevel"/>
    <w:tmpl w:val="5E5C4AEA"/>
    <w:lvl w:ilvl="0" w:tplc="1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951C55"/>
    <w:multiLevelType w:val="hybridMultilevel"/>
    <w:tmpl w:val="E196E7D0"/>
    <w:lvl w:ilvl="0" w:tplc="9C304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74C93"/>
    <w:multiLevelType w:val="hybridMultilevel"/>
    <w:tmpl w:val="C4D6BD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16404A"/>
    <w:multiLevelType w:val="hybridMultilevel"/>
    <w:tmpl w:val="D01EBD62"/>
    <w:lvl w:ilvl="0" w:tplc="DB8ADD7C">
      <w:start w:val="1"/>
      <w:numFmt w:val="bullet"/>
      <w:pStyle w:val="Style1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7" w15:restartNumberingAfterBreak="0">
    <w:nsid w:val="2E455AE1"/>
    <w:multiLevelType w:val="hybridMultilevel"/>
    <w:tmpl w:val="6C440C54"/>
    <w:lvl w:ilvl="0" w:tplc="11DA3C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865936"/>
    <w:multiLevelType w:val="hybridMultilevel"/>
    <w:tmpl w:val="59CA1088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E417CA"/>
    <w:multiLevelType w:val="hybridMultilevel"/>
    <w:tmpl w:val="F2ECD8C6"/>
    <w:lvl w:ilvl="0" w:tplc="649E8F5A">
      <w:start w:val="1"/>
      <w:numFmt w:val="upperLetter"/>
      <w:lvlText w:val="%1)"/>
      <w:lvlJc w:val="left"/>
      <w:pPr>
        <w:ind w:left="3556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916" w:hanging="360"/>
      </w:pPr>
    </w:lvl>
    <w:lvl w:ilvl="2" w:tplc="1809001B" w:tentative="1">
      <w:start w:val="1"/>
      <w:numFmt w:val="lowerRoman"/>
      <w:lvlText w:val="%3."/>
      <w:lvlJc w:val="right"/>
      <w:pPr>
        <w:ind w:left="4636" w:hanging="180"/>
      </w:pPr>
    </w:lvl>
    <w:lvl w:ilvl="3" w:tplc="1809000F" w:tentative="1">
      <w:start w:val="1"/>
      <w:numFmt w:val="decimal"/>
      <w:lvlText w:val="%4."/>
      <w:lvlJc w:val="left"/>
      <w:pPr>
        <w:ind w:left="5356" w:hanging="360"/>
      </w:pPr>
    </w:lvl>
    <w:lvl w:ilvl="4" w:tplc="18090019" w:tentative="1">
      <w:start w:val="1"/>
      <w:numFmt w:val="lowerLetter"/>
      <w:lvlText w:val="%5."/>
      <w:lvlJc w:val="left"/>
      <w:pPr>
        <w:ind w:left="6076" w:hanging="360"/>
      </w:pPr>
    </w:lvl>
    <w:lvl w:ilvl="5" w:tplc="1809001B" w:tentative="1">
      <w:start w:val="1"/>
      <w:numFmt w:val="lowerRoman"/>
      <w:lvlText w:val="%6."/>
      <w:lvlJc w:val="right"/>
      <w:pPr>
        <w:ind w:left="6796" w:hanging="180"/>
      </w:pPr>
    </w:lvl>
    <w:lvl w:ilvl="6" w:tplc="1809000F" w:tentative="1">
      <w:start w:val="1"/>
      <w:numFmt w:val="decimal"/>
      <w:lvlText w:val="%7."/>
      <w:lvlJc w:val="left"/>
      <w:pPr>
        <w:ind w:left="7516" w:hanging="360"/>
      </w:pPr>
    </w:lvl>
    <w:lvl w:ilvl="7" w:tplc="18090019" w:tentative="1">
      <w:start w:val="1"/>
      <w:numFmt w:val="lowerLetter"/>
      <w:lvlText w:val="%8."/>
      <w:lvlJc w:val="left"/>
      <w:pPr>
        <w:ind w:left="8236" w:hanging="360"/>
      </w:pPr>
    </w:lvl>
    <w:lvl w:ilvl="8" w:tplc="18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0" w15:restartNumberingAfterBreak="0">
    <w:nsid w:val="3B0D18E8"/>
    <w:multiLevelType w:val="hybridMultilevel"/>
    <w:tmpl w:val="C27E1044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335B67"/>
    <w:multiLevelType w:val="multilevel"/>
    <w:tmpl w:val="93B05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450B0C"/>
    <w:multiLevelType w:val="hybridMultilevel"/>
    <w:tmpl w:val="522EFDEC"/>
    <w:lvl w:ilvl="0" w:tplc="3A52ED7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AE1416"/>
    <w:multiLevelType w:val="hybridMultilevel"/>
    <w:tmpl w:val="92D8D39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FC6A08"/>
    <w:multiLevelType w:val="multilevel"/>
    <w:tmpl w:val="6B2287E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64F0F3D"/>
    <w:multiLevelType w:val="hybridMultilevel"/>
    <w:tmpl w:val="9DC06684"/>
    <w:lvl w:ilvl="0" w:tplc="1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 w15:restartNumberingAfterBreak="0">
    <w:nsid w:val="487D18E2"/>
    <w:multiLevelType w:val="hybridMultilevel"/>
    <w:tmpl w:val="8AD478B4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F76838"/>
    <w:multiLevelType w:val="multilevel"/>
    <w:tmpl w:val="EA543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C965EC"/>
    <w:multiLevelType w:val="hybridMultilevel"/>
    <w:tmpl w:val="ABBE1B38"/>
    <w:lvl w:ilvl="0" w:tplc="1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155B9B"/>
    <w:multiLevelType w:val="hybridMultilevel"/>
    <w:tmpl w:val="19B6E0B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F95EC2"/>
    <w:multiLevelType w:val="hybridMultilevel"/>
    <w:tmpl w:val="B454A01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816563"/>
    <w:multiLevelType w:val="hybridMultilevel"/>
    <w:tmpl w:val="8048BF12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1761A"/>
    <w:multiLevelType w:val="hybridMultilevel"/>
    <w:tmpl w:val="0A8ACD18"/>
    <w:lvl w:ilvl="0" w:tplc="97B45A24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8"/>
        <w:szCs w:val="28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9D3BE4"/>
    <w:multiLevelType w:val="multilevel"/>
    <w:tmpl w:val="C6C861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4" w15:restartNumberingAfterBreak="0">
    <w:nsid w:val="735D7F98"/>
    <w:multiLevelType w:val="hybridMultilevel"/>
    <w:tmpl w:val="1DE2D8A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4861B4"/>
    <w:multiLevelType w:val="hybridMultilevel"/>
    <w:tmpl w:val="3918B64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2F2F56"/>
    <w:multiLevelType w:val="hybridMultilevel"/>
    <w:tmpl w:val="A1CA3942"/>
    <w:lvl w:ilvl="0" w:tplc="0D04A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73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5F5E2F"/>
    <w:multiLevelType w:val="hybridMultilevel"/>
    <w:tmpl w:val="FE4EC040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8"/>
  </w:num>
  <w:num w:numId="4">
    <w:abstractNumId w:val="33"/>
  </w:num>
  <w:num w:numId="5">
    <w:abstractNumId w:val="25"/>
  </w:num>
  <w:num w:numId="6">
    <w:abstractNumId w:val="14"/>
  </w:num>
  <w:num w:numId="7">
    <w:abstractNumId w:val="10"/>
  </w:num>
  <w:num w:numId="8">
    <w:abstractNumId w:val="23"/>
  </w:num>
  <w:num w:numId="9">
    <w:abstractNumId w:val="24"/>
  </w:num>
  <w:num w:numId="10">
    <w:abstractNumId w:val="32"/>
  </w:num>
  <w:num w:numId="11">
    <w:abstractNumId w:val="36"/>
  </w:num>
  <w:num w:numId="12">
    <w:abstractNumId w:val="7"/>
  </w:num>
  <w:num w:numId="13">
    <w:abstractNumId w:val="12"/>
  </w:num>
  <w:num w:numId="14">
    <w:abstractNumId w:val="20"/>
  </w:num>
  <w:num w:numId="15">
    <w:abstractNumId w:val="13"/>
  </w:num>
  <w:num w:numId="16">
    <w:abstractNumId w:val="28"/>
  </w:num>
  <w:num w:numId="17">
    <w:abstractNumId w:val="0"/>
  </w:num>
  <w:num w:numId="18">
    <w:abstractNumId w:val="5"/>
  </w:num>
  <w:num w:numId="19">
    <w:abstractNumId w:val="11"/>
  </w:num>
  <w:num w:numId="20">
    <w:abstractNumId w:val="31"/>
  </w:num>
  <w:num w:numId="21">
    <w:abstractNumId w:val="21"/>
  </w:num>
  <w:num w:numId="22">
    <w:abstractNumId w:val="27"/>
  </w:num>
  <w:num w:numId="23">
    <w:abstractNumId w:val="19"/>
  </w:num>
  <w:num w:numId="24">
    <w:abstractNumId w:val="15"/>
  </w:num>
  <w:num w:numId="25">
    <w:abstractNumId w:val="3"/>
  </w:num>
  <w:num w:numId="26">
    <w:abstractNumId w:val="6"/>
  </w:num>
  <w:num w:numId="27">
    <w:abstractNumId w:val="9"/>
  </w:num>
  <w:num w:numId="28">
    <w:abstractNumId w:val="1"/>
  </w:num>
  <w:num w:numId="29">
    <w:abstractNumId w:val="18"/>
  </w:num>
  <w:num w:numId="30">
    <w:abstractNumId w:val="37"/>
  </w:num>
  <w:num w:numId="31">
    <w:abstractNumId w:val="26"/>
  </w:num>
  <w:num w:numId="32">
    <w:abstractNumId w:val="4"/>
  </w:num>
  <w:num w:numId="33">
    <w:abstractNumId w:val="30"/>
  </w:num>
  <w:num w:numId="34">
    <w:abstractNumId w:val="35"/>
  </w:num>
  <w:num w:numId="35">
    <w:abstractNumId w:val="34"/>
  </w:num>
  <w:num w:numId="36">
    <w:abstractNumId w:val="29"/>
  </w:num>
  <w:num w:numId="37">
    <w:abstractNumId w:val="17"/>
  </w:num>
  <w:num w:numId="38">
    <w:abstractNumId w:val="2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41985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TEwNDGyNDU1NjZX0lEKTi0uzszPAykwrAUAhLRY6CwAAAA="/>
  </w:docVars>
  <w:rsids>
    <w:rsidRoot w:val="00F4783E"/>
    <w:rsid w:val="000016B0"/>
    <w:rsid w:val="00003DB9"/>
    <w:rsid w:val="00005A1A"/>
    <w:rsid w:val="0001528C"/>
    <w:rsid w:val="00015636"/>
    <w:rsid w:val="00017424"/>
    <w:rsid w:val="00021259"/>
    <w:rsid w:val="0002227D"/>
    <w:rsid w:val="00023C8E"/>
    <w:rsid w:val="0002720A"/>
    <w:rsid w:val="00027677"/>
    <w:rsid w:val="00030BC3"/>
    <w:rsid w:val="00032E61"/>
    <w:rsid w:val="000347A0"/>
    <w:rsid w:val="00035775"/>
    <w:rsid w:val="000401CE"/>
    <w:rsid w:val="0004115D"/>
    <w:rsid w:val="0004180B"/>
    <w:rsid w:val="00041DA3"/>
    <w:rsid w:val="00044CFE"/>
    <w:rsid w:val="0004574D"/>
    <w:rsid w:val="00045880"/>
    <w:rsid w:val="00046DB6"/>
    <w:rsid w:val="00047E22"/>
    <w:rsid w:val="0005254A"/>
    <w:rsid w:val="00052808"/>
    <w:rsid w:val="000553D3"/>
    <w:rsid w:val="0006530C"/>
    <w:rsid w:val="000656A6"/>
    <w:rsid w:val="000661A7"/>
    <w:rsid w:val="00067546"/>
    <w:rsid w:val="00074749"/>
    <w:rsid w:val="0008103B"/>
    <w:rsid w:val="000821FF"/>
    <w:rsid w:val="00082A25"/>
    <w:rsid w:val="00084CCA"/>
    <w:rsid w:val="000851DD"/>
    <w:rsid w:val="000855E2"/>
    <w:rsid w:val="000858EA"/>
    <w:rsid w:val="000959E0"/>
    <w:rsid w:val="00097119"/>
    <w:rsid w:val="00097E4B"/>
    <w:rsid w:val="000A06D3"/>
    <w:rsid w:val="000A4442"/>
    <w:rsid w:val="000A5C7C"/>
    <w:rsid w:val="000B04B6"/>
    <w:rsid w:val="000B343A"/>
    <w:rsid w:val="000B4F5D"/>
    <w:rsid w:val="000B6888"/>
    <w:rsid w:val="000B7CFA"/>
    <w:rsid w:val="000C2004"/>
    <w:rsid w:val="000C4A47"/>
    <w:rsid w:val="000C605F"/>
    <w:rsid w:val="000C7B50"/>
    <w:rsid w:val="000D57C8"/>
    <w:rsid w:val="000E514F"/>
    <w:rsid w:val="000E5E20"/>
    <w:rsid w:val="000F0647"/>
    <w:rsid w:val="000F2EB6"/>
    <w:rsid w:val="000F42F8"/>
    <w:rsid w:val="000F4E9E"/>
    <w:rsid w:val="000F7354"/>
    <w:rsid w:val="001070B8"/>
    <w:rsid w:val="001111AF"/>
    <w:rsid w:val="0011142F"/>
    <w:rsid w:val="00122131"/>
    <w:rsid w:val="001264C0"/>
    <w:rsid w:val="00127B4B"/>
    <w:rsid w:val="00130B5C"/>
    <w:rsid w:val="00131055"/>
    <w:rsid w:val="00131E97"/>
    <w:rsid w:val="00132767"/>
    <w:rsid w:val="001327CC"/>
    <w:rsid w:val="001343D5"/>
    <w:rsid w:val="00134FB7"/>
    <w:rsid w:val="00135692"/>
    <w:rsid w:val="00141512"/>
    <w:rsid w:val="00144DBD"/>
    <w:rsid w:val="00147208"/>
    <w:rsid w:val="00147F54"/>
    <w:rsid w:val="00152A6E"/>
    <w:rsid w:val="00152E5B"/>
    <w:rsid w:val="001535A8"/>
    <w:rsid w:val="00156920"/>
    <w:rsid w:val="001572E1"/>
    <w:rsid w:val="001632E1"/>
    <w:rsid w:val="001650FF"/>
    <w:rsid w:val="00165B8B"/>
    <w:rsid w:val="001661CF"/>
    <w:rsid w:val="001749B6"/>
    <w:rsid w:val="0017593D"/>
    <w:rsid w:val="0017698E"/>
    <w:rsid w:val="00183D5B"/>
    <w:rsid w:val="001855D5"/>
    <w:rsid w:val="00187341"/>
    <w:rsid w:val="00193C0F"/>
    <w:rsid w:val="0019446D"/>
    <w:rsid w:val="00195BCF"/>
    <w:rsid w:val="001975BD"/>
    <w:rsid w:val="001A01D4"/>
    <w:rsid w:val="001A2E0F"/>
    <w:rsid w:val="001A34F9"/>
    <w:rsid w:val="001A730A"/>
    <w:rsid w:val="001A73A1"/>
    <w:rsid w:val="001B01E6"/>
    <w:rsid w:val="001B1748"/>
    <w:rsid w:val="001B59FE"/>
    <w:rsid w:val="001B5D79"/>
    <w:rsid w:val="001C3850"/>
    <w:rsid w:val="001C390F"/>
    <w:rsid w:val="001C4D21"/>
    <w:rsid w:val="001C7934"/>
    <w:rsid w:val="001D2FE8"/>
    <w:rsid w:val="001D302B"/>
    <w:rsid w:val="001D6D4B"/>
    <w:rsid w:val="001D795E"/>
    <w:rsid w:val="001E01D9"/>
    <w:rsid w:val="001E1C6A"/>
    <w:rsid w:val="001F1AD1"/>
    <w:rsid w:val="001F3747"/>
    <w:rsid w:val="001F55BF"/>
    <w:rsid w:val="00200345"/>
    <w:rsid w:val="0020144A"/>
    <w:rsid w:val="002034BB"/>
    <w:rsid w:val="00203D51"/>
    <w:rsid w:val="0020463C"/>
    <w:rsid w:val="00207C67"/>
    <w:rsid w:val="0021184A"/>
    <w:rsid w:val="00211EAB"/>
    <w:rsid w:val="00214FDD"/>
    <w:rsid w:val="00223B42"/>
    <w:rsid w:val="0022436A"/>
    <w:rsid w:val="002250F1"/>
    <w:rsid w:val="002262DD"/>
    <w:rsid w:val="00227A5B"/>
    <w:rsid w:val="002337BC"/>
    <w:rsid w:val="00234B05"/>
    <w:rsid w:val="00236D81"/>
    <w:rsid w:val="00241DEF"/>
    <w:rsid w:val="00242E83"/>
    <w:rsid w:val="00245CC1"/>
    <w:rsid w:val="00253ADA"/>
    <w:rsid w:val="00255008"/>
    <w:rsid w:val="00265BCD"/>
    <w:rsid w:val="00272B66"/>
    <w:rsid w:val="00274C8B"/>
    <w:rsid w:val="00276065"/>
    <w:rsid w:val="002763CA"/>
    <w:rsid w:val="002769E8"/>
    <w:rsid w:val="00282331"/>
    <w:rsid w:val="00282A6B"/>
    <w:rsid w:val="00287B40"/>
    <w:rsid w:val="00294B8E"/>
    <w:rsid w:val="00295A57"/>
    <w:rsid w:val="002964C7"/>
    <w:rsid w:val="002A0268"/>
    <w:rsid w:val="002A29D1"/>
    <w:rsid w:val="002A35FE"/>
    <w:rsid w:val="002A46EB"/>
    <w:rsid w:val="002A50E9"/>
    <w:rsid w:val="002A53DF"/>
    <w:rsid w:val="002C1304"/>
    <w:rsid w:val="002C1E4C"/>
    <w:rsid w:val="002C40AD"/>
    <w:rsid w:val="002C496D"/>
    <w:rsid w:val="002C5047"/>
    <w:rsid w:val="002D064D"/>
    <w:rsid w:val="002D124D"/>
    <w:rsid w:val="002D2DC7"/>
    <w:rsid w:val="002D375E"/>
    <w:rsid w:val="002D3D59"/>
    <w:rsid w:val="002E1719"/>
    <w:rsid w:val="002E2F75"/>
    <w:rsid w:val="002E55CF"/>
    <w:rsid w:val="002E591A"/>
    <w:rsid w:val="002E6A07"/>
    <w:rsid w:val="002F0DED"/>
    <w:rsid w:val="002F2126"/>
    <w:rsid w:val="002F228C"/>
    <w:rsid w:val="002F4DF7"/>
    <w:rsid w:val="002F752A"/>
    <w:rsid w:val="002F7B72"/>
    <w:rsid w:val="00313A42"/>
    <w:rsid w:val="00314B8A"/>
    <w:rsid w:val="00315BA9"/>
    <w:rsid w:val="00317C33"/>
    <w:rsid w:val="00320422"/>
    <w:rsid w:val="00323460"/>
    <w:rsid w:val="00325CF6"/>
    <w:rsid w:val="003275D2"/>
    <w:rsid w:val="00327607"/>
    <w:rsid w:val="00327925"/>
    <w:rsid w:val="0033552E"/>
    <w:rsid w:val="003408A5"/>
    <w:rsid w:val="00340E72"/>
    <w:rsid w:val="00343C70"/>
    <w:rsid w:val="003457D6"/>
    <w:rsid w:val="00345FEE"/>
    <w:rsid w:val="003466E3"/>
    <w:rsid w:val="00351A1D"/>
    <w:rsid w:val="00352469"/>
    <w:rsid w:val="003543AE"/>
    <w:rsid w:val="00354933"/>
    <w:rsid w:val="00361A85"/>
    <w:rsid w:val="00363F11"/>
    <w:rsid w:val="00364070"/>
    <w:rsid w:val="0036688A"/>
    <w:rsid w:val="00366EAC"/>
    <w:rsid w:val="003675E0"/>
    <w:rsid w:val="00370AB9"/>
    <w:rsid w:val="00371F0B"/>
    <w:rsid w:val="00373E20"/>
    <w:rsid w:val="003743BC"/>
    <w:rsid w:val="00375443"/>
    <w:rsid w:val="00375A5B"/>
    <w:rsid w:val="00390902"/>
    <w:rsid w:val="00390EC0"/>
    <w:rsid w:val="00391033"/>
    <w:rsid w:val="0039206E"/>
    <w:rsid w:val="0039276A"/>
    <w:rsid w:val="00392777"/>
    <w:rsid w:val="003A2FD7"/>
    <w:rsid w:val="003A353F"/>
    <w:rsid w:val="003B4A37"/>
    <w:rsid w:val="003B6080"/>
    <w:rsid w:val="003C170C"/>
    <w:rsid w:val="003C2CA6"/>
    <w:rsid w:val="003D23ED"/>
    <w:rsid w:val="003D2944"/>
    <w:rsid w:val="003D3FE9"/>
    <w:rsid w:val="003D727F"/>
    <w:rsid w:val="003D729D"/>
    <w:rsid w:val="003D79CB"/>
    <w:rsid w:val="003E1893"/>
    <w:rsid w:val="003E27FF"/>
    <w:rsid w:val="003E3B7C"/>
    <w:rsid w:val="003E5473"/>
    <w:rsid w:val="003F2795"/>
    <w:rsid w:val="003F78AD"/>
    <w:rsid w:val="00403066"/>
    <w:rsid w:val="00404055"/>
    <w:rsid w:val="00407111"/>
    <w:rsid w:val="004127D4"/>
    <w:rsid w:val="00414485"/>
    <w:rsid w:val="004156EA"/>
    <w:rsid w:val="00416971"/>
    <w:rsid w:val="00416CF5"/>
    <w:rsid w:val="004173C5"/>
    <w:rsid w:val="00421576"/>
    <w:rsid w:val="004217BD"/>
    <w:rsid w:val="0042357C"/>
    <w:rsid w:val="004245D9"/>
    <w:rsid w:val="00424FA1"/>
    <w:rsid w:val="0043126C"/>
    <w:rsid w:val="004336F1"/>
    <w:rsid w:val="0044271C"/>
    <w:rsid w:val="00445912"/>
    <w:rsid w:val="00445ABD"/>
    <w:rsid w:val="00447124"/>
    <w:rsid w:val="004700E4"/>
    <w:rsid w:val="0047133E"/>
    <w:rsid w:val="004715A5"/>
    <w:rsid w:val="00476CD5"/>
    <w:rsid w:val="00484AC9"/>
    <w:rsid w:val="00485F70"/>
    <w:rsid w:val="00494099"/>
    <w:rsid w:val="0049458F"/>
    <w:rsid w:val="004951DA"/>
    <w:rsid w:val="00495508"/>
    <w:rsid w:val="00497089"/>
    <w:rsid w:val="004A33D9"/>
    <w:rsid w:val="004A72B7"/>
    <w:rsid w:val="004B00BB"/>
    <w:rsid w:val="004B0502"/>
    <w:rsid w:val="004B1EF0"/>
    <w:rsid w:val="004B2974"/>
    <w:rsid w:val="004B5117"/>
    <w:rsid w:val="004B68AF"/>
    <w:rsid w:val="004B6D7C"/>
    <w:rsid w:val="004B70A4"/>
    <w:rsid w:val="004C215E"/>
    <w:rsid w:val="004C50AB"/>
    <w:rsid w:val="004C63FB"/>
    <w:rsid w:val="004C658A"/>
    <w:rsid w:val="004C7B4F"/>
    <w:rsid w:val="004D362C"/>
    <w:rsid w:val="004D7B46"/>
    <w:rsid w:val="004E137A"/>
    <w:rsid w:val="004E42B7"/>
    <w:rsid w:val="004E5964"/>
    <w:rsid w:val="004E7AAD"/>
    <w:rsid w:val="004F12C2"/>
    <w:rsid w:val="004F63A6"/>
    <w:rsid w:val="00505472"/>
    <w:rsid w:val="00516CF8"/>
    <w:rsid w:val="00524B07"/>
    <w:rsid w:val="005255F4"/>
    <w:rsid w:val="00525D2D"/>
    <w:rsid w:val="005342C6"/>
    <w:rsid w:val="005343EF"/>
    <w:rsid w:val="00535B78"/>
    <w:rsid w:val="00540277"/>
    <w:rsid w:val="00541744"/>
    <w:rsid w:val="00541DC3"/>
    <w:rsid w:val="0055499D"/>
    <w:rsid w:val="00554A4C"/>
    <w:rsid w:val="005605F3"/>
    <w:rsid w:val="005608A6"/>
    <w:rsid w:val="0056140B"/>
    <w:rsid w:val="0056288E"/>
    <w:rsid w:val="00563648"/>
    <w:rsid w:val="00563D41"/>
    <w:rsid w:val="00567FE0"/>
    <w:rsid w:val="005713BE"/>
    <w:rsid w:val="00573402"/>
    <w:rsid w:val="005746C4"/>
    <w:rsid w:val="00584063"/>
    <w:rsid w:val="00584BDE"/>
    <w:rsid w:val="00590B67"/>
    <w:rsid w:val="00590FC9"/>
    <w:rsid w:val="00593B76"/>
    <w:rsid w:val="0059463F"/>
    <w:rsid w:val="0059484F"/>
    <w:rsid w:val="00594EF4"/>
    <w:rsid w:val="00596D99"/>
    <w:rsid w:val="00596E3C"/>
    <w:rsid w:val="005A163B"/>
    <w:rsid w:val="005A1B90"/>
    <w:rsid w:val="005A2AA2"/>
    <w:rsid w:val="005A6CA1"/>
    <w:rsid w:val="005B2E12"/>
    <w:rsid w:val="005B3C91"/>
    <w:rsid w:val="005B4703"/>
    <w:rsid w:val="005B57CD"/>
    <w:rsid w:val="005B58C0"/>
    <w:rsid w:val="005C09BE"/>
    <w:rsid w:val="005C3379"/>
    <w:rsid w:val="005C6E3F"/>
    <w:rsid w:val="005C7141"/>
    <w:rsid w:val="005D2BCD"/>
    <w:rsid w:val="005D2BEA"/>
    <w:rsid w:val="005D4FC7"/>
    <w:rsid w:val="005D58CF"/>
    <w:rsid w:val="005D60C5"/>
    <w:rsid w:val="005E0699"/>
    <w:rsid w:val="005E1DA4"/>
    <w:rsid w:val="005F1FD9"/>
    <w:rsid w:val="005F4930"/>
    <w:rsid w:val="005F4A27"/>
    <w:rsid w:val="006034C8"/>
    <w:rsid w:val="00604C3D"/>
    <w:rsid w:val="00611522"/>
    <w:rsid w:val="00613C6F"/>
    <w:rsid w:val="00614BB2"/>
    <w:rsid w:val="00617DC5"/>
    <w:rsid w:val="006310EA"/>
    <w:rsid w:val="00633D00"/>
    <w:rsid w:val="00636A75"/>
    <w:rsid w:val="0063765B"/>
    <w:rsid w:val="00640621"/>
    <w:rsid w:val="006415BB"/>
    <w:rsid w:val="00651AF9"/>
    <w:rsid w:val="006546BA"/>
    <w:rsid w:val="00662E8C"/>
    <w:rsid w:val="00665DF6"/>
    <w:rsid w:val="006703CA"/>
    <w:rsid w:val="00675A5E"/>
    <w:rsid w:val="0067675B"/>
    <w:rsid w:val="0067679C"/>
    <w:rsid w:val="00682C94"/>
    <w:rsid w:val="00683ECB"/>
    <w:rsid w:val="006861AE"/>
    <w:rsid w:val="00687A30"/>
    <w:rsid w:val="00687A68"/>
    <w:rsid w:val="006957EC"/>
    <w:rsid w:val="006961A4"/>
    <w:rsid w:val="006A01AF"/>
    <w:rsid w:val="006B09AA"/>
    <w:rsid w:val="006B3785"/>
    <w:rsid w:val="006B4AB6"/>
    <w:rsid w:val="006B67DC"/>
    <w:rsid w:val="006C02D1"/>
    <w:rsid w:val="006C4F06"/>
    <w:rsid w:val="006C79F1"/>
    <w:rsid w:val="006D7DD2"/>
    <w:rsid w:val="006E0EE3"/>
    <w:rsid w:val="006E1D68"/>
    <w:rsid w:val="006E1FC2"/>
    <w:rsid w:val="006E4442"/>
    <w:rsid w:val="006E63E3"/>
    <w:rsid w:val="006F21EC"/>
    <w:rsid w:val="006F270E"/>
    <w:rsid w:val="006F7297"/>
    <w:rsid w:val="00705354"/>
    <w:rsid w:val="00705795"/>
    <w:rsid w:val="00705C8A"/>
    <w:rsid w:val="00714F37"/>
    <w:rsid w:val="00714F90"/>
    <w:rsid w:val="0072797F"/>
    <w:rsid w:val="00730F31"/>
    <w:rsid w:val="007325CF"/>
    <w:rsid w:val="00736459"/>
    <w:rsid w:val="00740108"/>
    <w:rsid w:val="00740A5C"/>
    <w:rsid w:val="00752491"/>
    <w:rsid w:val="00755FA1"/>
    <w:rsid w:val="007561E0"/>
    <w:rsid w:val="00761630"/>
    <w:rsid w:val="007674F6"/>
    <w:rsid w:val="0076765C"/>
    <w:rsid w:val="0077514D"/>
    <w:rsid w:val="00786106"/>
    <w:rsid w:val="0078672F"/>
    <w:rsid w:val="0079130D"/>
    <w:rsid w:val="007933AC"/>
    <w:rsid w:val="00794023"/>
    <w:rsid w:val="007A27EB"/>
    <w:rsid w:val="007A4D8B"/>
    <w:rsid w:val="007A5BBF"/>
    <w:rsid w:val="007B093B"/>
    <w:rsid w:val="007B09CA"/>
    <w:rsid w:val="007B0E14"/>
    <w:rsid w:val="007B0E2C"/>
    <w:rsid w:val="007B286B"/>
    <w:rsid w:val="007B2948"/>
    <w:rsid w:val="007B471E"/>
    <w:rsid w:val="007B5275"/>
    <w:rsid w:val="007C05F0"/>
    <w:rsid w:val="007C6582"/>
    <w:rsid w:val="007C6A84"/>
    <w:rsid w:val="007C7E5B"/>
    <w:rsid w:val="007D2FB7"/>
    <w:rsid w:val="007D3A0D"/>
    <w:rsid w:val="007E1354"/>
    <w:rsid w:val="007E2AD6"/>
    <w:rsid w:val="007E7B37"/>
    <w:rsid w:val="007F7898"/>
    <w:rsid w:val="008018E3"/>
    <w:rsid w:val="0080197E"/>
    <w:rsid w:val="0080411F"/>
    <w:rsid w:val="00812208"/>
    <w:rsid w:val="00813FDD"/>
    <w:rsid w:val="00814CAC"/>
    <w:rsid w:val="0081765E"/>
    <w:rsid w:val="00822326"/>
    <w:rsid w:val="00824F73"/>
    <w:rsid w:val="008313A4"/>
    <w:rsid w:val="00831E3F"/>
    <w:rsid w:val="0083475A"/>
    <w:rsid w:val="00837501"/>
    <w:rsid w:val="0084016E"/>
    <w:rsid w:val="008441EE"/>
    <w:rsid w:val="00844E55"/>
    <w:rsid w:val="008469E6"/>
    <w:rsid w:val="008510A6"/>
    <w:rsid w:val="00855418"/>
    <w:rsid w:val="00860AF0"/>
    <w:rsid w:val="00860D5D"/>
    <w:rsid w:val="00861506"/>
    <w:rsid w:val="008617AA"/>
    <w:rsid w:val="00870A4D"/>
    <w:rsid w:val="00871C61"/>
    <w:rsid w:val="008733CC"/>
    <w:rsid w:val="00874320"/>
    <w:rsid w:val="008775A2"/>
    <w:rsid w:val="00877D0D"/>
    <w:rsid w:val="008804ED"/>
    <w:rsid w:val="00881A9C"/>
    <w:rsid w:val="0088389D"/>
    <w:rsid w:val="00883C95"/>
    <w:rsid w:val="00883E66"/>
    <w:rsid w:val="00884ABD"/>
    <w:rsid w:val="00891960"/>
    <w:rsid w:val="00892276"/>
    <w:rsid w:val="00897587"/>
    <w:rsid w:val="00897724"/>
    <w:rsid w:val="008A1C24"/>
    <w:rsid w:val="008A45B0"/>
    <w:rsid w:val="008A5CD8"/>
    <w:rsid w:val="008A6739"/>
    <w:rsid w:val="008B251F"/>
    <w:rsid w:val="008B5D5C"/>
    <w:rsid w:val="008B6C11"/>
    <w:rsid w:val="008C08B7"/>
    <w:rsid w:val="008C3D65"/>
    <w:rsid w:val="008C5041"/>
    <w:rsid w:val="008C7090"/>
    <w:rsid w:val="008D0BA9"/>
    <w:rsid w:val="008D0CBC"/>
    <w:rsid w:val="008D1134"/>
    <w:rsid w:val="008D2287"/>
    <w:rsid w:val="008D42B9"/>
    <w:rsid w:val="008D6CDF"/>
    <w:rsid w:val="008E0AE9"/>
    <w:rsid w:val="008E385E"/>
    <w:rsid w:val="008F0FE0"/>
    <w:rsid w:val="008F45BD"/>
    <w:rsid w:val="008F5ABC"/>
    <w:rsid w:val="008F6566"/>
    <w:rsid w:val="008F67B0"/>
    <w:rsid w:val="008F7DA7"/>
    <w:rsid w:val="00906611"/>
    <w:rsid w:val="00911A8C"/>
    <w:rsid w:val="00915352"/>
    <w:rsid w:val="009211C2"/>
    <w:rsid w:val="0092256E"/>
    <w:rsid w:val="00923D1B"/>
    <w:rsid w:val="0092523D"/>
    <w:rsid w:val="0092640C"/>
    <w:rsid w:val="00926CDA"/>
    <w:rsid w:val="009312B2"/>
    <w:rsid w:val="00936C54"/>
    <w:rsid w:val="0093735C"/>
    <w:rsid w:val="009405B6"/>
    <w:rsid w:val="00940BF3"/>
    <w:rsid w:val="0094410C"/>
    <w:rsid w:val="00944DF3"/>
    <w:rsid w:val="00946325"/>
    <w:rsid w:val="0095440D"/>
    <w:rsid w:val="009579E9"/>
    <w:rsid w:val="00961260"/>
    <w:rsid w:val="00965410"/>
    <w:rsid w:val="009663B0"/>
    <w:rsid w:val="0097229B"/>
    <w:rsid w:val="00982404"/>
    <w:rsid w:val="0098576F"/>
    <w:rsid w:val="009866D3"/>
    <w:rsid w:val="0099353B"/>
    <w:rsid w:val="00994A7E"/>
    <w:rsid w:val="00996456"/>
    <w:rsid w:val="00997A15"/>
    <w:rsid w:val="009A0D31"/>
    <w:rsid w:val="009A6072"/>
    <w:rsid w:val="009B3601"/>
    <w:rsid w:val="009B53B3"/>
    <w:rsid w:val="009B7FD4"/>
    <w:rsid w:val="009C2C6F"/>
    <w:rsid w:val="009C2EB0"/>
    <w:rsid w:val="009C39B8"/>
    <w:rsid w:val="009C6A77"/>
    <w:rsid w:val="009D073F"/>
    <w:rsid w:val="009D1927"/>
    <w:rsid w:val="009D4379"/>
    <w:rsid w:val="009D4532"/>
    <w:rsid w:val="009D4E42"/>
    <w:rsid w:val="009D4EA6"/>
    <w:rsid w:val="009D652D"/>
    <w:rsid w:val="009E0748"/>
    <w:rsid w:val="009E23D8"/>
    <w:rsid w:val="009E2404"/>
    <w:rsid w:val="009E4A16"/>
    <w:rsid w:val="009E672F"/>
    <w:rsid w:val="009E77BC"/>
    <w:rsid w:val="009F442D"/>
    <w:rsid w:val="00A03FE4"/>
    <w:rsid w:val="00A122D6"/>
    <w:rsid w:val="00A13F50"/>
    <w:rsid w:val="00A15268"/>
    <w:rsid w:val="00A15547"/>
    <w:rsid w:val="00A16097"/>
    <w:rsid w:val="00A16514"/>
    <w:rsid w:val="00A20455"/>
    <w:rsid w:val="00A204E2"/>
    <w:rsid w:val="00A20DE5"/>
    <w:rsid w:val="00A23D6B"/>
    <w:rsid w:val="00A34323"/>
    <w:rsid w:val="00A34A68"/>
    <w:rsid w:val="00A354AB"/>
    <w:rsid w:val="00A35757"/>
    <w:rsid w:val="00A40EA3"/>
    <w:rsid w:val="00A41BB7"/>
    <w:rsid w:val="00A46A50"/>
    <w:rsid w:val="00A50383"/>
    <w:rsid w:val="00A51F98"/>
    <w:rsid w:val="00A55B72"/>
    <w:rsid w:val="00A570B7"/>
    <w:rsid w:val="00A621CB"/>
    <w:rsid w:val="00A62696"/>
    <w:rsid w:val="00A67116"/>
    <w:rsid w:val="00A705FD"/>
    <w:rsid w:val="00A70FD1"/>
    <w:rsid w:val="00A73D5E"/>
    <w:rsid w:val="00A765EA"/>
    <w:rsid w:val="00A80908"/>
    <w:rsid w:val="00A82A6C"/>
    <w:rsid w:val="00A93E9A"/>
    <w:rsid w:val="00A970F7"/>
    <w:rsid w:val="00A974CB"/>
    <w:rsid w:val="00AA0CA2"/>
    <w:rsid w:val="00AA4BB5"/>
    <w:rsid w:val="00AA4D0C"/>
    <w:rsid w:val="00AA54DC"/>
    <w:rsid w:val="00AB051D"/>
    <w:rsid w:val="00AB0541"/>
    <w:rsid w:val="00AB13CB"/>
    <w:rsid w:val="00AB237D"/>
    <w:rsid w:val="00AC293A"/>
    <w:rsid w:val="00AC6CC8"/>
    <w:rsid w:val="00AC74CF"/>
    <w:rsid w:val="00AD0870"/>
    <w:rsid w:val="00AD3C74"/>
    <w:rsid w:val="00AD6A76"/>
    <w:rsid w:val="00AE5E17"/>
    <w:rsid w:val="00AE76EA"/>
    <w:rsid w:val="00AF3FB1"/>
    <w:rsid w:val="00B07642"/>
    <w:rsid w:val="00B1255F"/>
    <w:rsid w:val="00B13E2C"/>
    <w:rsid w:val="00B235DF"/>
    <w:rsid w:val="00B2647E"/>
    <w:rsid w:val="00B2710E"/>
    <w:rsid w:val="00B32B5B"/>
    <w:rsid w:val="00B335C5"/>
    <w:rsid w:val="00B34D06"/>
    <w:rsid w:val="00B357E4"/>
    <w:rsid w:val="00B36B34"/>
    <w:rsid w:val="00B402E7"/>
    <w:rsid w:val="00B42510"/>
    <w:rsid w:val="00B4302F"/>
    <w:rsid w:val="00B44EE6"/>
    <w:rsid w:val="00B5234E"/>
    <w:rsid w:val="00B63C6A"/>
    <w:rsid w:val="00B65E0C"/>
    <w:rsid w:val="00B73B65"/>
    <w:rsid w:val="00B75D02"/>
    <w:rsid w:val="00B8037C"/>
    <w:rsid w:val="00B871A4"/>
    <w:rsid w:val="00B939E8"/>
    <w:rsid w:val="00B97511"/>
    <w:rsid w:val="00B97F54"/>
    <w:rsid w:val="00BA0200"/>
    <w:rsid w:val="00BA0C8B"/>
    <w:rsid w:val="00BA24F6"/>
    <w:rsid w:val="00BA5242"/>
    <w:rsid w:val="00BB3884"/>
    <w:rsid w:val="00BB77A5"/>
    <w:rsid w:val="00BC17D4"/>
    <w:rsid w:val="00BC1C26"/>
    <w:rsid w:val="00BD0AFD"/>
    <w:rsid w:val="00BD6A4C"/>
    <w:rsid w:val="00BE0CA1"/>
    <w:rsid w:val="00BE223C"/>
    <w:rsid w:val="00BE4A50"/>
    <w:rsid w:val="00BE7102"/>
    <w:rsid w:val="00BE77B7"/>
    <w:rsid w:val="00BF05C0"/>
    <w:rsid w:val="00BF236E"/>
    <w:rsid w:val="00BF2F32"/>
    <w:rsid w:val="00BF7067"/>
    <w:rsid w:val="00C00579"/>
    <w:rsid w:val="00C01075"/>
    <w:rsid w:val="00C06889"/>
    <w:rsid w:val="00C07917"/>
    <w:rsid w:val="00C10811"/>
    <w:rsid w:val="00C20183"/>
    <w:rsid w:val="00C21288"/>
    <w:rsid w:val="00C262E5"/>
    <w:rsid w:val="00C317A4"/>
    <w:rsid w:val="00C359A3"/>
    <w:rsid w:val="00C37A3B"/>
    <w:rsid w:val="00C451CD"/>
    <w:rsid w:val="00C46880"/>
    <w:rsid w:val="00C52E0F"/>
    <w:rsid w:val="00C54CAB"/>
    <w:rsid w:val="00C56BF4"/>
    <w:rsid w:val="00C56E1E"/>
    <w:rsid w:val="00C57CE3"/>
    <w:rsid w:val="00C6077A"/>
    <w:rsid w:val="00C64703"/>
    <w:rsid w:val="00C71664"/>
    <w:rsid w:val="00C7169C"/>
    <w:rsid w:val="00C80846"/>
    <w:rsid w:val="00C832FD"/>
    <w:rsid w:val="00C83CDE"/>
    <w:rsid w:val="00C84503"/>
    <w:rsid w:val="00C84560"/>
    <w:rsid w:val="00C86120"/>
    <w:rsid w:val="00C92736"/>
    <w:rsid w:val="00C92DEB"/>
    <w:rsid w:val="00C92EDE"/>
    <w:rsid w:val="00C9326E"/>
    <w:rsid w:val="00C96FC5"/>
    <w:rsid w:val="00C9795C"/>
    <w:rsid w:val="00CA34F4"/>
    <w:rsid w:val="00CA43AB"/>
    <w:rsid w:val="00CA6FDB"/>
    <w:rsid w:val="00CB45C2"/>
    <w:rsid w:val="00CB4F5B"/>
    <w:rsid w:val="00CC59FE"/>
    <w:rsid w:val="00CC636C"/>
    <w:rsid w:val="00CC6F1C"/>
    <w:rsid w:val="00CD5544"/>
    <w:rsid w:val="00CD66E5"/>
    <w:rsid w:val="00CD7E95"/>
    <w:rsid w:val="00CE4476"/>
    <w:rsid w:val="00CE4B0A"/>
    <w:rsid w:val="00CE5003"/>
    <w:rsid w:val="00CE5F0A"/>
    <w:rsid w:val="00CE7313"/>
    <w:rsid w:val="00CE780B"/>
    <w:rsid w:val="00CF1F89"/>
    <w:rsid w:val="00CF39D3"/>
    <w:rsid w:val="00CF402D"/>
    <w:rsid w:val="00CF5BC2"/>
    <w:rsid w:val="00CF7547"/>
    <w:rsid w:val="00D0071F"/>
    <w:rsid w:val="00D011CD"/>
    <w:rsid w:val="00D02212"/>
    <w:rsid w:val="00D04BCD"/>
    <w:rsid w:val="00D0689F"/>
    <w:rsid w:val="00D06F43"/>
    <w:rsid w:val="00D0721D"/>
    <w:rsid w:val="00D15D29"/>
    <w:rsid w:val="00D16102"/>
    <w:rsid w:val="00D20C25"/>
    <w:rsid w:val="00D2124B"/>
    <w:rsid w:val="00D215F6"/>
    <w:rsid w:val="00D23D1E"/>
    <w:rsid w:val="00D2572D"/>
    <w:rsid w:val="00D3746F"/>
    <w:rsid w:val="00D46977"/>
    <w:rsid w:val="00D51911"/>
    <w:rsid w:val="00D51B29"/>
    <w:rsid w:val="00D520F3"/>
    <w:rsid w:val="00D52E62"/>
    <w:rsid w:val="00D54843"/>
    <w:rsid w:val="00D555C1"/>
    <w:rsid w:val="00D6037F"/>
    <w:rsid w:val="00D63A5E"/>
    <w:rsid w:val="00D63E39"/>
    <w:rsid w:val="00D7073D"/>
    <w:rsid w:val="00D714B5"/>
    <w:rsid w:val="00D71E0D"/>
    <w:rsid w:val="00D73BD3"/>
    <w:rsid w:val="00D74AE4"/>
    <w:rsid w:val="00D75393"/>
    <w:rsid w:val="00D75976"/>
    <w:rsid w:val="00D836AD"/>
    <w:rsid w:val="00D84081"/>
    <w:rsid w:val="00D8463B"/>
    <w:rsid w:val="00D912D8"/>
    <w:rsid w:val="00D92329"/>
    <w:rsid w:val="00D940FA"/>
    <w:rsid w:val="00DA1682"/>
    <w:rsid w:val="00DA38C0"/>
    <w:rsid w:val="00DA411A"/>
    <w:rsid w:val="00DB60A9"/>
    <w:rsid w:val="00DC6936"/>
    <w:rsid w:val="00DC6D8E"/>
    <w:rsid w:val="00DC7525"/>
    <w:rsid w:val="00DC7ABE"/>
    <w:rsid w:val="00DD23F8"/>
    <w:rsid w:val="00DD2A7F"/>
    <w:rsid w:val="00DD4A1C"/>
    <w:rsid w:val="00DD4D1F"/>
    <w:rsid w:val="00DD4DD8"/>
    <w:rsid w:val="00DD5435"/>
    <w:rsid w:val="00DE215A"/>
    <w:rsid w:val="00DE3BF2"/>
    <w:rsid w:val="00DE55B2"/>
    <w:rsid w:val="00DF1338"/>
    <w:rsid w:val="00DF1E30"/>
    <w:rsid w:val="00DF2BF8"/>
    <w:rsid w:val="00DF4830"/>
    <w:rsid w:val="00DF4A20"/>
    <w:rsid w:val="00DF4ACD"/>
    <w:rsid w:val="00DF4AE7"/>
    <w:rsid w:val="00E03DD4"/>
    <w:rsid w:val="00E06CF7"/>
    <w:rsid w:val="00E0736D"/>
    <w:rsid w:val="00E1261B"/>
    <w:rsid w:val="00E13CF2"/>
    <w:rsid w:val="00E146B8"/>
    <w:rsid w:val="00E15A63"/>
    <w:rsid w:val="00E169F3"/>
    <w:rsid w:val="00E178AC"/>
    <w:rsid w:val="00E21214"/>
    <w:rsid w:val="00E33016"/>
    <w:rsid w:val="00E35FF1"/>
    <w:rsid w:val="00E40910"/>
    <w:rsid w:val="00E42DEC"/>
    <w:rsid w:val="00E46EC1"/>
    <w:rsid w:val="00E51488"/>
    <w:rsid w:val="00E51622"/>
    <w:rsid w:val="00E518EF"/>
    <w:rsid w:val="00E530B2"/>
    <w:rsid w:val="00E541B3"/>
    <w:rsid w:val="00E56558"/>
    <w:rsid w:val="00E57DF6"/>
    <w:rsid w:val="00E57F29"/>
    <w:rsid w:val="00E61A27"/>
    <w:rsid w:val="00E63530"/>
    <w:rsid w:val="00E70654"/>
    <w:rsid w:val="00E7210E"/>
    <w:rsid w:val="00E735CA"/>
    <w:rsid w:val="00E73872"/>
    <w:rsid w:val="00E73875"/>
    <w:rsid w:val="00E81658"/>
    <w:rsid w:val="00E86E80"/>
    <w:rsid w:val="00E8754F"/>
    <w:rsid w:val="00E87686"/>
    <w:rsid w:val="00E92BC2"/>
    <w:rsid w:val="00E93019"/>
    <w:rsid w:val="00E9332F"/>
    <w:rsid w:val="00E94F29"/>
    <w:rsid w:val="00E963AB"/>
    <w:rsid w:val="00E969CA"/>
    <w:rsid w:val="00EA1BBB"/>
    <w:rsid w:val="00EA309E"/>
    <w:rsid w:val="00EA47EC"/>
    <w:rsid w:val="00EA487D"/>
    <w:rsid w:val="00EA5263"/>
    <w:rsid w:val="00EA5ECA"/>
    <w:rsid w:val="00EA7470"/>
    <w:rsid w:val="00EB44F8"/>
    <w:rsid w:val="00EB44FF"/>
    <w:rsid w:val="00EC308F"/>
    <w:rsid w:val="00ED1DDE"/>
    <w:rsid w:val="00ED272B"/>
    <w:rsid w:val="00ED334F"/>
    <w:rsid w:val="00EE2032"/>
    <w:rsid w:val="00EE3B70"/>
    <w:rsid w:val="00EE47F2"/>
    <w:rsid w:val="00EE49E3"/>
    <w:rsid w:val="00EF69D5"/>
    <w:rsid w:val="00EF7A61"/>
    <w:rsid w:val="00F012EF"/>
    <w:rsid w:val="00F03DBE"/>
    <w:rsid w:val="00F07FD1"/>
    <w:rsid w:val="00F132E6"/>
    <w:rsid w:val="00F134DD"/>
    <w:rsid w:val="00F15C46"/>
    <w:rsid w:val="00F160AE"/>
    <w:rsid w:val="00F16B7E"/>
    <w:rsid w:val="00F17043"/>
    <w:rsid w:val="00F2099C"/>
    <w:rsid w:val="00F25EF4"/>
    <w:rsid w:val="00F25F2C"/>
    <w:rsid w:val="00F26209"/>
    <w:rsid w:val="00F26ABB"/>
    <w:rsid w:val="00F2775B"/>
    <w:rsid w:val="00F27E3D"/>
    <w:rsid w:val="00F305C4"/>
    <w:rsid w:val="00F30874"/>
    <w:rsid w:val="00F31D63"/>
    <w:rsid w:val="00F36F98"/>
    <w:rsid w:val="00F41757"/>
    <w:rsid w:val="00F432D0"/>
    <w:rsid w:val="00F462F4"/>
    <w:rsid w:val="00F4783E"/>
    <w:rsid w:val="00F527A2"/>
    <w:rsid w:val="00F52A8A"/>
    <w:rsid w:val="00F52FD5"/>
    <w:rsid w:val="00F530BE"/>
    <w:rsid w:val="00F53AAA"/>
    <w:rsid w:val="00F53AB4"/>
    <w:rsid w:val="00F53CDF"/>
    <w:rsid w:val="00F56265"/>
    <w:rsid w:val="00F57CA4"/>
    <w:rsid w:val="00F6247A"/>
    <w:rsid w:val="00F63805"/>
    <w:rsid w:val="00F642E9"/>
    <w:rsid w:val="00F65E3E"/>
    <w:rsid w:val="00F72255"/>
    <w:rsid w:val="00F753C0"/>
    <w:rsid w:val="00F83413"/>
    <w:rsid w:val="00F84249"/>
    <w:rsid w:val="00F90609"/>
    <w:rsid w:val="00FA1CC9"/>
    <w:rsid w:val="00FA1DAF"/>
    <w:rsid w:val="00FA202E"/>
    <w:rsid w:val="00FA4370"/>
    <w:rsid w:val="00FB4563"/>
    <w:rsid w:val="00FB4596"/>
    <w:rsid w:val="00FB7172"/>
    <w:rsid w:val="00FC4204"/>
    <w:rsid w:val="00FC52A7"/>
    <w:rsid w:val="00FC57A5"/>
    <w:rsid w:val="00FC7492"/>
    <w:rsid w:val="00FC7617"/>
    <w:rsid w:val="00FD0090"/>
    <w:rsid w:val="00FE022E"/>
    <w:rsid w:val="00FE0FF2"/>
    <w:rsid w:val="00FE1E87"/>
    <w:rsid w:val="00FE2889"/>
    <w:rsid w:val="00FE6685"/>
    <w:rsid w:val="00FE6F01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."/>
  <w:listSeparator w:val=","/>
  <w14:docId w14:val="16B9E857"/>
  <w15:chartTrackingRefBased/>
  <w15:docId w15:val="{C44723CF-923F-4C0A-BC7D-4842FA082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B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4783E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F4783E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F4783E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EC308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EC308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EC308F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F4783E"/>
    <w:pPr>
      <w:keepNext/>
      <w:keepLines/>
      <w:spacing w:before="200" w:after="0"/>
      <w:outlineLvl w:val="6"/>
    </w:pPr>
    <w:rPr>
      <w:rFonts w:ascii="Cambria" w:eastAsia="Calibri" w:hAnsi="Cambria"/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4783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rsid w:val="00F4783E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semiHidden/>
    <w:rsid w:val="00F4783E"/>
    <w:rPr>
      <w:rFonts w:ascii="Cambria" w:hAnsi="Cambria" w:cs="Times New Roman"/>
      <w:b/>
      <w:bCs/>
      <w:color w:val="4F81BD"/>
    </w:rPr>
  </w:style>
  <w:style w:type="character" w:customStyle="1" w:styleId="Heading7Char">
    <w:name w:val="Heading 7 Char"/>
    <w:link w:val="Heading7"/>
    <w:semiHidden/>
    <w:rsid w:val="00F4783E"/>
    <w:rPr>
      <w:rFonts w:ascii="Cambria" w:hAnsi="Cambria" w:cs="Times New Roman"/>
      <w:i/>
      <w:iCs/>
      <w:color w:val="404040"/>
    </w:rPr>
  </w:style>
  <w:style w:type="character" w:styleId="Hyperlink">
    <w:name w:val="Hyperlink"/>
    <w:rsid w:val="00F4783E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F4783E"/>
    <w:pPr>
      <w:tabs>
        <w:tab w:val="center" w:pos="4320"/>
        <w:tab w:val="right" w:pos="8640"/>
      </w:tabs>
      <w:spacing w:after="0" w:line="240" w:lineRule="auto"/>
    </w:pPr>
    <w:rPr>
      <w:rFonts w:ascii="Times New Roman" w:eastAsia="Calibri" w:hAnsi="Times New Roman"/>
      <w:sz w:val="20"/>
      <w:szCs w:val="20"/>
      <w:lang w:val="en-IE" w:eastAsia="x-none"/>
    </w:rPr>
  </w:style>
  <w:style w:type="character" w:customStyle="1" w:styleId="HeaderChar">
    <w:name w:val="Header Char"/>
    <w:link w:val="Header"/>
    <w:rsid w:val="00F4783E"/>
    <w:rPr>
      <w:rFonts w:ascii="Times New Roman" w:hAnsi="Times New Roman" w:cs="Times New Roman"/>
      <w:sz w:val="20"/>
      <w:szCs w:val="20"/>
      <w:lang w:val="en-IE" w:eastAsia="x-none"/>
    </w:rPr>
  </w:style>
  <w:style w:type="paragraph" w:styleId="BodyText">
    <w:name w:val="Body Text"/>
    <w:basedOn w:val="Normal"/>
    <w:link w:val="BodyTextChar"/>
    <w:semiHidden/>
    <w:rsid w:val="00F4783E"/>
    <w:pPr>
      <w:spacing w:after="120" w:line="240" w:lineRule="auto"/>
    </w:pPr>
    <w:rPr>
      <w:rFonts w:ascii="Times New Roman" w:eastAsia="Calibri" w:hAnsi="Times New Roman"/>
      <w:sz w:val="24"/>
      <w:szCs w:val="24"/>
      <w:lang w:val="en-GB" w:eastAsia="x-none"/>
    </w:rPr>
  </w:style>
  <w:style w:type="character" w:customStyle="1" w:styleId="BodyTextChar">
    <w:name w:val="Body Text Char"/>
    <w:link w:val="BodyText"/>
    <w:semiHidden/>
    <w:rsid w:val="00F4783E"/>
    <w:rPr>
      <w:rFonts w:ascii="Times New Roman" w:hAnsi="Times New Roman" w:cs="Times New Roman"/>
      <w:sz w:val="24"/>
      <w:szCs w:val="24"/>
      <w:lang w:val="en-GB" w:eastAsia="x-none"/>
    </w:rPr>
  </w:style>
  <w:style w:type="paragraph" w:styleId="BodyText3">
    <w:name w:val="Body Text 3"/>
    <w:basedOn w:val="Normal"/>
    <w:link w:val="BodyText3Char"/>
    <w:semiHidden/>
    <w:rsid w:val="00F4783E"/>
    <w:pPr>
      <w:spacing w:after="120" w:line="240" w:lineRule="auto"/>
    </w:pPr>
    <w:rPr>
      <w:rFonts w:ascii="Times New Roman" w:eastAsia="Calibri" w:hAnsi="Times New Roman"/>
      <w:sz w:val="16"/>
      <w:szCs w:val="16"/>
      <w:lang w:val="en-GB" w:eastAsia="x-none"/>
    </w:rPr>
  </w:style>
  <w:style w:type="character" w:customStyle="1" w:styleId="BodyText3Char">
    <w:name w:val="Body Text 3 Char"/>
    <w:link w:val="BodyText3"/>
    <w:semiHidden/>
    <w:rsid w:val="00F4783E"/>
    <w:rPr>
      <w:rFonts w:ascii="Times New Roman" w:hAnsi="Times New Roman" w:cs="Times New Roman"/>
      <w:sz w:val="16"/>
      <w:szCs w:val="16"/>
      <w:lang w:val="en-GB" w:eastAsia="x-none"/>
    </w:rPr>
  </w:style>
  <w:style w:type="paragraph" w:customStyle="1" w:styleId="Style1">
    <w:name w:val="Style1"/>
    <w:basedOn w:val="BodyText"/>
    <w:rsid w:val="00F4783E"/>
    <w:pPr>
      <w:numPr>
        <w:numId w:val="1"/>
      </w:numPr>
      <w:spacing w:after="0"/>
      <w:jc w:val="both"/>
    </w:pPr>
    <w:rPr>
      <w:rFonts w:ascii="Arial" w:hAnsi="Arial"/>
      <w:szCs w:val="20"/>
      <w:lang w:val="en-IE"/>
    </w:rPr>
  </w:style>
  <w:style w:type="paragraph" w:customStyle="1" w:styleId="Style2">
    <w:name w:val="Style2"/>
    <w:basedOn w:val="Style1"/>
    <w:rsid w:val="00F4783E"/>
    <w:pPr>
      <w:tabs>
        <w:tab w:val="clear" w:pos="900"/>
        <w:tab w:val="num" w:pos="1083"/>
      </w:tabs>
      <w:ind w:left="1083" w:hanging="363"/>
    </w:pPr>
  </w:style>
  <w:style w:type="paragraph" w:styleId="BalloonText">
    <w:name w:val="Balloon Text"/>
    <w:basedOn w:val="Normal"/>
    <w:link w:val="BalloonTextChar"/>
    <w:semiHidden/>
    <w:rsid w:val="00F4783E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F478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9312B2"/>
    <w:pPr>
      <w:ind w:left="720"/>
      <w:contextualSpacing/>
    </w:pPr>
  </w:style>
  <w:style w:type="paragraph" w:styleId="Revision">
    <w:name w:val="Revision"/>
    <w:hidden/>
    <w:semiHidden/>
    <w:rsid w:val="00DB60A9"/>
    <w:rPr>
      <w:rFonts w:eastAsia="Times New Roman"/>
      <w:sz w:val="22"/>
      <w:szCs w:val="22"/>
      <w:lang w:val="en-US" w:eastAsia="en-US"/>
    </w:rPr>
  </w:style>
  <w:style w:type="table" w:styleId="TableGrid">
    <w:name w:val="Table Grid"/>
    <w:basedOn w:val="TableNormal"/>
    <w:rsid w:val="007B471E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semiHidden/>
    <w:rsid w:val="008F7DA7"/>
    <w:pPr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semiHidden/>
    <w:rsid w:val="008F7DA7"/>
    <w:rPr>
      <w:rFonts w:cs="Times New Roman"/>
      <w:sz w:val="20"/>
      <w:szCs w:val="20"/>
    </w:rPr>
  </w:style>
  <w:style w:type="character" w:styleId="FootnoteReference">
    <w:name w:val="footnote reference"/>
    <w:semiHidden/>
    <w:rsid w:val="008F7DA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994A7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4A7E"/>
    <w:rPr>
      <w:rFonts w:eastAsia="Times New Roman"/>
      <w:sz w:val="22"/>
      <w:szCs w:val="22"/>
      <w:lang w:val="en-US" w:eastAsia="en-US"/>
    </w:rPr>
  </w:style>
  <w:style w:type="character" w:styleId="Strong">
    <w:name w:val="Strong"/>
    <w:qFormat/>
    <w:rsid w:val="008F67B0"/>
    <w:rPr>
      <w:rFonts w:ascii="Times New Roman" w:hAnsi="Times New Roman" w:cs="Times New Roman" w:hint="default"/>
      <w:b/>
      <w:bCs/>
    </w:rPr>
  </w:style>
  <w:style w:type="character" w:styleId="CommentReference">
    <w:name w:val="annotation reference"/>
    <w:uiPriority w:val="99"/>
    <w:semiHidden/>
    <w:unhideWhenUsed/>
    <w:rsid w:val="00F31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D6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31D63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D6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31D63"/>
    <w:rPr>
      <w:rFonts w:eastAsia="Times New Roman"/>
      <w:b/>
      <w:bCs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EC308F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08F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C308F"/>
    <w:rPr>
      <w:rFonts w:eastAsia="Times New Roman"/>
      <w:sz w:val="22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EC308F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EC308F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BlockText">
    <w:name w:val="Block Text"/>
    <w:basedOn w:val="Normal"/>
    <w:rsid w:val="00EC308F"/>
    <w:pPr>
      <w:widowControl w:val="0"/>
      <w:autoSpaceDE w:val="0"/>
      <w:autoSpaceDN w:val="0"/>
      <w:adjustRightInd w:val="0"/>
      <w:spacing w:after="0" w:line="300" w:lineRule="atLeast"/>
      <w:ind w:left="-900" w:right="-336"/>
      <w:jc w:val="both"/>
    </w:pPr>
    <w:rPr>
      <w:rFonts w:ascii="Arial" w:hAnsi="Arial" w:cs="Arial"/>
      <w:b/>
      <w:bCs/>
      <w:sz w:val="20"/>
      <w:szCs w:val="24"/>
      <w:lang w:val="en-IE"/>
    </w:rPr>
  </w:style>
  <w:style w:type="character" w:customStyle="1" w:styleId="notranslate">
    <w:name w:val="notranslate"/>
    <w:basedOn w:val="DefaultParagraphFont"/>
    <w:rsid w:val="00084CCA"/>
  </w:style>
  <w:style w:type="table" w:customStyle="1" w:styleId="LightList2">
    <w:name w:val="Light List2"/>
    <w:basedOn w:val="TableNormal"/>
    <w:next w:val="LightList"/>
    <w:uiPriority w:val="61"/>
    <w:rsid w:val="00052808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rsid w:val="0005280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2A6B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1650F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7698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Grid1"/>
    <w:rsid w:val="00DF4A20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Grid"/>
    <w:rsid w:val="00313A42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68B1DB1-Normal6">
    <w:name w:val="P68B1DB1-Normal6"/>
    <w:basedOn w:val="Normal"/>
    <w:rsid w:val="00DC6936"/>
    <w:pPr>
      <w:spacing w:after="160" w:line="259" w:lineRule="auto"/>
    </w:pPr>
    <w:rPr>
      <w:rFonts w:ascii="Arial" w:hAnsi="Arial"/>
      <w:color w:val="000000"/>
      <w:kern w:val="28"/>
      <w:sz w:val="20"/>
      <w:szCs w:val="20"/>
      <w:lang w:val="en-GB" w:eastAsia="en-GB"/>
    </w:rPr>
  </w:style>
  <w:style w:type="paragraph" w:customStyle="1" w:styleId="P68B1DB1-Normal17">
    <w:name w:val="P68B1DB1-Normal17"/>
    <w:basedOn w:val="Normal"/>
    <w:rsid w:val="00DC6936"/>
    <w:pPr>
      <w:spacing w:after="160" w:line="259" w:lineRule="auto"/>
    </w:pPr>
    <w:rPr>
      <w:rFonts w:ascii="Arial" w:hAnsi="Arial"/>
      <w:b/>
      <w:color w:val="EB8F2D"/>
      <w:kern w:val="28"/>
      <w:sz w:val="20"/>
      <w:szCs w:val="20"/>
      <w:lang w:val="en-GB" w:eastAsia="en-GB"/>
    </w:rPr>
  </w:style>
  <w:style w:type="paragraph" w:customStyle="1" w:styleId="P68B1DB1-Normal19">
    <w:name w:val="P68B1DB1-Normal19"/>
    <w:basedOn w:val="Normal"/>
    <w:rsid w:val="00DC6936"/>
    <w:pPr>
      <w:spacing w:after="160" w:line="259" w:lineRule="auto"/>
    </w:pPr>
    <w:rPr>
      <w:rFonts w:ascii="Arial" w:hAnsi="Arial"/>
      <w:color w:val="FF0000"/>
      <w:kern w:val="28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4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9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6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54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135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071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665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375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4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3956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6632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47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0333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636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181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41886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4384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06976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961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0699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124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2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2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85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13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226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2532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70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3779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798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0592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665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0035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5403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8015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14616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19947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5115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2019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4810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control" Target="activeX/activeX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4.wmf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control" Target="activeX/activeX2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1.xml"/><Relationship Id="rId20" Type="http://schemas.openxmlformats.org/officeDocument/2006/relationships/control" Target="activeX/activeX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control" Target="activeX/activeX7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control" Target="activeX/activeX6.xml"/><Relationship Id="rId10" Type="http://schemas.openxmlformats.org/officeDocument/2006/relationships/settings" Target="settings.xml"/><Relationship Id="rId19" Type="http://schemas.openxmlformats.org/officeDocument/2006/relationships/image" Target="media/image3.wmf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g"/><Relationship Id="rId22" Type="http://schemas.openxmlformats.org/officeDocument/2006/relationships/control" Target="activeX/activeX5.xml"/><Relationship Id="rId27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E71147473CF7974BAEF7481C927EBD23" ma:contentTypeVersion="11" ma:contentTypeDescription="Create a new document for eDocs" ma:contentTypeScope="" ma:versionID="6f8c37647e0aead4535e0a8fcb31695b">
  <xsd:schema xmlns:xsd="http://www.w3.org/2001/XMLSchema" xmlns:xs="http://www.w3.org/2001/XMLSchema" xmlns:p="http://schemas.microsoft.com/office/2006/metadata/properties" xmlns:ns1="http://schemas.microsoft.com/sharepoint/v3" xmlns:ns2="c8fc6ddc-e21f-44ba-82f1-15dc6ca8ec88" xmlns:ns3="81a7d541-5549-4f6f-90a4-3d00a4bdb0b4" targetNamespace="http://schemas.microsoft.com/office/2006/metadata/properties" ma:root="true" ma:fieldsID="0137026b62164d849b434c6a1d777829" ns1:_="" ns2:_="" ns3:_="">
    <xsd:import namespace="http://schemas.microsoft.com/sharepoint/v3"/>
    <xsd:import namespace="c8fc6ddc-e21f-44ba-82f1-15dc6ca8ec88"/>
    <xsd:import namespace="81a7d541-5549-4f6f-90a4-3d00a4bdb0b4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10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c6ddc-e21f-44ba-82f1-15dc6ca8ec88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default="" ma:fieldId="{fbaa881f-c4ae-443f-9fda-fbdd527793df}" ma:taxonomyMulti="true" ma:sspId="b1e70e9b-a9fd-4e36-baab-5d600cab599b" ma:termSetId="7dc88cf9-f866-48b2-9aa6-be053ad3b2f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b1e70e9b-a9fd-4e36-baab-5d600cab599b" ma:termSetId="b3889887-9a7c-400c-b02c-24a256b2a33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b1e70e9b-a9fd-4e36-baab-5d600cab599b" ma:termSetId="a18e9c84-e14d-404b-82c6-13f8f0a7cd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b1e70e9b-a9fd-4e36-baab-5d600cab599b" ma:termSetId="7dc88cf9-f866-48b2-9aa6-be053ad3b2f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a7d541-5549-4f6f-90a4-3d00a4bdb0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e75f5e3-487d-4a71-bc4f-b4f4e49531f8}" ma:internalName="TaxCatchAll" ma:showField="CatchAllData" ma:web="81a7d541-5549-4f6f-90a4-3d00a4bdb0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a7d541-5549-4f6f-90a4-3d00a4bdb0b4">
      <Value>1</Value>
      <Value>26</Value>
      <Value>8</Value>
      <Value>5</Value>
    </TaxCatchAll>
    <eDocs_SeriesSubSeriesTaxHTField0 xmlns="c8fc6ddc-e21f-44ba-82f1-15dc6ca8ec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3</TermName>
          <TermId xmlns="http://schemas.microsoft.com/office/infopath/2007/PartnerControls">08184b4c-f0c1-4532-a47e-a199a2dad10e</TermId>
        </TermInfo>
      </Terms>
    </eDocs_SeriesSubSeriesTaxHTField0>
    <eDocs_FileStatus xmlns="http://schemas.microsoft.com/sharepoint/v3">Live</eDocs_FileStatus>
    <eDocs_FileTopicsTaxHTField0 xmlns="c8fc6ddc-e21f-44ba-82f1-15dc6ca8ec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pital</TermName>
          <TermId xmlns="http://schemas.microsoft.com/office/infopath/2007/PartnerControls">3bb9d876-9e94-4ba9-b77e-fc34422b0e39</TermId>
        </TermInfo>
      </Terms>
    </eDocs_FileTopicsTaxHTField0>
    <eDocs_YearTaxHTField0 xmlns="c8fc6ddc-e21f-44ba-82f1-15dc6ca8ec88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</TermName>
          <TermId xmlns="http://schemas.microsoft.com/office/infopath/2007/PartnerControls">118f02ba-0e0b-47c3-a939-0cc0d6f3a3a6</TermId>
        </TermInfo>
      </Terms>
    </eDocs_YearTaxHTField0>
    <eDocs_FileName xmlns="http://schemas.microsoft.com/sharepoint/v3">DCYA103-002-2021</eDocs_FileName>
    <eDocs_DocumentTopicsTaxHTField0 xmlns="c8fc6ddc-e21f-44ba-82f1-15dc6ca8ec88">
      <Terms xmlns="http://schemas.microsoft.com/office/infopath/2007/PartnerControls"/>
    </eDocs_DocumentTopicsTaxHTField0>
  </documentManagement>
</p:properties>
</file>

<file path=customXml/item5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7c89378a-57a0-430e-aeb3-6d9859f1bb87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AA6D37-E3E1-49C6-A4A0-AF2443BD94E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F8EB0D-1F65-4D5B-9357-A68CC1CF5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23D772-30F2-49E7-A1D0-DDE942705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8fc6ddc-e21f-44ba-82f1-15dc6ca8ec88"/>
    <ds:schemaRef ds:uri="81a7d541-5549-4f6f-90a4-3d00a4bdb0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3A191A-D757-4A35-97D0-8D041A89FD17}">
  <ds:schemaRefs>
    <ds:schemaRef ds:uri="http://purl.org/dc/terms/"/>
    <ds:schemaRef ds:uri="http://schemas.microsoft.com/office/2006/metadata/properties"/>
    <ds:schemaRef ds:uri="http://purl.org/dc/dcmitype/"/>
    <ds:schemaRef ds:uri="http://www.w3.org/XML/1998/namespace"/>
    <ds:schemaRef ds:uri="http://schemas.microsoft.com/sharepoint/v3"/>
    <ds:schemaRef ds:uri="http://schemas.microsoft.com/office/2006/documentManagement/types"/>
    <ds:schemaRef ds:uri="81a7d541-5549-4f6f-90a4-3d00a4bdb0b4"/>
    <ds:schemaRef ds:uri="http://schemas.microsoft.com/office/infopath/2007/PartnerControls"/>
    <ds:schemaRef ds:uri="http://schemas.openxmlformats.org/package/2006/metadata/core-properties"/>
    <ds:schemaRef ds:uri="c8fc6ddc-e21f-44ba-82f1-15dc6ca8ec88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802291DA-6014-4BB5-992A-86F78057307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1621D94-AFD3-470A-A4A5-6332E5CE50D0}">
  <ds:schemaRefs>
    <ds:schemaRef ds:uri="office.server.policy"/>
  </ds:schemaRefs>
</ds:datastoreItem>
</file>

<file path=customXml/itemProps7.xml><?xml version="1.0" encoding="utf-8"?>
<ds:datastoreItem xmlns:ds="http://schemas.openxmlformats.org/officeDocument/2006/customXml" ds:itemID="{60BCD8AD-6BE3-442E-B0F8-92F681350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17</Words>
  <Characters>78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h Café Application Guidelines March 2013_Word</vt:lpstr>
    </vt:vector>
  </TitlesOfParts>
  <Company>Pobal</Company>
  <LinksUpToDate>false</LinksUpToDate>
  <CharactersWithSpaces>9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h Café Application Guidelines March 2013_Word</dc:title>
  <dc:subject/>
  <dc:creator>abc</dc:creator>
  <cp:keywords/>
  <cp:lastModifiedBy>kerryetb</cp:lastModifiedBy>
  <cp:revision>4</cp:revision>
  <cp:lastPrinted>2018-08-21T14:32:00Z</cp:lastPrinted>
  <dcterms:created xsi:type="dcterms:W3CDTF">2021-06-29T00:02:00Z</dcterms:created>
  <dcterms:modified xsi:type="dcterms:W3CDTF">2021-06-2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cationCategories">
    <vt:lpwstr>;#Programme;#</vt:lpwstr>
  </property>
  <property fmtid="{D5CDD505-2E9C-101B-9397-08002B2CF9AE}" pid="3" name="PublicationMostRequested">
    <vt:lpwstr>0</vt:lpwstr>
  </property>
  <property fmtid="{D5CDD505-2E9C-101B-9397-08002B2CF9AE}" pid="4" name="Sub-Programme">
    <vt:lpwstr/>
  </property>
  <property fmtid="{D5CDD505-2E9C-101B-9397-08002B2CF9AE}" pid="5" name="PublicationProgrammes">
    <vt:lpwstr>Youth Capital Programmes</vt:lpwstr>
  </property>
  <property fmtid="{D5CDD505-2E9C-101B-9397-08002B2CF9AE}" pid="6" name="PublishingExpirationDate">
    <vt:lpwstr/>
  </property>
  <property fmtid="{D5CDD505-2E9C-101B-9397-08002B2CF9AE}" pid="7" name="PublishingStartDate">
    <vt:lpwstr/>
  </property>
  <property fmtid="{D5CDD505-2E9C-101B-9397-08002B2CF9AE}" pid="8" name="eDocs_FileTopics">
    <vt:lpwstr>5;#Capital|3bb9d876-9e94-4ba9-b77e-fc34422b0e39</vt:lpwstr>
  </property>
  <property fmtid="{D5CDD505-2E9C-101B-9397-08002B2CF9AE}" pid="9" name="eDocs_SecurityClassificationTaxHTField0">
    <vt:lpwstr>Unclassified|4b26ba5a-b2cf-4159-a102-fb5f4f13f242</vt:lpwstr>
  </property>
  <property fmtid="{D5CDD505-2E9C-101B-9397-08002B2CF9AE}" pid="10" name="eDocs_Year">
    <vt:lpwstr>26;#2021|118f02ba-0e0b-47c3-a939-0cc0d6f3a3a6</vt:lpwstr>
  </property>
  <property fmtid="{D5CDD505-2E9C-101B-9397-08002B2CF9AE}" pid="11" name="eDocs_SeriesSubSeries">
    <vt:lpwstr>8;#103|08184b4c-f0c1-4532-a47e-a199a2dad10e</vt:lpwstr>
  </property>
  <property fmtid="{D5CDD505-2E9C-101B-9397-08002B2CF9AE}" pid="12" name="ItemRetentionFormula">
    <vt:lpwstr/>
  </property>
  <property fmtid="{D5CDD505-2E9C-101B-9397-08002B2CF9AE}" pid="13" name="_dlc_policyId">
    <vt:lpwstr>0x0101000BC94875665D404BB1351B53C41FD2C0|151133126</vt:lpwstr>
  </property>
  <property fmtid="{D5CDD505-2E9C-101B-9397-08002B2CF9AE}" pid="14" name="display_urn:schemas-microsoft-com:office:office#Editor">
    <vt:lpwstr>Damian McKeon (DCYA)</vt:lpwstr>
  </property>
  <property fmtid="{D5CDD505-2E9C-101B-9397-08002B2CF9AE}" pid="15" name="eDocs_SecurityClassification">
    <vt:lpwstr>1;#Unclassified|4b26ba5a-b2cf-4159-a102-fb5f4f13f242</vt:lpwstr>
  </property>
  <property fmtid="{D5CDD505-2E9C-101B-9397-08002B2CF9AE}" pid="16" name="display_urn:schemas-microsoft-com:office:office#Author">
    <vt:lpwstr>Damian McKeon (DCYA)</vt:lpwstr>
  </property>
  <property fmtid="{D5CDD505-2E9C-101B-9397-08002B2CF9AE}" pid="17" name="ContentTypeId">
    <vt:lpwstr>0x0101000BC94875665D404BB1351B53C41FD2C000E71147473CF7974BAEF7481C927EBD23</vt:lpwstr>
  </property>
  <property fmtid="{D5CDD505-2E9C-101B-9397-08002B2CF9AE}" pid="18" name="eDocs_DocumentTopics">
    <vt:lpwstr/>
  </property>
  <property fmtid="{D5CDD505-2E9C-101B-9397-08002B2CF9AE}" pid="19" name="_docset_NoMedatataSyncRequired">
    <vt:lpwstr>False</vt:lpwstr>
  </property>
  <property fmtid="{D5CDD505-2E9C-101B-9397-08002B2CF9AE}" pid="20" name="_dlc_LastRun">
    <vt:lpwstr>12/26/2020 23:07:48</vt:lpwstr>
  </property>
  <property fmtid="{D5CDD505-2E9C-101B-9397-08002B2CF9AE}" pid="21" name="_dlc_ItemStageId">
    <vt:lpwstr>1</vt:lpwstr>
  </property>
</Properties>
</file>